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BC1D45" w:rsidRDefault="00B9181E" w:rsidP="00A83287">
      <w:pPr>
        <w:pStyle w:val="Style36ptBoldCentered"/>
        <w:jc w:val="left"/>
        <w:rPr>
          <w:rFonts w:ascii="Century Gothic" w:hAnsi="Century Gothic" w:cs="Arial"/>
          <w:b w:val="0"/>
          <w:sz w:val="20"/>
          <w:lang w:val="en-ZA"/>
        </w:rPr>
      </w:pPr>
      <w:r w:rsidRPr="00BC1D45">
        <w:rPr>
          <w:rFonts w:ascii="Century Gothic" w:hAnsi="Century Gothic" w:cs="Arial"/>
          <w:b w:val="0"/>
          <w:sz w:val="20"/>
          <w:lang w:val="en-ZA"/>
        </w:rPr>
        <w:t xml:space="preserve"> </w:t>
      </w:r>
    </w:p>
    <w:p w:rsidR="00A83287" w:rsidRPr="00BC1D45" w:rsidRDefault="00A83287" w:rsidP="00D30D8C">
      <w:pPr>
        <w:pStyle w:val="Style36ptBoldCentered"/>
        <w:rPr>
          <w:rFonts w:ascii="Century Gothic" w:hAnsi="Century Gothic" w:cs="Arial"/>
          <w:b w:val="0"/>
          <w:sz w:val="20"/>
          <w:lang w:val="en-ZA"/>
        </w:rPr>
      </w:pPr>
    </w:p>
    <w:p w:rsidR="00D30D8C" w:rsidRPr="00BC1D45" w:rsidRDefault="00B9181E" w:rsidP="00D30D8C">
      <w:pPr>
        <w:pStyle w:val="Style36ptBoldCentered"/>
        <w:rPr>
          <w:rFonts w:ascii="Century Gothic" w:hAnsi="Century Gothic" w:cs="Arial"/>
          <w:sz w:val="36"/>
          <w:szCs w:val="36"/>
          <w:lang w:val="en-ZA"/>
        </w:rPr>
      </w:pPr>
      <w:r w:rsidRPr="00BC1D45">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BC1D45" w:rsidRDefault="00B9181E" w:rsidP="00B9181E">
      <w:pPr>
        <w:jc w:val="center"/>
        <w:rPr>
          <w:rFonts w:ascii="Century Gothic" w:hAnsi="Century Gothic"/>
        </w:rPr>
      </w:pPr>
      <w:r w:rsidRPr="00BC1D45">
        <w:rPr>
          <w:rFonts w:ascii="Century Gothic" w:hAnsi="Century Gothic"/>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Pr="00BC1D45" w:rsidRDefault="00B9181E" w:rsidP="00B9181E">
      <w:pPr>
        <w:rPr>
          <w:rFonts w:ascii="Century Gothic" w:hAnsi="Century Gothic"/>
        </w:rPr>
      </w:pPr>
    </w:p>
    <w:p w:rsidR="00B9181E" w:rsidRPr="00BC1D45" w:rsidRDefault="00B9181E" w:rsidP="00B9181E">
      <w:pPr>
        <w:jc w:val="center"/>
        <w:rPr>
          <w:rFonts w:ascii="Century Gothic" w:hAnsi="Century Gothic"/>
          <w:sz w:val="58"/>
        </w:rPr>
      </w:pPr>
    </w:p>
    <w:p w:rsidR="00B9181E" w:rsidRPr="00BC1D45" w:rsidRDefault="00B9181E" w:rsidP="00B9181E">
      <w:pPr>
        <w:jc w:val="center"/>
        <w:rPr>
          <w:rFonts w:ascii="Century Gothic" w:hAnsi="Century Gothic"/>
          <w:color w:val="2E74B5" w:themeColor="accent1" w:themeShade="BF"/>
          <w:sz w:val="58"/>
        </w:rPr>
      </w:pPr>
    </w:p>
    <w:p w:rsidR="00B9181E" w:rsidRDefault="00B94C80" w:rsidP="00B9181E">
      <w:pPr>
        <w:jc w:val="center"/>
        <w:rPr>
          <w:rFonts w:ascii="Century Gothic" w:hAnsi="Century Gothic"/>
          <w:color w:val="2E74B5" w:themeColor="accent1" w:themeShade="BF"/>
          <w:sz w:val="58"/>
        </w:rPr>
      </w:pPr>
      <w:r w:rsidRPr="00B94C80">
        <w:rPr>
          <w:rFonts w:ascii="Century Gothic" w:hAnsi="Century Gothic"/>
          <w:color w:val="2E74B5" w:themeColor="accent1" w:themeShade="BF"/>
          <w:sz w:val="58"/>
        </w:rPr>
        <w:t>UPHOLSTERERY COVER FITTER AND TEMPLATE MAKER</w:t>
      </w:r>
    </w:p>
    <w:p w:rsidR="00B94C80" w:rsidRPr="00BC1D45" w:rsidRDefault="00B94C80" w:rsidP="00B9181E">
      <w:pPr>
        <w:jc w:val="center"/>
        <w:rPr>
          <w:rFonts w:ascii="Century Gothic" w:hAnsi="Century Gothic"/>
          <w:color w:val="2E74B5" w:themeColor="accent1" w:themeShade="BF"/>
          <w:sz w:val="58"/>
        </w:rPr>
      </w:pPr>
    </w:p>
    <w:p w:rsidR="00B9181E" w:rsidRPr="00BC1D45" w:rsidRDefault="00BC1D45" w:rsidP="00B9181E">
      <w:pPr>
        <w:jc w:val="center"/>
        <w:rPr>
          <w:rFonts w:ascii="Century Gothic" w:hAnsi="Century Gothic"/>
          <w:color w:val="2E74B5" w:themeColor="accent1" w:themeShade="BF"/>
          <w:sz w:val="58"/>
        </w:rPr>
      </w:pPr>
      <w:r w:rsidRPr="00BC1D45">
        <w:rPr>
          <w:rFonts w:ascii="Century Gothic" w:hAnsi="Century Gothic"/>
          <w:color w:val="2E74B5" w:themeColor="accent1" w:themeShade="BF"/>
          <w:sz w:val="58"/>
        </w:rPr>
        <w:t>PM04</w:t>
      </w:r>
      <w:r w:rsidR="00B9181E" w:rsidRPr="00BC1D45">
        <w:rPr>
          <w:rFonts w:ascii="Century Gothic" w:hAnsi="Century Gothic"/>
          <w:color w:val="2E74B5" w:themeColor="accent1" w:themeShade="BF"/>
          <w:sz w:val="58"/>
        </w:rPr>
        <w:t xml:space="preserve"> </w:t>
      </w:r>
      <w:r w:rsidRPr="00BC1D45">
        <w:rPr>
          <w:rFonts w:ascii="Century Gothic" w:hAnsi="Century Gothic"/>
          <w:color w:val="2E74B5" w:themeColor="accent1" w:themeShade="BF"/>
          <w:sz w:val="58"/>
        </w:rPr>
        <w:t>PERFORM DEEP BUTTONING PROCEDURES TO DECORATE UPHOLSTERED FURNITURE</w:t>
      </w:r>
      <w:r w:rsidR="00B9181E" w:rsidRPr="00BC1D45">
        <w:rPr>
          <w:rFonts w:ascii="Century Gothic" w:hAnsi="Century Gothic"/>
          <w:color w:val="2E74B5" w:themeColor="accent1" w:themeShade="BF"/>
          <w:sz w:val="58"/>
        </w:rPr>
        <w:t xml:space="preserve"> </w:t>
      </w:r>
    </w:p>
    <w:p w:rsidR="00B9181E" w:rsidRPr="00BC1D45" w:rsidRDefault="00B9181E" w:rsidP="00B9181E">
      <w:pPr>
        <w:jc w:val="center"/>
        <w:rPr>
          <w:rFonts w:ascii="Century Gothic" w:hAnsi="Century Gothic"/>
          <w:color w:val="2E74B5" w:themeColor="accent1" w:themeShade="BF"/>
          <w:sz w:val="58"/>
        </w:rPr>
      </w:pPr>
    </w:p>
    <w:p w:rsidR="00B9181E" w:rsidRPr="00BC1D45" w:rsidRDefault="00467762" w:rsidP="00B9181E">
      <w:pPr>
        <w:jc w:val="center"/>
        <w:rPr>
          <w:rFonts w:ascii="Century Gothic" w:hAnsi="Century Gothic"/>
        </w:rPr>
      </w:pPr>
      <w:r>
        <w:rPr>
          <w:rFonts w:ascii="Century Gothic" w:hAnsi="Century Gothic"/>
          <w:color w:val="2E74B5" w:themeColor="accent1" w:themeShade="BF"/>
          <w:sz w:val="58"/>
        </w:rPr>
        <w:t>ASSESSMENT</w:t>
      </w:r>
      <w:r w:rsidR="0063608B">
        <w:rPr>
          <w:rFonts w:ascii="Century Gothic" w:hAnsi="Century Gothic"/>
          <w:color w:val="2E74B5" w:themeColor="accent1" w:themeShade="BF"/>
          <w:sz w:val="58"/>
        </w:rPr>
        <w:t xml:space="preserve"> GUIDE</w:t>
      </w:r>
    </w:p>
    <w:p w:rsidR="00D30D8C" w:rsidRPr="00BC1D45" w:rsidRDefault="00D30D8C" w:rsidP="00D30D8C">
      <w:pPr>
        <w:pStyle w:val="Style36ptBoldCentered"/>
        <w:rPr>
          <w:rFonts w:ascii="Century Gothic" w:hAnsi="Century Gothic" w:cs="Arial"/>
          <w:sz w:val="36"/>
          <w:szCs w:val="36"/>
          <w:lang w:val="en-ZA"/>
        </w:rPr>
      </w:pPr>
    </w:p>
    <w:p w:rsidR="00B9181E" w:rsidRPr="00BC1D45" w:rsidRDefault="00B9181E">
      <w:pPr>
        <w:spacing w:before="0" w:after="160" w:line="259" w:lineRule="auto"/>
        <w:jc w:val="left"/>
        <w:rPr>
          <w:rFonts w:ascii="Century Gothic" w:hAnsi="Century Gothic" w:cs="Arial"/>
          <w:b/>
          <w:bCs/>
          <w:sz w:val="36"/>
          <w:szCs w:val="36"/>
          <w:lang w:val="en-ZA"/>
        </w:rPr>
      </w:pPr>
      <w:r w:rsidRPr="00BC1D45">
        <w:rPr>
          <w:rFonts w:ascii="Century Gothic" w:hAnsi="Century Gothic" w:cs="Arial"/>
          <w:sz w:val="36"/>
          <w:szCs w:val="36"/>
          <w:lang w:val="en-ZA"/>
        </w:rPr>
        <w:br w:type="page"/>
      </w:r>
    </w:p>
    <w:p w:rsidR="00A83287" w:rsidRPr="00BC1D45" w:rsidRDefault="00A83287" w:rsidP="00A83287">
      <w:pPr>
        <w:rPr>
          <w:rFonts w:ascii="Century Gothic" w:hAnsi="Century Gothic" w:cs="Arial"/>
          <w:b/>
          <w:sz w:val="36"/>
          <w:szCs w:val="36"/>
          <w:lang w:val="en-ZA"/>
        </w:rPr>
        <w:sectPr w:rsidR="00A83287" w:rsidRPr="00BC1D45"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bookmarkStart w:id="0" w:name="_Toc67119273"/>
      <w:bookmarkStart w:id="1" w:name="_GoBack"/>
    </w:p>
    <w:bookmarkEnd w:id="1" w:displacedByCustomXml="next"/>
    <w:sdt>
      <w:sdtPr>
        <w:rPr>
          <w:rFonts w:ascii="Century Gothic" w:eastAsia="Times New Roman" w:hAnsi="Century Gothic" w:cs="Times New Roman"/>
          <w:color w:val="auto"/>
          <w:sz w:val="20"/>
          <w:szCs w:val="24"/>
        </w:rPr>
        <w:id w:val="-413240915"/>
        <w:docPartObj>
          <w:docPartGallery w:val="Table of Contents"/>
          <w:docPartUnique/>
        </w:docPartObj>
      </w:sdtPr>
      <w:sdtEndPr>
        <w:rPr>
          <w:b/>
          <w:bCs/>
          <w:noProof/>
        </w:rPr>
      </w:sdtEndPr>
      <w:sdtContent>
        <w:p w:rsidR="00B9181E" w:rsidRPr="00BC1D45" w:rsidRDefault="00B9181E">
          <w:pPr>
            <w:pStyle w:val="TOCHeading"/>
            <w:rPr>
              <w:rFonts w:ascii="Century Gothic" w:hAnsi="Century Gothic"/>
            </w:rPr>
          </w:pPr>
          <w:r w:rsidRPr="00BC1D45">
            <w:rPr>
              <w:rFonts w:ascii="Century Gothic" w:hAnsi="Century Gothic"/>
            </w:rPr>
            <w:t>Table of Contents</w:t>
          </w:r>
        </w:p>
        <w:p w:rsidR="00490B42" w:rsidRDefault="00B9181E">
          <w:pPr>
            <w:pStyle w:val="TOC1"/>
            <w:tabs>
              <w:tab w:val="right" w:leader="dot" w:pos="9350"/>
            </w:tabs>
            <w:rPr>
              <w:rFonts w:asciiTheme="minorHAnsi" w:eastAsiaTheme="minorEastAsia" w:hAnsiTheme="minorHAnsi" w:cstheme="minorBidi"/>
              <w:noProof/>
              <w:sz w:val="22"/>
              <w:szCs w:val="22"/>
              <w:lang w:val="en-ZA" w:eastAsia="en-ZA"/>
            </w:rPr>
          </w:pPr>
          <w:r w:rsidRPr="00BC1D45">
            <w:rPr>
              <w:rFonts w:ascii="Century Gothic" w:hAnsi="Century Gothic"/>
            </w:rPr>
            <w:fldChar w:fldCharType="begin"/>
          </w:r>
          <w:r w:rsidRPr="00BC1D45">
            <w:rPr>
              <w:rFonts w:ascii="Century Gothic" w:hAnsi="Century Gothic"/>
            </w:rPr>
            <w:instrText xml:space="preserve"> TOC \o "1-3" \h \z \u </w:instrText>
          </w:r>
          <w:r w:rsidRPr="00BC1D45">
            <w:rPr>
              <w:rFonts w:ascii="Century Gothic" w:hAnsi="Century Gothic"/>
            </w:rPr>
            <w:fldChar w:fldCharType="separate"/>
          </w:r>
          <w:hyperlink w:anchor="_Toc197238917" w:history="1">
            <w:r w:rsidR="00490B42" w:rsidRPr="00D323E7">
              <w:rPr>
                <w:rStyle w:val="Hyperlink"/>
                <w:rFonts w:ascii="Century Gothic" w:hAnsi="Century Gothic" w:cs="Arial"/>
                <w:noProof/>
                <w:lang w:val="en-ZA"/>
              </w:rPr>
              <w:t>INTRODUCTION</w:t>
            </w:r>
            <w:r w:rsidR="00490B42">
              <w:rPr>
                <w:noProof/>
                <w:webHidden/>
              </w:rPr>
              <w:tab/>
            </w:r>
            <w:r w:rsidR="00490B42">
              <w:rPr>
                <w:noProof/>
                <w:webHidden/>
              </w:rPr>
              <w:fldChar w:fldCharType="begin"/>
            </w:r>
            <w:r w:rsidR="00490B42">
              <w:rPr>
                <w:noProof/>
                <w:webHidden/>
              </w:rPr>
              <w:instrText xml:space="preserve"> PAGEREF _Toc197238917 \h </w:instrText>
            </w:r>
            <w:r w:rsidR="00490B42">
              <w:rPr>
                <w:noProof/>
                <w:webHidden/>
              </w:rPr>
            </w:r>
            <w:r w:rsidR="00490B42">
              <w:rPr>
                <w:noProof/>
                <w:webHidden/>
              </w:rPr>
              <w:fldChar w:fldCharType="separate"/>
            </w:r>
            <w:r w:rsidR="00972D77">
              <w:rPr>
                <w:noProof/>
                <w:webHidden/>
              </w:rPr>
              <w:t>3</w:t>
            </w:r>
            <w:r w:rsidR="00490B42">
              <w:rPr>
                <w:noProof/>
                <w:webHidden/>
              </w:rPr>
              <w:fldChar w:fldCharType="end"/>
            </w:r>
          </w:hyperlink>
        </w:p>
        <w:p w:rsidR="00490B42" w:rsidRDefault="00486F12">
          <w:pPr>
            <w:pStyle w:val="TOC3"/>
            <w:tabs>
              <w:tab w:val="right" w:leader="dot" w:pos="9350"/>
            </w:tabs>
            <w:rPr>
              <w:rFonts w:asciiTheme="minorHAnsi" w:eastAsiaTheme="minorEastAsia" w:hAnsiTheme="minorHAnsi" w:cstheme="minorBidi"/>
              <w:noProof/>
              <w:sz w:val="22"/>
              <w:szCs w:val="22"/>
              <w:lang w:val="en-ZA" w:eastAsia="en-ZA"/>
            </w:rPr>
          </w:pPr>
          <w:hyperlink w:anchor="_Toc197238918" w:history="1">
            <w:r w:rsidR="00490B42" w:rsidRPr="00D323E7">
              <w:rPr>
                <w:rStyle w:val="Hyperlink"/>
                <w:rFonts w:ascii="Century Gothic" w:hAnsi="Century Gothic" w:cs="Arial"/>
                <w:noProof/>
                <w:lang w:val="en-ZA"/>
              </w:rPr>
              <w:t>Responsibilities of the learner include:</w:t>
            </w:r>
            <w:r w:rsidR="00490B42">
              <w:rPr>
                <w:noProof/>
                <w:webHidden/>
              </w:rPr>
              <w:tab/>
            </w:r>
            <w:r w:rsidR="00490B42">
              <w:rPr>
                <w:noProof/>
                <w:webHidden/>
              </w:rPr>
              <w:fldChar w:fldCharType="begin"/>
            </w:r>
            <w:r w:rsidR="00490B42">
              <w:rPr>
                <w:noProof/>
                <w:webHidden/>
              </w:rPr>
              <w:instrText xml:space="preserve"> PAGEREF _Toc197238918 \h </w:instrText>
            </w:r>
            <w:r w:rsidR="00490B42">
              <w:rPr>
                <w:noProof/>
                <w:webHidden/>
              </w:rPr>
            </w:r>
            <w:r w:rsidR="00490B42">
              <w:rPr>
                <w:noProof/>
                <w:webHidden/>
              </w:rPr>
              <w:fldChar w:fldCharType="separate"/>
            </w:r>
            <w:r w:rsidR="00972D77">
              <w:rPr>
                <w:noProof/>
                <w:webHidden/>
              </w:rPr>
              <w:t>3</w:t>
            </w:r>
            <w:r w:rsidR="00490B42">
              <w:rPr>
                <w:noProof/>
                <w:webHidden/>
              </w:rPr>
              <w:fldChar w:fldCharType="end"/>
            </w:r>
          </w:hyperlink>
        </w:p>
        <w:p w:rsidR="00490B42" w:rsidRDefault="00486F12">
          <w:pPr>
            <w:pStyle w:val="TOC2"/>
            <w:tabs>
              <w:tab w:val="right" w:leader="dot" w:pos="9350"/>
            </w:tabs>
            <w:rPr>
              <w:rFonts w:asciiTheme="minorHAnsi" w:eastAsiaTheme="minorEastAsia" w:hAnsiTheme="minorHAnsi" w:cstheme="minorBidi"/>
              <w:noProof/>
              <w:sz w:val="22"/>
              <w:szCs w:val="22"/>
              <w:lang w:val="en-ZA" w:eastAsia="en-ZA"/>
            </w:rPr>
          </w:pPr>
          <w:hyperlink w:anchor="_Toc197238919" w:history="1">
            <w:r w:rsidR="00490B42" w:rsidRPr="00D323E7">
              <w:rPr>
                <w:rStyle w:val="Hyperlink"/>
                <w:rFonts w:ascii="Century Gothic" w:hAnsi="Century Gothic"/>
                <w:noProof/>
                <w:lang w:val="en-ZA"/>
              </w:rPr>
              <w:t>PRACTICAL SKILL MODULE SPECIFICATIONS</w:t>
            </w:r>
            <w:r w:rsidR="00490B42">
              <w:rPr>
                <w:noProof/>
                <w:webHidden/>
              </w:rPr>
              <w:tab/>
            </w:r>
            <w:r w:rsidR="00490B42">
              <w:rPr>
                <w:noProof/>
                <w:webHidden/>
              </w:rPr>
              <w:fldChar w:fldCharType="begin"/>
            </w:r>
            <w:r w:rsidR="00490B42">
              <w:rPr>
                <w:noProof/>
                <w:webHidden/>
              </w:rPr>
              <w:instrText xml:space="preserve"> PAGEREF _Toc197238919 \h </w:instrText>
            </w:r>
            <w:r w:rsidR="00490B42">
              <w:rPr>
                <w:noProof/>
                <w:webHidden/>
              </w:rPr>
            </w:r>
            <w:r w:rsidR="00490B42">
              <w:rPr>
                <w:noProof/>
                <w:webHidden/>
              </w:rPr>
              <w:fldChar w:fldCharType="separate"/>
            </w:r>
            <w:r w:rsidR="00972D77">
              <w:rPr>
                <w:noProof/>
                <w:webHidden/>
              </w:rPr>
              <w:t>5</w:t>
            </w:r>
            <w:r w:rsidR="00490B42">
              <w:rPr>
                <w:noProof/>
                <w:webHidden/>
              </w:rPr>
              <w:fldChar w:fldCharType="end"/>
            </w:r>
          </w:hyperlink>
        </w:p>
        <w:p w:rsidR="00490B42" w:rsidRDefault="00486F12">
          <w:pPr>
            <w:pStyle w:val="TOC2"/>
            <w:tabs>
              <w:tab w:val="right" w:leader="dot" w:pos="9350"/>
            </w:tabs>
            <w:rPr>
              <w:rFonts w:asciiTheme="minorHAnsi" w:eastAsiaTheme="minorEastAsia" w:hAnsiTheme="minorHAnsi" w:cstheme="minorBidi"/>
              <w:noProof/>
              <w:sz w:val="22"/>
              <w:szCs w:val="22"/>
              <w:lang w:val="en-ZA" w:eastAsia="en-ZA"/>
            </w:rPr>
          </w:pPr>
          <w:hyperlink w:anchor="_Toc197238920" w:history="1">
            <w:r w:rsidR="00490B42" w:rsidRPr="00D323E7">
              <w:rPr>
                <w:rStyle w:val="Hyperlink"/>
                <w:rFonts w:ascii="Century Gothic" w:hAnsi="Century Gothic"/>
                <w:noProof/>
                <w:lang w:val="en-ZA"/>
              </w:rPr>
              <w:t>INTRODUCTION</w:t>
            </w:r>
            <w:r w:rsidR="00490B42">
              <w:rPr>
                <w:noProof/>
                <w:webHidden/>
              </w:rPr>
              <w:tab/>
            </w:r>
            <w:r w:rsidR="00490B42">
              <w:rPr>
                <w:noProof/>
                <w:webHidden/>
              </w:rPr>
              <w:fldChar w:fldCharType="begin"/>
            </w:r>
            <w:r w:rsidR="00490B42">
              <w:rPr>
                <w:noProof/>
                <w:webHidden/>
              </w:rPr>
              <w:instrText xml:space="preserve"> PAGEREF _Toc197238920 \h </w:instrText>
            </w:r>
            <w:r w:rsidR="00490B42">
              <w:rPr>
                <w:noProof/>
                <w:webHidden/>
              </w:rPr>
            </w:r>
            <w:r w:rsidR="00490B42">
              <w:rPr>
                <w:noProof/>
                <w:webHidden/>
              </w:rPr>
              <w:fldChar w:fldCharType="separate"/>
            </w:r>
            <w:r w:rsidR="00972D77">
              <w:rPr>
                <w:noProof/>
                <w:webHidden/>
              </w:rPr>
              <w:t>6</w:t>
            </w:r>
            <w:r w:rsidR="00490B42">
              <w:rPr>
                <w:noProof/>
                <w:webHidden/>
              </w:rPr>
              <w:fldChar w:fldCharType="end"/>
            </w:r>
          </w:hyperlink>
        </w:p>
        <w:p w:rsidR="00490B42" w:rsidRDefault="00486F12">
          <w:pPr>
            <w:pStyle w:val="TOC1"/>
            <w:tabs>
              <w:tab w:val="right" w:leader="dot" w:pos="9350"/>
            </w:tabs>
            <w:rPr>
              <w:rFonts w:asciiTheme="minorHAnsi" w:eastAsiaTheme="minorEastAsia" w:hAnsiTheme="minorHAnsi" w:cstheme="minorBidi"/>
              <w:noProof/>
              <w:sz w:val="22"/>
              <w:szCs w:val="22"/>
              <w:lang w:val="en-ZA" w:eastAsia="en-ZA"/>
            </w:rPr>
          </w:pPr>
          <w:hyperlink w:anchor="_Toc197238921" w:history="1">
            <w:r w:rsidR="00490B42" w:rsidRPr="00D323E7">
              <w:rPr>
                <w:rStyle w:val="Hyperlink"/>
                <w:rFonts w:ascii="Century Gothic" w:hAnsi="Century Gothic"/>
                <w:noProof/>
              </w:rPr>
              <w:t>PM-04, Perform Deep Buttoning Procedures to Decorate Upholstered Furniture, NQF Level 3, Credits 10</w:t>
            </w:r>
            <w:r w:rsidR="00490B42">
              <w:rPr>
                <w:noProof/>
                <w:webHidden/>
              </w:rPr>
              <w:tab/>
            </w:r>
            <w:r w:rsidR="00490B42">
              <w:rPr>
                <w:noProof/>
                <w:webHidden/>
              </w:rPr>
              <w:fldChar w:fldCharType="begin"/>
            </w:r>
            <w:r w:rsidR="00490B42">
              <w:rPr>
                <w:noProof/>
                <w:webHidden/>
              </w:rPr>
              <w:instrText xml:space="preserve"> PAGEREF _Toc197238921 \h </w:instrText>
            </w:r>
            <w:r w:rsidR="00490B42">
              <w:rPr>
                <w:noProof/>
                <w:webHidden/>
              </w:rPr>
            </w:r>
            <w:r w:rsidR="00490B42">
              <w:rPr>
                <w:noProof/>
                <w:webHidden/>
              </w:rPr>
              <w:fldChar w:fldCharType="separate"/>
            </w:r>
            <w:r w:rsidR="00972D77">
              <w:rPr>
                <w:noProof/>
                <w:webHidden/>
              </w:rPr>
              <w:t>7</w:t>
            </w:r>
            <w:r w:rsidR="00490B42">
              <w:rPr>
                <w:noProof/>
                <w:webHidden/>
              </w:rPr>
              <w:fldChar w:fldCharType="end"/>
            </w:r>
          </w:hyperlink>
        </w:p>
        <w:p w:rsidR="00490B42" w:rsidRDefault="00486F12">
          <w:pPr>
            <w:pStyle w:val="TOC1"/>
            <w:tabs>
              <w:tab w:val="right" w:leader="dot" w:pos="9350"/>
            </w:tabs>
            <w:rPr>
              <w:rFonts w:asciiTheme="minorHAnsi" w:eastAsiaTheme="minorEastAsia" w:hAnsiTheme="minorHAnsi" w:cstheme="minorBidi"/>
              <w:noProof/>
              <w:sz w:val="22"/>
              <w:szCs w:val="22"/>
              <w:lang w:val="en-ZA" w:eastAsia="en-ZA"/>
            </w:rPr>
          </w:pPr>
          <w:hyperlink w:anchor="_Toc197238922" w:history="1">
            <w:r w:rsidR="00490B42" w:rsidRPr="00D323E7">
              <w:rPr>
                <w:rStyle w:val="Hyperlink"/>
                <w:rFonts w:eastAsiaTheme="minorHAnsi"/>
                <w:noProof/>
                <w:lang w:val="en-ZA"/>
              </w:rPr>
              <w:t>PM-04-PS01: Read and interpret the work specification and sample and prepare for assembling of buttons and performing a deep buttoning procedures</w:t>
            </w:r>
            <w:r w:rsidR="00490B42">
              <w:rPr>
                <w:noProof/>
                <w:webHidden/>
              </w:rPr>
              <w:tab/>
            </w:r>
            <w:r w:rsidR="00490B42">
              <w:rPr>
                <w:noProof/>
                <w:webHidden/>
              </w:rPr>
              <w:fldChar w:fldCharType="begin"/>
            </w:r>
            <w:r w:rsidR="00490B42">
              <w:rPr>
                <w:noProof/>
                <w:webHidden/>
              </w:rPr>
              <w:instrText xml:space="preserve"> PAGEREF _Toc197238922 \h </w:instrText>
            </w:r>
            <w:r w:rsidR="00490B42">
              <w:rPr>
                <w:noProof/>
                <w:webHidden/>
              </w:rPr>
            </w:r>
            <w:r w:rsidR="00490B42">
              <w:rPr>
                <w:noProof/>
                <w:webHidden/>
              </w:rPr>
              <w:fldChar w:fldCharType="separate"/>
            </w:r>
            <w:r w:rsidR="00972D77">
              <w:rPr>
                <w:noProof/>
                <w:webHidden/>
              </w:rPr>
              <w:t>8</w:t>
            </w:r>
            <w:r w:rsidR="00490B42">
              <w:rPr>
                <w:noProof/>
                <w:webHidden/>
              </w:rPr>
              <w:fldChar w:fldCharType="end"/>
            </w:r>
          </w:hyperlink>
        </w:p>
        <w:p w:rsidR="00490B42" w:rsidRDefault="00486F12">
          <w:pPr>
            <w:pStyle w:val="TOC2"/>
            <w:tabs>
              <w:tab w:val="right" w:leader="dot" w:pos="9350"/>
            </w:tabs>
            <w:rPr>
              <w:rFonts w:asciiTheme="minorHAnsi" w:eastAsiaTheme="minorEastAsia" w:hAnsiTheme="minorHAnsi" w:cstheme="minorBidi"/>
              <w:noProof/>
              <w:sz w:val="22"/>
              <w:szCs w:val="22"/>
              <w:lang w:val="en-ZA" w:eastAsia="en-ZA"/>
            </w:rPr>
          </w:pPr>
          <w:hyperlink w:anchor="_Toc197238923" w:history="1">
            <w:r w:rsidR="00490B42" w:rsidRPr="00D323E7">
              <w:rPr>
                <w:rStyle w:val="Hyperlink"/>
                <w:noProof/>
              </w:rPr>
              <w:t>Case Study for Practical Assessment: Module PM-04-PS01</w:t>
            </w:r>
            <w:r w:rsidR="00490B42">
              <w:rPr>
                <w:noProof/>
                <w:webHidden/>
              </w:rPr>
              <w:tab/>
            </w:r>
            <w:r w:rsidR="00490B42">
              <w:rPr>
                <w:noProof/>
                <w:webHidden/>
              </w:rPr>
              <w:fldChar w:fldCharType="begin"/>
            </w:r>
            <w:r w:rsidR="00490B42">
              <w:rPr>
                <w:noProof/>
                <w:webHidden/>
              </w:rPr>
              <w:instrText xml:space="preserve"> PAGEREF _Toc197238923 \h </w:instrText>
            </w:r>
            <w:r w:rsidR="00490B42">
              <w:rPr>
                <w:noProof/>
                <w:webHidden/>
              </w:rPr>
            </w:r>
            <w:r w:rsidR="00490B42">
              <w:rPr>
                <w:noProof/>
                <w:webHidden/>
              </w:rPr>
              <w:fldChar w:fldCharType="separate"/>
            </w:r>
            <w:r w:rsidR="00972D77">
              <w:rPr>
                <w:noProof/>
                <w:webHidden/>
              </w:rPr>
              <w:t>9</w:t>
            </w:r>
            <w:r w:rsidR="00490B42">
              <w:rPr>
                <w:noProof/>
                <w:webHidden/>
              </w:rPr>
              <w:fldChar w:fldCharType="end"/>
            </w:r>
          </w:hyperlink>
        </w:p>
        <w:p w:rsidR="00490B42" w:rsidRDefault="00486F12">
          <w:pPr>
            <w:pStyle w:val="TOC1"/>
            <w:tabs>
              <w:tab w:val="right" w:leader="dot" w:pos="9350"/>
            </w:tabs>
            <w:rPr>
              <w:rFonts w:asciiTheme="minorHAnsi" w:eastAsiaTheme="minorEastAsia" w:hAnsiTheme="minorHAnsi" w:cstheme="minorBidi"/>
              <w:noProof/>
              <w:sz w:val="22"/>
              <w:szCs w:val="22"/>
              <w:lang w:val="en-ZA" w:eastAsia="en-ZA"/>
            </w:rPr>
          </w:pPr>
          <w:hyperlink w:anchor="_Toc197238924" w:history="1">
            <w:r w:rsidR="00490B42" w:rsidRPr="00D323E7">
              <w:rPr>
                <w:rStyle w:val="Hyperlink"/>
                <w:noProof/>
              </w:rPr>
              <w:t>PM-04-PS02: Use equipment and tools for assembling buttons and performing deep buttoning techniques correctly and safely</w:t>
            </w:r>
            <w:r w:rsidR="00490B42">
              <w:rPr>
                <w:noProof/>
                <w:webHidden/>
              </w:rPr>
              <w:tab/>
            </w:r>
            <w:r w:rsidR="00490B42">
              <w:rPr>
                <w:noProof/>
                <w:webHidden/>
              </w:rPr>
              <w:fldChar w:fldCharType="begin"/>
            </w:r>
            <w:r w:rsidR="00490B42">
              <w:rPr>
                <w:noProof/>
                <w:webHidden/>
              </w:rPr>
              <w:instrText xml:space="preserve"> PAGEREF _Toc197238924 \h </w:instrText>
            </w:r>
            <w:r w:rsidR="00490B42">
              <w:rPr>
                <w:noProof/>
                <w:webHidden/>
              </w:rPr>
            </w:r>
            <w:r w:rsidR="00490B42">
              <w:rPr>
                <w:noProof/>
                <w:webHidden/>
              </w:rPr>
              <w:fldChar w:fldCharType="separate"/>
            </w:r>
            <w:r w:rsidR="00972D77">
              <w:rPr>
                <w:noProof/>
                <w:webHidden/>
              </w:rPr>
              <w:t>13</w:t>
            </w:r>
            <w:r w:rsidR="00490B42">
              <w:rPr>
                <w:noProof/>
                <w:webHidden/>
              </w:rPr>
              <w:fldChar w:fldCharType="end"/>
            </w:r>
          </w:hyperlink>
        </w:p>
        <w:p w:rsidR="00490B42" w:rsidRDefault="00486F12">
          <w:pPr>
            <w:pStyle w:val="TOC2"/>
            <w:tabs>
              <w:tab w:val="right" w:leader="dot" w:pos="9350"/>
            </w:tabs>
            <w:rPr>
              <w:rFonts w:asciiTheme="minorHAnsi" w:eastAsiaTheme="minorEastAsia" w:hAnsiTheme="minorHAnsi" w:cstheme="minorBidi"/>
              <w:noProof/>
              <w:sz w:val="22"/>
              <w:szCs w:val="22"/>
              <w:lang w:val="en-ZA" w:eastAsia="en-ZA"/>
            </w:rPr>
          </w:pPr>
          <w:hyperlink w:anchor="_Toc197238925" w:history="1">
            <w:r w:rsidR="00490B42" w:rsidRPr="00D323E7">
              <w:rPr>
                <w:rStyle w:val="Hyperlink"/>
                <w:noProof/>
              </w:rPr>
              <w:t>Case Study for Practical Assessment: Module PM-04-PS02</w:t>
            </w:r>
            <w:r w:rsidR="00490B42">
              <w:rPr>
                <w:noProof/>
                <w:webHidden/>
              </w:rPr>
              <w:tab/>
            </w:r>
            <w:r w:rsidR="00490B42">
              <w:rPr>
                <w:noProof/>
                <w:webHidden/>
              </w:rPr>
              <w:fldChar w:fldCharType="begin"/>
            </w:r>
            <w:r w:rsidR="00490B42">
              <w:rPr>
                <w:noProof/>
                <w:webHidden/>
              </w:rPr>
              <w:instrText xml:space="preserve"> PAGEREF _Toc197238925 \h </w:instrText>
            </w:r>
            <w:r w:rsidR="00490B42">
              <w:rPr>
                <w:noProof/>
                <w:webHidden/>
              </w:rPr>
            </w:r>
            <w:r w:rsidR="00490B42">
              <w:rPr>
                <w:noProof/>
                <w:webHidden/>
              </w:rPr>
              <w:fldChar w:fldCharType="separate"/>
            </w:r>
            <w:r w:rsidR="00972D77">
              <w:rPr>
                <w:noProof/>
                <w:webHidden/>
              </w:rPr>
              <w:t>14</w:t>
            </w:r>
            <w:r w:rsidR="00490B42">
              <w:rPr>
                <w:noProof/>
                <w:webHidden/>
              </w:rPr>
              <w:fldChar w:fldCharType="end"/>
            </w:r>
          </w:hyperlink>
        </w:p>
        <w:p w:rsidR="00490B42" w:rsidRDefault="00486F12">
          <w:pPr>
            <w:pStyle w:val="TOC1"/>
            <w:tabs>
              <w:tab w:val="right" w:leader="dot" w:pos="9350"/>
            </w:tabs>
            <w:rPr>
              <w:rFonts w:asciiTheme="minorHAnsi" w:eastAsiaTheme="minorEastAsia" w:hAnsiTheme="minorHAnsi" w:cstheme="minorBidi"/>
              <w:noProof/>
              <w:sz w:val="22"/>
              <w:szCs w:val="22"/>
              <w:lang w:val="en-ZA" w:eastAsia="en-ZA"/>
            </w:rPr>
          </w:pPr>
          <w:hyperlink w:anchor="_Toc197238926" w:history="1">
            <w:r w:rsidR="00490B42" w:rsidRPr="00D323E7">
              <w:rPr>
                <w:rStyle w:val="Hyperlink"/>
                <w:noProof/>
              </w:rPr>
              <w:t>PM-04-PS03: Assemble buttons appropriate to the work piece and diagram</w:t>
            </w:r>
            <w:r w:rsidR="00490B42">
              <w:rPr>
                <w:noProof/>
                <w:webHidden/>
              </w:rPr>
              <w:tab/>
            </w:r>
            <w:r w:rsidR="00490B42">
              <w:rPr>
                <w:noProof/>
                <w:webHidden/>
              </w:rPr>
              <w:fldChar w:fldCharType="begin"/>
            </w:r>
            <w:r w:rsidR="00490B42">
              <w:rPr>
                <w:noProof/>
                <w:webHidden/>
              </w:rPr>
              <w:instrText xml:space="preserve"> PAGEREF _Toc197238926 \h </w:instrText>
            </w:r>
            <w:r w:rsidR="00490B42">
              <w:rPr>
                <w:noProof/>
                <w:webHidden/>
              </w:rPr>
            </w:r>
            <w:r w:rsidR="00490B42">
              <w:rPr>
                <w:noProof/>
                <w:webHidden/>
              </w:rPr>
              <w:fldChar w:fldCharType="separate"/>
            </w:r>
            <w:r w:rsidR="00972D77">
              <w:rPr>
                <w:noProof/>
                <w:webHidden/>
              </w:rPr>
              <w:t>17</w:t>
            </w:r>
            <w:r w:rsidR="00490B42">
              <w:rPr>
                <w:noProof/>
                <w:webHidden/>
              </w:rPr>
              <w:fldChar w:fldCharType="end"/>
            </w:r>
          </w:hyperlink>
        </w:p>
        <w:p w:rsidR="00490B42" w:rsidRDefault="00486F12">
          <w:pPr>
            <w:pStyle w:val="TOC2"/>
            <w:tabs>
              <w:tab w:val="right" w:leader="dot" w:pos="9350"/>
            </w:tabs>
            <w:rPr>
              <w:rFonts w:asciiTheme="minorHAnsi" w:eastAsiaTheme="minorEastAsia" w:hAnsiTheme="minorHAnsi" w:cstheme="minorBidi"/>
              <w:noProof/>
              <w:sz w:val="22"/>
              <w:szCs w:val="22"/>
              <w:lang w:val="en-ZA" w:eastAsia="en-ZA"/>
            </w:rPr>
          </w:pPr>
          <w:hyperlink w:anchor="_Toc197238927" w:history="1">
            <w:r w:rsidR="00490B42" w:rsidRPr="00D323E7">
              <w:rPr>
                <w:rStyle w:val="Hyperlink"/>
                <w:noProof/>
              </w:rPr>
              <w:t>Case Study for Practical Assessment: Module PM-04-PS03</w:t>
            </w:r>
            <w:r w:rsidR="00490B42">
              <w:rPr>
                <w:noProof/>
                <w:webHidden/>
              </w:rPr>
              <w:tab/>
            </w:r>
            <w:r w:rsidR="00490B42">
              <w:rPr>
                <w:noProof/>
                <w:webHidden/>
              </w:rPr>
              <w:fldChar w:fldCharType="begin"/>
            </w:r>
            <w:r w:rsidR="00490B42">
              <w:rPr>
                <w:noProof/>
                <w:webHidden/>
              </w:rPr>
              <w:instrText xml:space="preserve"> PAGEREF _Toc197238927 \h </w:instrText>
            </w:r>
            <w:r w:rsidR="00490B42">
              <w:rPr>
                <w:noProof/>
                <w:webHidden/>
              </w:rPr>
            </w:r>
            <w:r w:rsidR="00490B42">
              <w:rPr>
                <w:noProof/>
                <w:webHidden/>
              </w:rPr>
              <w:fldChar w:fldCharType="separate"/>
            </w:r>
            <w:r w:rsidR="00972D77">
              <w:rPr>
                <w:noProof/>
                <w:webHidden/>
              </w:rPr>
              <w:t>18</w:t>
            </w:r>
            <w:r w:rsidR="00490B42">
              <w:rPr>
                <w:noProof/>
                <w:webHidden/>
              </w:rPr>
              <w:fldChar w:fldCharType="end"/>
            </w:r>
          </w:hyperlink>
        </w:p>
        <w:p w:rsidR="00490B42" w:rsidRDefault="00486F12">
          <w:pPr>
            <w:pStyle w:val="TOC1"/>
            <w:tabs>
              <w:tab w:val="right" w:leader="dot" w:pos="9350"/>
            </w:tabs>
            <w:rPr>
              <w:rFonts w:asciiTheme="minorHAnsi" w:eastAsiaTheme="minorEastAsia" w:hAnsiTheme="minorHAnsi" w:cstheme="minorBidi"/>
              <w:noProof/>
              <w:sz w:val="22"/>
              <w:szCs w:val="22"/>
              <w:lang w:val="en-ZA" w:eastAsia="en-ZA"/>
            </w:rPr>
          </w:pPr>
          <w:hyperlink w:anchor="_Toc197238928" w:history="1">
            <w:r w:rsidR="00490B42" w:rsidRPr="00D323E7">
              <w:rPr>
                <w:rStyle w:val="Hyperlink"/>
                <w:noProof/>
              </w:rPr>
              <w:t>PM-04-PS04: Perform deep buttoning of a work piece</w:t>
            </w:r>
            <w:r w:rsidR="00490B42">
              <w:rPr>
                <w:noProof/>
                <w:webHidden/>
              </w:rPr>
              <w:tab/>
            </w:r>
            <w:r w:rsidR="00490B42">
              <w:rPr>
                <w:noProof/>
                <w:webHidden/>
              </w:rPr>
              <w:fldChar w:fldCharType="begin"/>
            </w:r>
            <w:r w:rsidR="00490B42">
              <w:rPr>
                <w:noProof/>
                <w:webHidden/>
              </w:rPr>
              <w:instrText xml:space="preserve"> PAGEREF _Toc197238928 \h </w:instrText>
            </w:r>
            <w:r w:rsidR="00490B42">
              <w:rPr>
                <w:noProof/>
                <w:webHidden/>
              </w:rPr>
            </w:r>
            <w:r w:rsidR="00490B42">
              <w:rPr>
                <w:noProof/>
                <w:webHidden/>
              </w:rPr>
              <w:fldChar w:fldCharType="separate"/>
            </w:r>
            <w:r w:rsidR="00972D77">
              <w:rPr>
                <w:noProof/>
                <w:webHidden/>
              </w:rPr>
              <w:t>21</w:t>
            </w:r>
            <w:r w:rsidR="00490B42">
              <w:rPr>
                <w:noProof/>
                <w:webHidden/>
              </w:rPr>
              <w:fldChar w:fldCharType="end"/>
            </w:r>
          </w:hyperlink>
        </w:p>
        <w:p w:rsidR="00490B42" w:rsidRDefault="00486F12">
          <w:pPr>
            <w:pStyle w:val="TOC2"/>
            <w:tabs>
              <w:tab w:val="right" w:leader="dot" w:pos="9350"/>
            </w:tabs>
            <w:rPr>
              <w:rFonts w:asciiTheme="minorHAnsi" w:eastAsiaTheme="minorEastAsia" w:hAnsiTheme="minorHAnsi" w:cstheme="minorBidi"/>
              <w:noProof/>
              <w:sz w:val="22"/>
              <w:szCs w:val="22"/>
              <w:lang w:val="en-ZA" w:eastAsia="en-ZA"/>
            </w:rPr>
          </w:pPr>
          <w:hyperlink w:anchor="_Toc197238929" w:history="1">
            <w:r w:rsidR="00490B42" w:rsidRPr="00D323E7">
              <w:rPr>
                <w:rStyle w:val="Hyperlink"/>
                <w:noProof/>
              </w:rPr>
              <w:t>Case Study for Practical Assessment: Module PM-04-PS04</w:t>
            </w:r>
            <w:r w:rsidR="00490B42">
              <w:rPr>
                <w:noProof/>
                <w:webHidden/>
              </w:rPr>
              <w:tab/>
            </w:r>
            <w:r w:rsidR="00490B42">
              <w:rPr>
                <w:noProof/>
                <w:webHidden/>
              </w:rPr>
              <w:fldChar w:fldCharType="begin"/>
            </w:r>
            <w:r w:rsidR="00490B42">
              <w:rPr>
                <w:noProof/>
                <w:webHidden/>
              </w:rPr>
              <w:instrText xml:space="preserve"> PAGEREF _Toc197238929 \h </w:instrText>
            </w:r>
            <w:r w:rsidR="00490B42">
              <w:rPr>
                <w:noProof/>
                <w:webHidden/>
              </w:rPr>
            </w:r>
            <w:r w:rsidR="00490B42">
              <w:rPr>
                <w:noProof/>
                <w:webHidden/>
              </w:rPr>
              <w:fldChar w:fldCharType="separate"/>
            </w:r>
            <w:r w:rsidR="00972D77">
              <w:rPr>
                <w:noProof/>
                <w:webHidden/>
              </w:rPr>
              <w:t>22</w:t>
            </w:r>
            <w:r w:rsidR="00490B42">
              <w:rPr>
                <w:noProof/>
                <w:webHidden/>
              </w:rPr>
              <w:fldChar w:fldCharType="end"/>
            </w:r>
          </w:hyperlink>
        </w:p>
        <w:p w:rsidR="00B9181E" w:rsidRPr="00BC1D45" w:rsidRDefault="00B9181E">
          <w:pPr>
            <w:rPr>
              <w:rFonts w:ascii="Century Gothic" w:hAnsi="Century Gothic"/>
            </w:rPr>
          </w:pPr>
          <w:r w:rsidRPr="00BC1D45">
            <w:rPr>
              <w:rFonts w:ascii="Century Gothic" w:hAnsi="Century Gothic"/>
              <w:b/>
              <w:bCs/>
              <w:noProof/>
            </w:rPr>
            <w:fldChar w:fldCharType="end"/>
          </w:r>
        </w:p>
      </w:sdtContent>
    </w:sdt>
    <w:p w:rsidR="00A83287" w:rsidRPr="00BC1D45" w:rsidRDefault="00A83287" w:rsidP="00A83287">
      <w:pPr>
        <w:rPr>
          <w:rFonts w:ascii="Century Gothic" w:hAnsi="Century Gothic" w:cs="Arial"/>
          <w:lang w:val="en-ZA"/>
        </w:rPr>
      </w:pPr>
    </w:p>
    <w:p w:rsidR="00A83287" w:rsidRPr="00BC1D45" w:rsidRDefault="00A83287" w:rsidP="00A83287">
      <w:pPr>
        <w:rPr>
          <w:rFonts w:ascii="Century Gothic" w:hAnsi="Century Gothic" w:cs="Arial"/>
          <w:b/>
          <w:bCs/>
          <w:lang w:val="en-ZA"/>
        </w:rPr>
      </w:pPr>
      <w:r w:rsidRPr="00BC1D45">
        <w:rPr>
          <w:rFonts w:ascii="Century Gothic" w:hAnsi="Century Gothic" w:cs="Arial"/>
          <w:b/>
          <w:bCs/>
          <w:lang w:val="en-ZA"/>
        </w:rPr>
        <w:br w:type="page"/>
      </w:r>
    </w:p>
    <w:p w:rsidR="00A83287" w:rsidRPr="00BC1D45"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38917"/>
      <w:r w:rsidRPr="00BC1D45">
        <w:rPr>
          <w:rFonts w:ascii="Century Gothic" w:hAnsi="Century Gothic" w:cs="Arial"/>
          <w:lang w:val="en-ZA"/>
        </w:rPr>
        <w:lastRenderedPageBreak/>
        <w:t>INTRODUCTION</w:t>
      </w:r>
      <w:bookmarkEnd w:id="0"/>
      <w:bookmarkEnd w:id="2"/>
      <w:bookmarkEnd w:id="3"/>
    </w:p>
    <w:p w:rsidR="00A83287" w:rsidRPr="00BC1D45" w:rsidRDefault="00A83287" w:rsidP="0026001C">
      <w:pPr>
        <w:spacing w:line="360" w:lineRule="auto"/>
        <w:rPr>
          <w:rFonts w:ascii="Century Gothic" w:hAnsi="Century Gothic" w:cs="Arial"/>
          <w:sz w:val="22"/>
          <w:szCs w:val="22"/>
          <w:lang w:val="en-ZA"/>
        </w:rPr>
      </w:pPr>
      <w:r w:rsidRPr="00BC1D45">
        <w:rPr>
          <w:rFonts w:ascii="Century Gothic" w:hAnsi="Century Gothic" w:cs="Arial"/>
          <w:sz w:val="22"/>
          <w:szCs w:val="22"/>
          <w:lang w:val="en-ZA"/>
        </w:rPr>
        <w:t>Congratul</w:t>
      </w:r>
      <w:r w:rsidR="00470063" w:rsidRPr="00BC1D45">
        <w:rPr>
          <w:rFonts w:ascii="Century Gothic" w:hAnsi="Century Gothic" w:cs="Arial"/>
          <w:sz w:val="22"/>
          <w:szCs w:val="22"/>
          <w:lang w:val="en-ZA"/>
        </w:rPr>
        <w:t>ations on completing the relevant knowledge modules</w:t>
      </w:r>
      <w:r w:rsidRPr="00BC1D45">
        <w:rPr>
          <w:rFonts w:ascii="Century Gothic" w:hAnsi="Century Gothic" w:cs="Arial"/>
          <w:sz w:val="22"/>
          <w:szCs w:val="22"/>
          <w:lang w:val="en-ZA"/>
        </w:rPr>
        <w:t xml:space="preserve">. As part of your training you are required to </w:t>
      </w:r>
      <w:r w:rsidR="00470063" w:rsidRPr="00BC1D45">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BC1D45" w:rsidRDefault="00470063" w:rsidP="00470063">
      <w:pPr>
        <w:spacing w:line="360" w:lineRule="auto"/>
        <w:rPr>
          <w:rFonts w:ascii="Century Gothic" w:hAnsi="Century Gothic" w:cs="Arial"/>
          <w:sz w:val="22"/>
          <w:szCs w:val="22"/>
          <w:lang w:val="en-ZA"/>
        </w:rPr>
      </w:pPr>
      <w:r w:rsidRPr="00BC1D45">
        <w:rPr>
          <w:rFonts w:ascii="Century Gothic" w:hAnsi="Century Gothic" w:cs="Arial"/>
          <w:sz w:val="22"/>
          <w:szCs w:val="22"/>
          <w:lang w:val="en-ZA"/>
        </w:rPr>
        <w:t>The facilitator</w:t>
      </w:r>
      <w:r w:rsidR="00A83287" w:rsidRPr="00BC1D45">
        <w:rPr>
          <w:rFonts w:ascii="Century Gothic" w:hAnsi="Century Gothic" w:cs="Arial"/>
          <w:sz w:val="22"/>
          <w:szCs w:val="22"/>
          <w:lang w:val="en-ZA"/>
        </w:rPr>
        <w:t xml:space="preserve"> will assist and advise you on th</w:t>
      </w:r>
      <w:r w:rsidRPr="00BC1D45">
        <w:rPr>
          <w:rFonts w:ascii="Century Gothic" w:hAnsi="Century Gothic" w:cs="Arial"/>
          <w:sz w:val="22"/>
          <w:szCs w:val="22"/>
          <w:lang w:val="en-ZA"/>
        </w:rPr>
        <w:t xml:space="preserve">e practical aspects of the assessment and explain what is required for the assessment.  </w:t>
      </w:r>
    </w:p>
    <w:p w:rsidR="00A83287" w:rsidRPr="00BC1D45" w:rsidRDefault="00A83287" w:rsidP="00A83287">
      <w:pPr>
        <w:rPr>
          <w:rFonts w:ascii="Century Gothic" w:hAnsi="Century Gothic" w:cs="Arial"/>
          <w:lang w:val="en-ZA"/>
        </w:rPr>
      </w:pPr>
    </w:p>
    <w:p w:rsidR="00A83287" w:rsidRPr="00BC1D45" w:rsidRDefault="00A83287" w:rsidP="00A83287">
      <w:pPr>
        <w:pStyle w:val="Heading3"/>
        <w:rPr>
          <w:rFonts w:ascii="Century Gothic" w:hAnsi="Century Gothic" w:cs="Arial"/>
          <w:lang w:val="en-ZA"/>
        </w:rPr>
      </w:pPr>
      <w:bookmarkStart w:id="4" w:name="_Toc197238918"/>
      <w:r w:rsidRPr="00BC1D45">
        <w:rPr>
          <w:rFonts w:ascii="Century Gothic" w:hAnsi="Century Gothic" w:cs="Arial"/>
          <w:lang w:val="en-ZA"/>
        </w:rPr>
        <w:t>Responsibilities of the learner include:</w:t>
      </w:r>
      <w:bookmarkEnd w:id="4"/>
    </w:p>
    <w:p w:rsidR="00470063" w:rsidRPr="00BC1D45" w:rsidRDefault="00470063" w:rsidP="00470063">
      <w:pPr>
        <w:rPr>
          <w:rFonts w:ascii="Century Gothic" w:hAnsi="Century Gothic"/>
          <w:lang w:val="en-ZA"/>
        </w:rPr>
      </w:pPr>
    </w:p>
    <w:p w:rsidR="00A83287" w:rsidRPr="00BC1D45" w:rsidRDefault="00A83287"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BC1D45" w:rsidRDefault="00A83287"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Doing all assignments contained in this workbook as well any tasks and assignments received from your </w:t>
      </w:r>
      <w:r w:rsidR="00470063" w:rsidRPr="00BC1D45">
        <w:rPr>
          <w:rFonts w:ascii="Century Gothic" w:hAnsi="Century Gothic" w:cs="Arial"/>
          <w:sz w:val="22"/>
          <w:szCs w:val="22"/>
          <w:lang w:val="en-ZA"/>
        </w:rPr>
        <w:t>facilitator/assessor</w:t>
      </w:r>
      <w:r w:rsidRPr="00BC1D45">
        <w:rPr>
          <w:rFonts w:ascii="Century Gothic" w:hAnsi="Century Gothic" w:cs="Arial"/>
          <w:sz w:val="22"/>
          <w:szCs w:val="22"/>
          <w:lang w:val="en-ZA"/>
        </w:rPr>
        <w:t>.</w:t>
      </w:r>
    </w:p>
    <w:p w:rsidR="00A83287" w:rsidRPr="00BC1D45" w:rsidRDefault="00D00926"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BC1D45" w:rsidRDefault="00A83287"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Discuss any problems that you may have with your</w:t>
      </w:r>
      <w:r w:rsidR="00470063" w:rsidRPr="00BC1D45">
        <w:rPr>
          <w:rFonts w:ascii="Century Gothic" w:hAnsi="Century Gothic" w:cs="Arial"/>
          <w:sz w:val="22"/>
          <w:szCs w:val="22"/>
          <w:lang w:val="en-ZA"/>
        </w:rPr>
        <w:t xml:space="preserve"> facilitator</w:t>
      </w:r>
      <w:r w:rsidRPr="00BC1D45">
        <w:rPr>
          <w:rFonts w:ascii="Century Gothic" w:hAnsi="Century Gothic" w:cs="Arial"/>
          <w:sz w:val="22"/>
          <w:szCs w:val="22"/>
          <w:lang w:val="en-ZA"/>
        </w:rPr>
        <w:t xml:space="preserve">. </w:t>
      </w:r>
    </w:p>
    <w:p w:rsidR="00A83287" w:rsidRPr="00BC1D45" w:rsidRDefault="00A83287" w:rsidP="0026001C">
      <w:pPr>
        <w:spacing w:line="360" w:lineRule="auto"/>
        <w:rPr>
          <w:rFonts w:ascii="Century Gothic" w:hAnsi="Century Gothic" w:cs="Arial"/>
          <w:lang w:val="en-ZA"/>
        </w:rPr>
      </w:pPr>
    </w:p>
    <w:p w:rsidR="00A83287" w:rsidRPr="00BC1D45" w:rsidRDefault="00A83287" w:rsidP="00C00D8B">
      <w:pPr>
        <w:spacing w:line="288" w:lineRule="auto"/>
        <w:rPr>
          <w:rFonts w:ascii="Century Gothic" w:hAnsi="Century Gothic" w:cs="Arial"/>
          <w:lang w:val="en-ZA"/>
        </w:rPr>
      </w:pPr>
    </w:p>
    <w:p w:rsidR="00A83287" w:rsidRPr="00BC1D45" w:rsidRDefault="00A83287" w:rsidP="0063608B">
      <w:pPr>
        <w:pStyle w:val="Heading2"/>
        <w:rPr>
          <w:rFonts w:ascii="Century Gothic" w:hAnsi="Century Gothic" w:cs="Arial"/>
          <w:lang w:val="en-ZA"/>
        </w:rPr>
      </w:pPr>
      <w:r w:rsidRPr="00BC1D45">
        <w:rPr>
          <w:rFonts w:ascii="Century Gothic" w:hAnsi="Century Gothic" w:cs="Arial"/>
          <w:lang w:val="en-ZA"/>
        </w:rPr>
        <w:br w:type="page"/>
      </w:r>
    </w:p>
    <w:p w:rsidR="00A83287" w:rsidRPr="00BC1D45" w:rsidRDefault="00A83287" w:rsidP="00A83287">
      <w:pPr>
        <w:pStyle w:val="ListBullet2"/>
        <w:numPr>
          <w:ilvl w:val="0"/>
          <w:numId w:val="0"/>
        </w:numPr>
        <w:ind w:left="284"/>
        <w:rPr>
          <w:rFonts w:ascii="Century Gothic" w:hAnsi="Century Gothic" w:cs="Arial"/>
          <w:lang w:val="en-ZA"/>
        </w:rPr>
      </w:pPr>
      <w:r w:rsidRPr="00BC1D45">
        <w:rPr>
          <w:rFonts w:ascii="Century Gothic" w:hAnsi="Century Gothic" w:cs="Arial"/>
          <w:b/>
          <w:sz w:val="36"/>
          <w:szCs w:val="28"/>
          <w:lang w:val="en-ZA"/>
        </w:rPr>
        <w:lastRenderedPageBreak/>
        <w:t>Provider Accreditation Requirements for the Module</w:t>
      </w:r>
    </w:p>
    <w:p w:rsidR="00A83287" w:rsidRPr="00BC1D45"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BC1D45"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 xml:space="preserve"> </w:t>
      </w:r>
      <w:r w:rsidR="005C178C" w:rsidRPr="00BC1D45">
        <w:rPr>
          <w:rFonts w:ascii="Century Gothic" w:hAnsi="Century Gothic" w:cs="Arial"/>
          <w:b/>
          <w:sz w:val="22"/>
          <w:szCs w:val="22"/>
          <w:lang w:val="en-ZA"/>
        </w:rPr>
        <w:t>Physical Requirements:</w:t>
      </w:r>
    </w:p>
    <w:p w:rsidR="005C178C" w:rsidRPr="00BC1D45"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BC1D45"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 All tools, machinery, consumables, equipment, specified in the scope statement</w:t>
      </w:r>
    </w:p>
    <w:p w:rsidR="00A83287" w:rsidRPr="00BC1D45"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BC1D45"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Human Resource Requirements:</w:t>
      </w:r>
    </w:p>
    <w:p w:rsidR="00ED288D" w:rsidRPr="00BC1D45"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Trainer/learner ratio of 1:10</w:t>
      </w:r>
    </w:p>
    <w:p w:rsidR="00FD6A1F"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Trainers must be qualified upholstery frame preparers with 2 years of experience</w:t>
      </w:r>
    </w:p>
    <w:p w:rsidR="00FD6A1F"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Assessor (NQF 3 qualification with minimum of 3 years of clicking experience, registered assessor, minimum </w:t>
      </w:r>
      <w:proofErr w:type="gramStart"/>
      <w:r w:rsidRPr="00BC1D45">
        <w:rPr>
          <w:rFonts w:ascii="Century Gothic" w:hAnsi="Century Gothic" w:cs="Arial"/>
          <w:sz w:val="22"/>
          <w:szCs w:val="22"/>
          <w:lang w:val="en-ZA"/>
        </w:rPr>
        <w:t>1 year</w:t>
      </w:r>
      <w:proofErr w:type="gramEnd"/>
      <w:r w:rsidRPr="00BC1D45">
        <w:rPr>
          <w:rFonts w:ascii="Century Gothic" w:hAnsi="Century Gothic" w:cs="Arial"/>
          <w:sz w:val="22"/>
          <w:szCs w:val="22"/>
          <w:lang w:val="en-ZA"/>
        </w:rPr>
        <w:t xml:space="preserve"> experience as an assessor)</w:t>
      </w:r>
    </w:p>
    <w:p w:rsidR="005C178C"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Moderator (NQF 3 qualification with minimum of 3 years of clicking experience, registered assessor, minimum </w:t>
      </w:r>
      <w:proofErr w:type="gramStart"/>
      <w:r w:rsidRPr="00BC1D45">
        <w:rPr>
          <w:rFonts w:ascii="Century Gothic" w:hAnsi="Century Gothic" w:cs="Arial"/>
          <w:sz w:val="22"/>
          <w:szCs w:val="22"/>
          <w:lang w:val="en-ZA"/>
        </w:rPr>
        <w:t>1 year</w:t>
      </w:r>
      <w:proofErr w:type="gramEnd"/>
      <w:r w:rsidRPr="00BC1D45">
        <w:rPr>
          <w:rFonts w:ascii="Century Gothic" w:hAnsi="Century Gothic" w:cs="Arial"/>
          <w:sz w:val="22"/>
          <w:szCs w:val="22"/>
          <w:lang w:val="en-ZA"/>
        </w:rPr>
        <w:t xml:space="preserve"> experience as an assessor)</w:t>
      </w:r>
    </w:p>
    <w:p w:rsidR="00ED288D" w:rsidRPr="00BC1D45"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BC1D45"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Legal Requirements:</w:t>
      </w:r>
    </w:p>
    <w:p w:rsidR="00FD6A1F" w:rsidRPr="00BC1D45"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BC1D45"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OHASA compliant</w:t>
      </w:r>
    </w:p>
    <w:p w:rsidR="005C178C" w:rsidRPr="00BC1D45"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BC1D45">
        <w:rPr>
          <w:rFonts w:ascii="Century Gothic" w:hAnsi="Century Gothic" w:cs="Arial"/>
          <w:sz w:val="22"/>
          <w:szCs w:val="22"/>
          <w:lang w:val="en-ZA"/>
        </w:rPr>
        <w:t xml:space="preserve"> </w:t>
      </w:r>
    </w:p>
    <w:p w:rsidR="00ED288D" w:rsidRPr="00BC1D45"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BC1D45"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Exemptions</w:t>
      </w:r>
    </w:p>
    <w:p w:rsidR="00ED288D" w:rsidRPr="00BC1D45"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No exemptions, but the module can be achieved in full through a normal RPL process</w:t>
      </w:r>
    </w:p>
    <w:p w:rsidR="00A83287" w:rsidRPr="00BC1D45"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BC1D45">
        <w:rPr>
          <w:rFonts w:ascii="Century Gothic" w:hAnsi="Century Gothic" w:cs="Arial"/>
          <w:sz w:val="22"/>
          <w:szCs w:val="22"/>
          <w:lang w:val="en-ZA"/>
        </w:rPr>
        <w:t xml:space="preserve"> </w:t>
      </w:r>
    </w:p>
    <w:p w:rsidR="00A83287" w:rsidRPr="00BC1D45"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BC1D45">
        <w:rPr>
          <w:rFonts w:ascii="Century Gothic" w:hAnsi="Century Gothic" w:cs="Arial"/>
          <w:lang w:val="en-ZA"/>
        </w:rPr>
        <w:br w:type="page"/>
      </w:r>
    </w:p>
    <w:p w:rsidR="00A83287" w:rsidRPr="00BC1D45" w:rsidRDefault="00A83287" w:rsidP="00A83287">
      <w:pPr>
        <w:pStyle w:val="Heading2"/>
        <w:rPr>
          <w:rFonts w:ascii="Century Gothic" w:hAnsi="Century Gothic"/>
          <w:i w:val="0"/>
          <w:lang w:val="en-ZA"/>
        </w:rPr>
      </w:pPr>
      <w:bookmarkStart w:id="5" w:name="_Toc157945782"/>
      <w:bookmarkStart w:id="6" w:name="_Toc197238919"/>
      <w:r w:rsidRPr="00BC1D45">
        <w:rPr>
          <w:rFonts w:ascii="Century Gothic" w:hAnsi="Century Gothic"/>
          <w:i w:val="0"/>
          <w:lang w:val="en-ZA"/>
        </w:rPr>
        <w:lastRenderedPageBreak/>
        <w:t>PRACTICAL SKILL MODULE SPECIFICATIONS</w:t>
      </w:r>
      <w:bookmarkEnd w:id="5"/>
      <w:bookmarkEnd w:id="6"/>
    </w:p>
    <w:p w:rsidR="00E45424" w:rsidRPr="00BC1D45"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BC1D45"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BC1D45">
        <w:rPr>
          <w:rFonts w:ascii="Century Gothic" w:hAnsi="Century Gothic" w:cs="Arial"/>
          <w:b/>
          <w:bCs/>
          <w:color w:val="000000"/>
          <w:spacing w:val="2"/>
          <w:sz w:val="22"/>
          <w:szCs w:val="22"/>
          <w:lang w:val="en-ZA" w:eastAsia="en-ZA"/>
        </w:rPr>
        <w:t>L</w:t>
      </w:r>
      <w:r w:rsidRPr="00BC1D45">
        <w:rPr>
          <w:rFonts w:ascii="Century Gothic" w:hAnsi="Century Gothic" w:cs="Arial"/>
          <w:b/>
          <w:bCs/>
          <w:color w:val="000000"/>
          <w:sz w:val="22"/>
          <w:szCs w:val="22"/>
          <w:lang w:val="en-ZA" w:eastAsia="en-ZA"/>
        </w:rPr>
        <w:t>i</w:t>
      </w:r>
      <w:r w:rsidRPr="00BC1D45">
        <w:rPr>
          <w:rFonts w:ascii="Century Gothic" w:hAnsi="Century Gothic" w:cs="Arial"/>
          <w:b/>
          <w:bCs/>
          <w:color w:val="000000"/>
          <w:spacing w:val="4"/>
          <w:sz w:val="22"/>
          <w:szCs w:val="22"/>
          <w:lang w:val="en-ZA" w:eastAsia="en-ZA"/>
        </w:rPr>
        <w:t>s</w:t>
      </w:r>
      <w:r w:rsidRPr="00BC1D45">
        <w:rPr>
          <w:rFonts w:ascii="Century Gothic" w:hAnsi="Century Gothic" w:cs="Arial"/>
          <w:b/>
          <w:bCs/>
          <w:color w:val="000000"/>
          <w:sz w:val="22"/>
          <w:szCs w:val="22"/>
          <w:lang w:val="en-ZA" w:eastAsia="en-ZA"/>
        </w:rPr>
        <w:t>t</w:t>
      </w:r>
      <w:r w:rsidRPr="00BC1D45">
        <w:rPr>
          <w:rFonts w:ascii="Century Gothic" w:hAnsi="Century Gothic" w:cs="Arial"/>
          <w:b/>
          <w:bCs/>
          <w:color w:val="000000"/>
          <w:spacing w:val="6"/>
          <w:sz w:val="22"/>
          <w:szCs w:val="22"/>
          <w:lang w:val="en-ZA" w:eastAsia="en-ZA"/>
        </w:rPr>
        <w:t xml:space="preserve"> </w:t>
      </w:r>
      <w:r w:rsidRPr="00BC1D45">
        <w:rPr>
          <w:rFonts w:ascii="Century Gothic" w:hAnsi="Century Gothic" w:cs="Arial"/>
          <w:b/>
          <w:bCs/>
          <w:color w:val="000000"/>
          <w:spacing w:val="2"/>
          <w:sz w:val="22"/>
          <w:szCs w:val="22"/>
          <w:lang w:val="en-ZA" w:eastAsia="en-ZA"/>
        </w:rPr>
        <w:t>o</w:t>
      </w:r>
      <w:r w:rsidRPr="00BC1D45">
        <w:rPr>
          <w:rFonts w:ascii="Century Gothic" w:hAnsi="Century Gothic" w:cs="Arial"/>
          <w:b/>
          <w:bCs/>
          <w:color w:val="000000"/>
          <w:sz w:val="22"/>
          <w:szCs w:val="22"/>
          <w:lang w:val="en-ZA" w:eastAsia="en-ZA"/>
        </w:rPr>
        <w:t>f</w:t>
      </w:r>
      <w:r w:rsidRPr="00BC1D45">
        <w:rPr>
          <w:rFonts w:ascii="Century Gothic" w:hAnsi="Century Gothic" w:cs="Arial"/>
          <w:b/>
          <w:bCs/>
          <w:color w:val="000000"/>
          <w:spacing w:val="7"/>
          <w:sz w:val="22"/>
          <w:szCs w:val="22"/>
          <w:lang w:val="en-ZA" w:eastAsia="en-ZA"/>
        </w:rPr>
        <w:t xml:space="preserve"> </w:t>
      </w:r>
      <w:r w:rsidRPr="00BC1D45">
        <w:rPr>
          <w:rFonts w:ascii="Century Gothic" w:hAnsi="Century Gothic" w:cs="Arial"/>
          <w:b/>
          <w:bCs/>
          <w:color w:val="000000"/>
          <w:sz w:val="22"/>
          <w:szCs w:val="22"/>
          <w:lang w:val="en-ZA" w:eastAsia="en-ZA"/>
        </w:rPr>
        <w:t>P</w:t>
      </w:r>
      <w:r w:rsidRPr="00BC1D45">
        <w:rPr>
          <w:rFonts w:ascii="Century Gothic" w:hAnsi="Century Gothic" w:cs="Arial"/>
          <w:b/>
          <w:bCs/>
          <w:color w:val="000000"/>
          <w:spacing w:val="-3"/>
          <w:sz w:val="22"/>
          <w:szCs w:val="22"/>
          <w:lang w:val="en-ZA" w:eastAsia="en-ZA"/>
        </w:rPr>
        <w:t>r</w:t>
      </w:r>
      <w:r w:rsidRPr="00BC1D45">
        <w:rPr>
          <w:rFonts w:ascii="Century Gothic" w:hAnsi="Century Gothic" w:cs="Arial"/>
          <w:b/>
          <w:bCs/>
          <w:color w:val="000000"/>
          <w:sz w:val="22"/>
          <w:szCs w:val="22"/>
          <w:lang w:val="en-ZA" w:eastAsia="en-ZA"/>
        </w:rPr>
        <w:t>a</w:t>
      </w:r>
      <w:r w:rsidRPr="00BC1D45">
        <w:rPr>
          <w:rFonts w:ascii="Century Gothic" w:hAnsi="Century Gothic" w:cs="Arial"/>
          <w:b/>
          <w:bCs/>
          <w:color w:val="000000"/>
          <w:spacing w:val="4"/>
          <w:sz w:val="22"/>
          <w:szCs w:val="22"/>
          <w:lang w:val="en-ZA" w:eastAsia="en-ZA"/>
        </w:rPr>
        <w:t>c</w:t>
      </w:r>
      <w:r w:rsidRPr="00BC1D45">
        <w:rPr>
          <w:rFonts w:ascii="Century Gothic" w:hAnsi="Century Gothic" w:cs="Arial"/>
          <w:b/>
          <w:bCs/>
          <w:color w:val="000000"/>
          <w:spacing w:val="2"/>
          <w:sz w:val="22"/>
          <w:szCs w:val="22"/>
          <w:lang w:val="en-ZA" w:eastAsia="en-ZA"/>
        </w:rPr>
        <w:t>t</w:t>
      </w:r>
      <w:r w:rsidRPr="00BC1D45">
        <w:rPr>
          <w:rFonts w:ascii="Century Gothic" w:hAnsi="Century Gothic" w:cs="Arial"/>
          <w:b/>
          <w:bCs/>
          <w:color w:val="000000"/>
          <w:sz w:val="22"/>
          <w:szCs w:val="22"/>
          <w:lang w:val="en-ZA" w:eastAsia="en-ZA"/>
        </w:rPr>
        <w:t>i</w:t>
      </w:r>
      <w:r w:rsidRPr="00BC1D45">
        <w:rPr>
          <w:rFonts w:ascii="Century Gothic" w:hAnsi="Century Gothic" w:cs="Arial"/>
          <w:b/>
          <w:bCs/>
          <w:color w:val="000000"/>
          <w:spacing w:val="-5"/>
          <w:sz w:val="22"/>
          <w:szCs w:val="22"/>
          <w:lang w:val="en-ZA" w:eastAsia="en-ZA"/>
        </w:rPr>
        <w:t>c</w:t>
      </w:r>
      <w:r w:rsidRPr="00BC1D45">
        <w:rPr>
          <w:rFonts w:ascii="Century Gothic" w:hAnsi="Century Gothic" w:cs="Arial"/>
          <w:b/>
          <w:bCs/>
          <w:color w:val="000000"/>
          <w:sz w:val="22"/>
          <w:szCs w:val="22"/>
          <w:lang w:val="en-ZA" w:eastAsia="en-ZA"/>
        </w:rPr>
        <w:t>al</w:t>
      </w:r>
      <w:r w:rsidRPr="00BC1D45">
        <w:rPr>
          <w:rFonts w:ascii="Century Gothic" w:hAnsi="Century Gothic" w:cs="Arial"/>
          <w:b/>
          <w:bCs/>
          <w:color w:val="000000"/>
          <w:spacing w:val="24"/>
          <w:sz w:val="22"/>
          <w:szCs w:val="22"/>
          <w:lang w:val="en-ZA" w:eastAsia="en-ZA"/>
        </w:rPr>
        <w:t xml:space="preserve"> </w:t>
      </w:r>
      <w:r w:rsidRPr="00BC1D45">
        <w:rPr>
          <w:rFonts w:ascii="Century Gothic" w:hAnsi="Century Gothic" w:cs="Arial"/>
          <w:b/>
          <w:bCs/>
          <w:color w:val="000000"/>
          <w:sz w:val="22"/>
          <w:szCs w:val="22"/>
          <w:lang w:val="en-ZA" w:eastAsia="en-ZA"/>
        </w:rPr>
        <w:t>Skill</w:t>
      </w:r>
      <w:r w:rsidRPr="00BC1D45">
        <w:rPr>
          <w:rFonts w:ascii="Century Gothic" w:hAnsi="Century Gothic" w:cs="Arial"/>
          <w:b/>
          <w:bCs/>
          <w:color w:val="000000"/>
          <w:spacing w:val="13"/>
          <w:sz w:val="22"/>
          <w:szCs w:val="22"/>
          <w:lang w:val="en-ZA" w:eastAsia="en-ZA"/>
        </w:rPr>
        <w:t xml:space="preserve"> </w:t>
      </w:r>
      <w:r w:rsidRPr="00BC1D45">
        <w:rPr>
          <w:rFonts w:ascii="Century Gothic" w:hAnsi="Century Gothic" w:cs="Arial"/>
          <w:b/>
          <w:bCs/>
          <w:color w:val="000000"/>
          <w:spacing w:val="-5"/>
          <w:sz w:val="22"/>
          <w:szCs w:val="22"/>
          <w:lang w:val="en-ZA" w:eastAsia="en-ZA"/>
        </w:rPr>
        <w:t>M</w:t>
      </w:r>
      <w:r w:rsidRPr="00BC1D45">
        <w:rPr>
          <w:rFonts w:ascii="Century Gothic" w:hAnsi="Century Gothic" w:cs="Arial"/>
          <w:b/>
          <w:bCs/>
          <w:color w:val="000000"/>
          <w:spacing w:val="2"/>
          <w:sz w:val="22"/>
          <w:szCs w:val="22"/>
          <w:lang w:val="en-ZA" w:eastAsia="en-ZA"/>
        </w:rPr>
        <w:t>odu</w:t>
      </w:r>
      <w:r w:rsidRPr="00BC1D45">
        <w:rPr>
          <w:rFonts w:ascii="Century Gothic" w:hAnsi="Century Gothic" w:cs="Arial"/>
          <w:b/>
          <w:bCs/>
          <w:color w:val="000000"/>
          <w:sz w:val="22"/>
          <w:szCs w:val="22"/>
          <w:lang w:val="en-ZA" w:eastAsia="en-ZA"/>
        </w:rPr>
        <w:t>le</w:t>
      </w:r>
      <w:r w:rsidRPr="00BC1D45">
        <w:rPr>
          <w:rFonts w:ascii="Century Gothic" w:hAnsi="Century Gothic" w:cs="Arial"/>
          <w:b/>
          <w:bCs/>
          <w:color w:val="000000"/>
          <w:spacing w:val="17"/>
          <w:sz w:val="22"/>
          <w:szCs w:val="22"/>
          <w:lang w:val="en-ZA" w:eastAsia="en-ZA"/>
        </w:rPr>
        <w:t xml:space="preserve"> </w:t>
      </w:r>
      <w:r w:rsidRPr="00BC1D45">
        <w:rPr>
          <w:rFonts w:ascii="Century Gothic" w:hAnsi="Century Gothic" w:cs="Arial"/>
          <w:b/>
          <w:bCs/>
          <w:color w:val="000000"/>
          <w:w w:val="102"/>
          <w:sz w:val="22"/>
          <w:szCs w:val="22"/>
          <w:lang w:val="en-ZA" w:eastAsia="en-ZA"/>
        </w:rPr>
        <w:t>S</w:t>
      </w:r>
      <w:r w:rsidRPr="00BC1D45">
        <w:rPr>
          <w:rFonts w:ascii="Century Gothic" w:hAnsi="Century Gothic" w:cs="Arial"/>
          <w:b/>
          <w:bCs/>
          <w:color w:val="000000"/>
          <w:spacing w:val="-1"/>
          <w:w w:val="102"/>
          <w:sz w:val="22"/>
          <w:szCs w:val="22"/>
          <w:lang w:val="en-ZA" w:eastAsia="en-ZA"/>
        </w:rPr>
        <w:t>p</w:t>
      </w:r>
      <w:r w:rsidRPr="00BC1D45">
        <w:rPr>
          <w:rFonts w:ascii="Century Gothic" w:hAnsi="Century Gothic" w:cs="Arial"/>
          <w:b/>
          <w:bCs/>
          <w:color w:val="000000"/>
          <w:w w:val="102"/>
          <w:sz w:val="22"/>
          <w:szCs w:val="22"/>
          <w:lang w:val="en-ZA" w:eastAsia="en-ZA"/>
        </w:rPr>
        <w:t>eci</w:t>
      </w:r>
      <w:r w:rsidRPr="00BC1D45">
        <w:rPr>
          <w:rFonts w:ascii="Century Gothic" w:hAnsi="Century Gothic" w:cs="Arial"/>
          <w:b/>
          <w:bCs/>
          <w:color w:val="000000"/>
          <w:spacing w:val="1"/>
          <w:w w:val="102"/>
          <w:sz w:val="22"/>
          <w:szCs w:val="22"/>
          <w:lang w:val="en-ZA" w:eastAsia="en-ZA"/>
        </w:rPr>
        <w:t>f</w:t>
      </w:r>
      <w:r w:rsidRPr="00BC1D45">
        <w:rPr>
          <w:rFonts w:ascii="Century Gothic" w:hAnsi="Century Gothic" w:cs="Arial"/>
          <w:b/>
          <w:bCs/>
          <w:color w:val="000000"/>
          <w:w w:val="102"/>
          <w:sz w:val="22"/>
          <w:szCs w:val="22"/>
          <w:lang w:val="en-ZA" w:eastAsia="en-ZA"/>
        </w:rPr>
        <w:t>ica</w:t>
      </w:r>
      <w:r w:rsidRPr="00BC1D45">
        <w:rPr>
          <w:rFonts w:ascii="Century Gothic" w:hAnsi="Century Gothic" w:cs="Arial"/>
          <w:b/>
          <w:bCs/>
          <w:color w:val="000000"/>
          <w:spacing w:val="1"/>
          <w:w w:val="102"/>
          <w:sz w:val="22"/>
          <w:szCs w:val="22"/>
          <w:lang w:val="en-ZA" w:eastAsia="en-ZA"/>
        </w:rPr>
        <w:t>t</w:t>
      </w:r>
      <w:r w:rsidRPr="00BC1D45">
        <w:rPr>
          <w:rFonts w:ascii="Century Gothic" w:hAnsi="Century Gothic" w:cs="Arial"/>
          <w:b/>
          <w:bCs/>
          <w:color w:val="000000"/>
          <w:w w:val="102"/>
          <w:sz w:val="22"/>
          <w:szCs w:val="22"/>
          <w:lang w:val="en-ZA" w:eastAsia="en-ZA"/>
        </w:rPr>
        <w:t>i</w:t>
      </w:r>
      <w:r w:rsidRPr="00BC1D45">
        <w:rPr>
          <w:rFonts w:ascii="Century Gothic" w:hAnsi="Century Gothic" w:cs="Arial"/>
          <w:b/>
          <w:bCs/>
          <w:color w:val="000000"/>
          <w:spacing w:val="1"/>
          <w:w w:val="102"/>
          <w:sz w:val="22"/>
          <w:szCs w:val="22"/>
          <w:lang w:val="en-ZA" w:eastAsia="en-ZA"/>
        </w:rPr>
        <w:t>o</w:t>
      </w:r>
      <w:r w:rsidRPr="00BC1D45">
        <w:rPr>
          <w:rFonts w:ascii="Century Gothic" w:hAnsi="Century Gothic" w:cs="Arial"/>
          <w:b/>
          <w:bCs/>
          <w:color w:val="000000"/>
          <w:spacing w:val="-3"/>
          <w:w w:val="102"/>
          <w:sz w:val="22"/>
          <w:szCs w:val="22"/>
          <w:lang w:val="en-ZA" w:eastAsia="en-ZA"/>
        </w:rPr>
        <w:t>n</w:t>
      </w:r>
      <w:r w:rsidRPr="00BC1D45">
        <w:rPr>
          <w:rFonts w:ascii="Century Gothic" w:hAnsi="Century Gothic" w:cs="Arial"/>
          <w:b/>
          <w:bCs/>
          <w:color w:val="000000"/>
          <w:w w:val="102"/>
          <w:sz w:val="22"/>
          <w:szCs w:val="22"/>
          <w:lang w:val="en-ZA" w:eastAsia="en-ZA"/>
        </w:rPr>
        <w:t>s</w:t>
      </w:r>
    </w:p>
    <w:p w:rsidR="00A83287" w:rsidRPr="00BC1D45"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BC1D45"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1, Prepare Foundations for Upholstered Frames, NQF Level 2, Credits 2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BC1D45">
        <w:rPr>
          <w:rFonts w:ascii="Century Gothic" w:eastAsiaTheme="minorHAnsi" w:hAnsi="Century Gothic" w:cs="Arial"/>
          <w:b/>
          <w:color w:val="000000"/>
          <w:sz w:val="22"/>
          <w:szCs w:val="20"/>
          <w:lang w:val="en-ZA"/>
        </w:rPr>
        <w:t xml:space="preserve">PM-04, Perform Deep Buttoning Procedures to Decorate Upholstered Furniture, NQF Level 3, Credits 1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BC1D45"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BC1D45" w:rsidRDefault="00A83287" w:rsidP="00B355E2">
      <w:pPr>
        <w:spacing w:line="360" w:lineRule="auto"/>
        <w:rPr>
          <w:rFonts w:ascii="Century Gothic" w:hAnsi="Century Gothic"/>
          <w:b/>
          <w:lang w:val="en-ZA"/>
        </w:rPr>
      </w:pPr>
    </w:p>
    <w:p w:rsidR="00586227" w:rsidRPr="00BC1D45" w:rsidRDefault="00586227">
      <w:pPr>
        <w:spacing w:before="0" w:after="160" w:line="259" w:lineRule="auto"/>
        <w:jc w:val="left"/>
        <w:rPr>
          <w:rFonts w:ascii="Century Gothic" w:hAnsi="Century Gothic"/>
          <w:b/>
          <w:i/>
          <w:sz w:val="36"/>
          <w:szCs w:val="28"/>
          <w:lang w:val="en-ZA"/>
        </w:rPr>
      </w:pPr>
      <w:bookmarkStart w:id="7" w:name="_Toc157945783"/>
      <w:r w:rsidRPr="00BC1D45">
        <w:rPr>
          <w:rFonts w:ascii="Century Gothic" w:hAnsi="Century Gothic"/>
          <w:lang w:val="en-ZA"/>
        </w:rPr>
        <w:br w:type="page"/>
      </w:r>
    </w:p>
    <w:p w:rsidR="00A83287" w:rsidRPr="00BC1D45" w:rsidRDefault="00AB0C8F" w:rsidP="00AB0C8F">
      <w:pPr>
        <w:pStyle w:val="Heading2"/>
        <w:rPr>
          <w:rFonts w:ascii="Century Gothic" w:hAnsi="Century Gothic"/>
          <w:lang w:val="en-ZA"/>
        </w:rPr>
      </w:pPr>
      <w:bookmarkStart w:id="8" w:name="_Toc197238920"/>
      <w:r w:rsidRPr="00BC1D45">
        <w:rPr>
          <w:rFonts w:ascii="Century Gothic" w:hAnsi="Century Gothic"/>
          <w:lang w:val="en-ZA"/>
        </w:rPr>
        <w:lastRenderedPageBreak/>
        <w:t>INTRODUCTION</w:t>
      </w:r>
      <w:bookmarkEnd w:id="7"/>
      <w:bookmarkEnd w:id="8"/>
    </w:p>
    <w:p w:rsidR="00AB0C8F" w:rsidRPr="00BC1D45" w:rsidRDefault="00AB0C8F" w:rsidP="00AB0C8F">
      <w:pPr>
        <w:rPr>
          <w:rFonts w:ascii="Century Gothic" w:hAnsi="Century Gothic"/>
          <w:lang w:val="en-ZA"/>
        </w:rPr>
      </w:pPr>
    </w:p>
    <w:p w:rsidR="00F8011A" w:rsidRPr="00BC1D45" w:rsidRDefault="00854C5F" w:rsidP="00F8011A">
      <w:pPr>
        <w:tabs>
          <w:tab w:val="left" w:pos="2562"/>
        </w:tabs>
        <w:rPr>
          <w:rFonts w:ascii="Century Gothic" w:hAnsi="Century Gothic"/>
          <w:lang w:val="en-ZA"/>
        </w:rPr>
      </w:pPr>
      <w:r w:rsidRPr="00BC1D45">
        <w:rPr>
          <w:rFonts w:ascii="Century Gothic" w:hAnsi="Century Gothic"/>
          <w:lang w:val="en-ZA"/>
        </w:rPr>
        <w:t xml:space="preserve"> </w:t>
      </w:r>
    </w:p>
    <w:p w:rsidR="00F8011A" w:rsidRPr="00BC1D45" w:rsidRDefault="00854C5F" w:rsidP="00F8011A">
      <w:pPr>
        <w:tabs>
          <w:tab w:val="left" w:pos="2562"/>
        </w:tabs>
        <w:rPr>
          <w:rFonts w:ascii="Century Gothic" w:hAnsi="Century Gothic"/>
          <w:lang w:val="en-ZA"/>
        </w:rPr>
      </w:pPr>
      <w:r w:rsidRPr="00BC1D45">
        <w:rPr>
          <w:rFonts w:ascii="Century Gothic" w:hAnsi="Century Gothic"/>
          <w:lang w:val="en-ZA"/>
        </w:rPr>
        <w:t>The</w:t>
      </w:r>
      <w:r w:rsidR="00F8011A" w:rsidRPr="00BC1D45">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BC1D45" w:rsidRDefault="00F8011A" w:rsidP="00F8011A">
      <w:pPr>
        <w:tabs>
          <w:tab w:val="left" w:pos="2562"/>
        </w:tabs>
        <w:rPr>
          <w:rFonts w:ascii="Century Gothic" w:hAnsi="Century Gothic"/>
          <w:lang w:val="en-ZA"/>
        </w:rPr>
      </w:pPr>
    </w:p>
    <w:p w:rsidR="00A83287" w:rsidRPr="00BC1D45" w:rsidRDefault="00F8011A" w:rsidP="00F8011A">
      <w:pPr>
        <w:tabs>
          <w:tab w:val="left" w:pos="2562"/>
        </w:tabs>
        <w:rPr>
          <w:rFonts w:ascii="Century Gothic" w:hAnsi="Century Gothic"/>
          <w:lang w:val="en-ZA"/>
        </w:rPr>
      </w:pPr>
      <w:r w:rsidRPr="00BC1D45">
        <w:rPr>
          <w:rFonts w:ascii="Century Gothic" w:hAnsi="Century Gothic"/>
          <w:lang w:val="en-ZA"/>
        </w:rPr>
        <w:t xml:space="preserve"> </w:t>
      </w:r>
    </w:p>
    <w:p w:rsidR="00A83287" w:rsidRPr="00BC1D45" w:rsidRDefault="00A83287" w:rsidP="00A83287">
      <w:pPr>
        <w:tabs>
          <w:tab w:val="left" w:pos="2562"/>
        </w:tabs>
        <w:rPr>
          <w:rFonts w:ascii="Century Gothic" w:hAnsi="Century Gothic"/>
          <w:lang w:val="en-ZA"/>
        </w:rPr>
      </w:pPr>
    </w:p>
    <w:p w:rsidR="00A83287" w:rsidRPr="00BC1D45" w:rsidRDefault="00A83287" w:rsidP="00A83287">
      <w:pPr>
        <w:tabs>
          <w:tab w:val="left" w:pos="2562"/>
        </w:tabs>
        <w:rPr>
          <w:rFonts w:ascii="Century Gothic" w:hAnsi="Century Gothic"/>
          <w:lang w:val="en-ZA"/>
        </w:rPr>
      </w:pPr>
    </w:p>
    <w:p w:rsidR="003E28BC" w:rsidRPr="00BC1D45" w:rsidRDefault="003E28BC">
      <w:pPr>
        <w:rPr>
          <w:rFonts w:ascii="Century Gothic" w:hAnsi="Century Gothic"/>
          <w:lang w:val="en-ZA"/>
        </w:rPr>
      </w:pPr>
      <w:r w:rsidRPr="00BC1D45">
        <w:rPr>
          <w:rFonts w:ascii="Century Gothic" w:hAnsi="Century Gothic"/>
          <w:b/>
          <w:bCs/>
          <w:lang w:val="en-ZA"/>
        </w:rPr>
        <w:br w:type="page"/>
      </w:r>
    </w:p>
    <w:p w:rsidR="000A2D40" w:rsidRPr="00BC1D45" w:rsidRDefault="00BC1D45" w:rsidP="00BC1D45">
      <w:pPr>
        <w:pStyle w:val="Heading1"/>
        <w:framePr w:wrap="around"/>
        <w:jc w:val="left"/>
        <w:rPr>
          <w:rFonts w:ascii="Century Gothic" w:eastAsia="Arial" w:hAnsi="Century Gothic" w:cs="Arial"/>
          <w:color w:val="000000"/>
          <w:lang w:val="en-ZA" w:eastAsia="en-ZA"/>
        </w:rPr>
      </w:pPr>
      <w:bookmarkStart w:id="9" w:name="_Toc197238921"/>
      <w:r w:rsidRPr="00BC1D45">
        <w:rPr>
          <w:rFonts w:ascii="Century Gothic" w:hAnsi="Century Gothic"/>
        </w:rPr>
        <w:lastRenderedPageBreak/>
        <w:t>PM-04, Perform Deep Buttoning Procedures to Decorate Upholstered Furniture, NQF Level 3, Credits 10</w:t>
      </w:r>
      <w:bookmarkEnd w:id="9"/>
    </w:p>
    <w:p w:rsidR="00BC1D45" w:rsidRPr="00BC1D45" w:rsidRDefault="00BC1D45" w:rsidP="00A362A0">
      <w:pPr>
        <w:rPr>
          <w:rFonts w:ascii="Century Gothic" w:eastAsia="Arial" w:hAnsi="Century Gothic" w:cs="Arial"/>
          <w:b/>
          <w:color w:val="000000"/>
          <w:sz w:val="22"/>
          <w:szCs w:val="22"/>
          <w:lang w:val="en-ZA" w:eastAsia="en-ZA"/>
        </w:rPr>
      </w:pPr>
    </w:p>
    <w:p w:rsidR="00A83287" w:rsidRPr="00BC1D45" w:rsidRDefault="00A83287" w:rsidP="00A362A0">
      <w:pPr>
        <w:rPr>
          <w:rFonts w:ascii="Century Gothic" w:eastAsia="Arial" w:hAnsi="Century Gothic" w:cs="Arial"/>
          <w:b/>
          <w:color w:val="000000"/>
          <w:sz w:val="22"/>
          <w:szCs w:val="22"/>
          <w:lang w:val="en-ZA" w:eastAsia="en-ZA"/>
        </w:rPr>
      </w:pPr>
      <w:r w:rsidRPr="00BC1D45">
        <w:rPr>
          <w:rFonts w:ascii="Century Gothic" w:eastAsia="Arial" w:hAnsi="Century Gothic" w:cs="Arial"/>
          <w:b/>
          <w:color w:val="000000"/>
          <w:sz w:val="22"/>
          <w:szCs w:val="22"/>
          <w:lang w:val="en-ZA" w:eastAsia="en-ZA"/>
        </w:rPr>
        <w:t>Purpose of the Practical Skill Modules</w:t>
      </w:r>
      <w:r w:rsidRPr="00BC1D45">
        <w:rPr>
          <w:rFonts w:ascii="Century Gothic" w:eastAsia="Arial" w:hAnsi="Century Gothic" w:cs="Arial"/>
          <w:color w:val="000000"/>
          <w:sz w:val="22"/>
          <w:szCs w:val="22"/>
          <w:lang w:val="en-ZA" w:eastAsia="en-ZA"/>
        </w:rPr>
        <w:t xml:space="preserv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The focus of the learning in this module is on providing the learner an opportunity to Select tools, equipment and materials for assembling buttons and carry out deep buttoning in a safe and productive manner </w:t>
      </w:r>
    </w:p>
    <w:p w:rsid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b/>
          <w:color w:val="000000"/>
          <w:szCs w:val="20"/>
          <w:lang w:val="en-ZA"/>
        </w:rPr>
      </w:pPr>
      <w:r w:rsidRPr="00BC1D45">
        <w:rPr>
          <w:rFonts w:ascii="Century Gothic" w:eastAsiaTheme="minorHAnsi" w:hAnsi="Century Gothic" w:cs="Arial"/>
          <w:b/>
          <w:color w:val="000000"/>
          <w:szCs w:val="20"/>
          <w:lang w:val="en-ZA"/>
        </w:rPr>
        <w:t xml:space="preserve">The learner will be required to: </w:t>
      </w:r>
    </w:p>
    <w:p w:rsidR="00BC1D45" w:rsidRPr="00BC1D45" w:rsidRDefault="00BC1D45" w:rsidP="00BC1D45">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1: Read and interpret the work specification and sample and prepare for assembling of buttons and performing a deep buttoning procedures </w:t>
      </w:r>
    </w:p>
    <w:p w:rsidR="00BC1D45" w:rsidRPr="00BC1D45" w:rsidRDefault="00BC1D45" w:rsidP="00BC1D45">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2: Use equipment and tools for assembling buttons and performing deep buttoning techniques correctly and safely </w:t>
      </w:r>
    </w:p>
    <w:p w:rsidR="00BC1D45" w:rsidRPr="00BC1D45" w:rsidRDefault="00BC1D45" w:rsidP="00BC1D45">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3: Assemble buttons appropriate to the work piece and diagram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4: Perform deep buttoning of a work piece </w:t>
      </w:r>
    </w:p>
    <w:p w:rsidR="00BC1D45" w:rsidRPr="00BC1D45" w:rsidRDefault="00BC1D45">
      <w:pPr>
        <w:rPr>
          <w:rFonts w:ascii="Century Gothic" w:hAnsi="Century Gothic"/>
        </w:rPr>
      </w:pPr>
      <w:r w:rsidRPr="00BC1D45">
        <w:rPr>
          <w:rFonts w:ascii="Century Gothic" w:hAnsi="Century Gothic"/>
          <w:b/>
          <w:bCs/>
        </w:rPr>
        <w:br w:type="page"/>
      </w:r>
    </w:p>
    <w:p w:rsidR="00BC1D45" w:rsidRPr="00BC1D45" w:rsidRDefault="00BC1D45" w:rsidP="00BC1D45">
      <w:pPr>
        <w:framePr w:hSpace="180" w:wrap="around" w:vAnchor="text" w:hAnchor="text" w:y="1"/>
        <w:autoSpaceDE w:val="0"/>
        <w:autoSpaceDN w:val="0"/>
        <w:adjustRightInd w:val="0"/>
        <w:spacing w:before="0" w:after="0"/>
        <w:suppressOverlap/>
        <w:jc w:val="left"/>
        <w:rPr>
          <w:rFonts w:ascii="Arial" w:eastAsiaTheme="minorHAnsi" w:hAnsi="Arial" w:cs="Arial"/>
          <w:color w:val="000000"/>
          <w:sz w:val="24"/>
          <w:lang w:val="en-ZA"/>
        </w:rPr>
      </w:pPr>
    </w:p>
    <w:p w:rsidR="00BC1D45" w:rsidRPr="00BC1D45" w:rsidRDefault="00BC1D45" w:rsidP="00BC1D45">
      <w:pPr>
        <w:pStyle w:val="Heading1"/>
        <w:framePr w:wrap="around"/>
        <w:jc w:val="left"/>
        <w:rPr>
          <w:rFonts w:eastAsiaTheme="minorHAnsi"/>
          <w:lang w:val="en-ZA"/>
        </w:rPr>
      </w:pPr>
      <w:bookmarkStart w:id="10" w:name="_Toc197238922"/>
      <w:r w:rsidRPr="00BC1D45">
        <w:rPr>
          <w:rFonts w:eastAsiaTheme="minorHAnsi"/>
          <w:lang w:val="en-ZA"/>
        </w:rPr>
        <w:t>PM-04-PS01: Read and interpret the work specification and sample and prepare for assembling of buttons and performing a deep buttoning procedures</w:t>
      </w:r>
      <w:bookmarkEnd w:id="10"/>
      <w:r w:rsidRPr="00BC1D45">
        <w:rPr>
          <w:rFonts w:eastAsiaTheme="minorHAnsi"/>
          <w:lang w:val="en-ZA"/>
        </w:rPr>
        <w:t xml:space="preserve"> </w:t>
      </w:r>
    </w:p>
    <w:p w:rsidR="006E3CD1" w:rsidRPr="00BC1D45" w:rsidRDefault="006E3CD1" w:rsidP="00A83287">
      <w:pPr>
        <w:rPr>
          <w:rFonts w:ascii="Century Gothic" w:hAnsi="Century Gothic" w:cs="Arial"/>
          <w:bCs/>
          <w:sz w:val="22"/>
          <w:szCs w:val="22"/>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bookmarkStart w:id="11" w:name="_Toc157945786"/>
      <w:r w:rsidRPr="00BC1D45">
        <w:rPr>
          <w:rFonts w:ascii="Century Gothic" w:eastAsiaTheme="minorHAnsi" w:hAnsi="Century Gothic" w:cs="Arial"/>
          <w:b/>
          <w:bCs/>
          <w:i/>
          <w:iCs/>
          <w:color w:val="000000"/>
          <w:szCs w:val="20"/>
          <w:lang w:val="en-ZA"/>
        </w:rPr>
        <w:t xml:space="preserve">Scope of Practical Skill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Given a work specification with information such as fabric type; button type; button size for assembling of buttons and performing a deep buttoning procedures the learner must be able to: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1 Read and interpret specifications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2 Analyse the sample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3 Clarify any ambiguity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4 Identify the fabric type, button type, button size and positioning and shape of the deep buttoning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5 Prepare the workstation ensuring good working conditions (tidy, clean and saf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Applied Knowledg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Internal Assessment Criteria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101 The specification is checked and confirmed to be clear, complete and understood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102 Any queries regarding the instructions are clarified with the relevant person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103 Al specifications are correctly interpreted correctly </w:t>
      </w:r>
    </w:p>
    <w:p w:rsidR="006700E2"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104 Preparation is carried out safely and within the time allocated </w:t>
      </w:r>
    </w:p>
    <w:p w:rsidR="006700E2" w:rsidRDefault="006700E2">
      <w:pPr>
        <w:spacing w:before="0" w:after="160" w:line="259" w:lineRule="auto"/>
        <w:jc w:val="left"/>
        <w:rPr>
          <w:rFonts w:ascii="Century Gothic" w:eastAsiaTheme="minorHAnsi" w:hAnsi="Century Gothic" w:cs="Arial"/>
          <w:color w:val="000000"/>
          <w:szCs w:val="20"/>
          <w:lang w:val="en-ZA"/>
        </w:rPr>
      </w:pPr>
      <w:r>
        <w:rPr>
          <w:rFonts w:ascii="Century Gothic" w:eastAsiaTheme="minorHAnsi" w:hAnsi="Century Gothic" w:cs="Arial"/>
          <w:color w:val="000000"/>
          <w:szCs w:val="20"/>
          <w:lang w:val="en-ZA"/>
        </w:rPr>
        <w:br w:type="page"/>
      </w:r>
    </w:p>
    <w:p w:rsidR="006700E2" w:rsidRDefault="006700E2" w:rsidP="00490B42">
      <w:pPr>
        <w:pStyle w:val="Heading2"/>
      </w:pPr>
      <w:bookmarkStart w:id="12" w:name="_Toc197238923"/>
      <w:r>
        <w:lastRenderedPageBreak/>
        <w:t>Case Study for Practical Assessment: Module PM-04-PS01</w:t>
      </w:r>
      <w:bookmarkEnd w:id="12"/>
    </w:p>
    <w:p w:rsidR="006700E2" w:rsidRDefault="006700E2" w:rsidP="006700E2"/>
    <w:p w:rsidR="006700E2" w:rsidRDefault="006700E2" w:rsidP="006700E2">
      <w:r>
        <w:t xml:space="preserve"> Scenario:</w:t>
      </w:r>
    </w:p>
    <w:p w:rsidR="006700E2" w:rsidRDefault="006700E2" w:rsidP="006700E2"/>
    <w:p w:rsidR="006700E2" w:rsidRDefault="006700E2" w:rsidP="006700E2">
      <w:r>
        <w:t xml:space="preserve">Imagine you are an apprentice upholsterer working at a well-known furniture manufacturing company. You have been given a project specification to create a bespoke armchair with deep buttoning, which will be the </w:t>
      </w:r>
      <w:proofErr w:type="spellStart"/>
      <w:r>
        <w:t>centrepiece</w:t>
      </w:r>
      <w:proofErr w:type="spellEnd"/>
      <w:r>
        <w:t xml:space="preserve"> of a new luxury furniture line. The work specification includes detailed instructions about the fabric type, button type, button size, and the pattern for button placement.</w:t>
      </w:r>
    </w:p>
    <w:p w:rsidR="006700E2" w:rsidRDefault="006700E2" w:rsidP="006700E2"/>
    <w:p w:rsidR="006700E2" w:rsidRDefault="006700E2" w:rsidP="006700E2">
      <w:r>
        <w:t>Specifications Provided:</w:t>
      </w:r>
    </w:p>
    <w:p w:rsidR="006700E2" w:rsidRDefault="006700E2" w:rsidP="006700E2">
      <w:r>
        <w:t>- Fabric Type: Velvet</w:t>
      </w:r>
    </w:p>
    <w:p w:rsidR="006700E2" w:rsidRDefault="006700E2" w:rsidP="006700E2">
      <w:r>
        <w:t>- Button Type: Metal, antique finish</w:t>
      </w:r>
    </w:p>
    <w:p w:rsidR="006700E2" w:rsidRDefault="006700E2" w:rsidP="006700E2">
      <w:r>
        <w:t>- Button Size: 25mm diameter</w:t>
      </w:r>
    </w:p>
    <w:p w:rsidR="006700E2" w:rsidRDefault="006700E2" w:rsidP="006700E2">
      <w:r>
        <w:t>- Pattern for Button Placement: Diamond shape</w:t>
      </w:r>
    </w:p>
    <w:p w:rsidR="006700E2" w:rsidRDefault="006700E2" w:rsidP="006700E2">
      <w:r>
        <w:t>- Time Allocated for Preparation: 2 hours</w:t>
      </w:r>
    </w:p>
    <w:p w:rsidR="006700E2" w:rsidRDefault="006700E2" w:rsidP="006700E2"/>
    <w:p w:rsidR="006700E2" w:rsidRDefault="006700E2" w:rsidP="006700E2">
      <w:r>
        <w:t xml:space="preserve"> Tasks:</w:t>
      </w:r>
    </w:p>
    <w:p w:rsidR="006700E2" w:rsidRDefault="006700E2" w:rsidP="006700E2"/>
    <w:p w:rsidR="006700E2" w:rsidRDefault="006700E2" w:rsidP="006700E2">
      <w:r>
        <w:t>1. Read and Interpret Specifications:</w:t>
      </w:r>
    </w:p>
    <w:p w:rsidR="006700E2" w:rsidRDefault="006700E2" w:rsidP="006700E2">
      <w:r>
        <w:t xml:space="preserve">   - Examine the provided work specification.</w:t>
      </w:r>
    </w:p>
    <w:p w:rsidR="006700E2" w:rsidRDefault="006700E2" w:rsidP="006700E2">
      <w:r>
        <w:t xml:space="preserve">   - Draft an outline of the steps you will take based on the work specification.</w:t>
      </w:r>
    </w:p>
    <w:p w:rsidR="006700E2" w:rsidRDefault="006700E2" w:rsidP="006700E2"/>
    <w:p w:rsidR="006700E2" w:rsidRDefault="006700E2" w:rsidP="006700E2">
      <w:r>
        <w:t xml:space="preserve">2. </w:t>
      </w:r>
      <w:proofErr w:type="spellStart"/>
      <w:r>
        <w:t>Analyse</w:t>
      </w:r>
      <w:proofErr w:type="spellEnd"/>
      <w:r>
        <w:t xml:space="preserve"> the Sample:</w:t>
      </w:r>
    </w:p>
    <w:p w:rsidR="006700E2" w:rsidRDefault="006700E2" w:rsidP="006700E2">
      <w:r>
        <w:t xml:space="preserve">   - A sample piece showing the deep buttoning in a similar fabric and button style is available. </w:t>
      </w:r>
      <w:proofErr w:type="spellStart"/>
      <w:r>
        <w:t>Analyse</w:t>
      </w:r>
      <w:proofErr w:type="spellEnd"/>
      <w:r>
        <w:t xml:space="preserve"> this sample to understand the quality and aesthetic the client expects.</w:t>
      </w:r>
    </w:p>
    <w:p w:rsidR="006700E2" w:rsidRDefault="006700E2" w:rsidP="006700E2"/>
    <w:p w:rsidR="006700E2" w:rsidRDefault="006700E2" w:rsidP="006700E2">
      <w:r>
        <w:t>3. Clarify Ambiguities:</w:t>
      </w:r>
    </w:p>
    <w:p w:rsidR="006700E2" w:rsidRDefault="006700E2" w:rsidP="006700E2">
      <w:r>
        <w:t xml:space="preserve">   - Identify any potential ambiguities or unclear instructions in the specification.</w:t>
      </w:r>
    </w:p>
    <w:p w:rsidR="006700E2" w:rsidRDefault="006700E2" w:rsidP="006700E2">
      <w:r>
        <w:t xml:space="preserve">   - Prepare questions to clarify these ambiguities with your supervisor.</w:t>
      </w:r>
    </w:p>
    <w:p w:rsidR="006700E2" w:rsidRDefault="006700E2" w:rsidP="006700E2"/>
    <w:p w:rsidR="006700E2" w:rsidRDefault="006700E2" w:rsidP="006700E2">
      <w:r>
        <w:t>4. Workstation Preparation:</w:t>
      </w:r>
    </w:p>
    <w:p w:rsidR="006700E2" w:rsidRDefault="006700E2" w:rsidP="006700E2">
      <w:r>
        <w:t xml:space="preserve">   - Prepare your workstation ensuring all necessary materials and tools are available and </w:t>
      </w:r>
      <w:proofErr w:type="spellStart"/>
      <w:r>
        <w:t>organised</w:t>
      </w:r>
      <w:proofErr w:type="spellEnd"/>
      <w:r>
        <w:t>.</w:t>
      </w:r>
    </w:p>
    <w:p w:rsidR="006700E2" w:rsidRDefault="006700E2" w:rsidP="006700E2">
      <w:r>
        <w:t xml:space="preserve">   - Ensure the workstation adheres to all safety standards.</w:t>
      </w:r>
    </w:p>
    <w:p w:rsidR="006700E2" w:rsidRDefault="006700E2" w:rsidP="006700E2"/>
    <w:p w:rsidR="006700E2" w:rsidRDefault="006700E2" w:rsidP="006700E2">
      <w:r>
        <w:t xml:space="preserve"> Questions for Practical Assessment:</w:t>
      </w:r>
    </w:p>
    <w:p w:rsidR="006700E2" w:rsidRDefault="006700E2" w:rsidP="006700E2"/>
    <w:p w:rsidR="006700E2" w:rsidRDefault="006700E2" w:rsidP="006700E2">
      <w:r>
        <w:t>1. How would you confirm that the specifications provided are clear and complete? Describe the process you would use.</w:t>
      </w:r>
    </w:p>
    <w:p w:rsidR="006700E2" w:rsidRDefault="006700E2" w:rsidP="006700E2">
      <w:r>
        <w:t xml:space="preserve">   </w:t>
      </w:r>
    </w:p>
    <w:p w:rsidR="006700E2" w:rsidRDefault="006700E2" w:rsidP="006700E2">
      <w:r>
        <w:t>2. List any two ambiguities you think could arise from the specifications and how you would clarify them with the relevant person.</w:t>
      </w:r>
    </w:p>
    <w:p w:rsidR="006700E2" w:rsidRDefault="006700E2" w:rsidP="006700E2">
      <w:r>
        <w:t xml:space="preserve">   </w:t>
      </w:r>
    </w:p>
    <w:p w:rsidR="006700E2" w:rsidRDefault="006700E2" w:rsidP="006700E2">
      <w:r>
        <w:t>3. Explain how you would ensure that all specifications are interpreted correctly and applied to the task.</w:t>
      </w:r>
    </w:p>
    <w:p w:rsidR="006700E2" w:rsidRDefault="006700E2" w:rsidP="006700E2">
      <w:r>
        <w:t xml:space="preserve">   </w:t>
      </w:r>
    </w:p>
    <w:p w:rsidR="006700E2" w:rsidRDefault="006700E2" w:rsidP="006700E2">
      <w:r>
        <w:t>4. Describe how you would prepare your workstation to ensure safety and efficiency within the time allocated.</w:t>
      </w:r>
    </w:p>
    <w:p w:rsidR="006700E2" w:rsidRDefault="006700E2" w:rsidP="006700E2"/>
    <w:p w:rsidR="006700E2" w:rsidRPr="00490B42" w:rsidRDefault="006700E2" w:rsidP="006700E2">
      <w:pPr>
        <w:rPr>
          <w:color w:val="FF0000"/>
        </w:rPr>
      </w:pPr>
      <w:r w:rsidRPr="00490B42">
        <w:rPr>
          <w:color w:val="FF0000"/>
        </w:rPr>
        <w:t xml:space="preserve">  Model Answers for Practical Assessment:</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1. How would you confirm that the specifications provided are clear and complete? Describe the process you would use.</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Model Answer:</w:t>
      </w:r>
    </w:p>
    <w:p w:rsidR="006700E2" w:rsidRPr="00490B42" w:rsidRDefault="006700E2" w:rsidP="006700E2">
      <w:pPr>
        <w:rPr>
          <w:color w:val="FF0000"/>
        </w:rPr>
      </w:pPr>
      <w:r w:rsidRPr="00490B42">
        <w:rPr>
          <w:color w:val="FF0000"/>
        </w:rPr>
        <w:t>To confirm that the specifications are clear and complete, I would start by reviewing each element of the specification document systematically. I would compare the fabric type, button type, size, and placement pattern against the design requirements and checklist provided by the company. I would also ensure that the dimensions and placements align with the sample piece provided to avoid any discrepancies. If any specification seems vague or incomplete, such as an unclear description of the fabric shade or button finish, I would prepare to consult with the supervisor or the design team for clarification before proceeding with the work.</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2. List any two ambiguities you think could arise from the specifications and how you would clarify them with the relevant person.</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Model Answer:</w:t>
      </w:r>
    </w:p>
    <w:p w:rsidR="006700E2" w:rsidRPr="00490B42" w:rsidRDefault="006700E2" w:rsidP="006700E2">
      <w:pPr>
        <w:rPr>
          <w:color w:val="FF0000"/>
        </w:rPr>
      </w:pPr>
      <w:r w:rsidRPr="00490B42">
        <w:rPr>
          <w:color w:val="FF0000"/>
        </w:rPr>
        <w:t>- Ambiguity 1: The specification mentions 'velvet' as the fabric type without specifying the weight or exact shade. To clarify, I would ask the supervisor for a fabric sample or a supplier reference to ensure the correct variant of velvet is used.</w:t>
      </w:r>
    </w:p>
    <w:p w:rsidR="006700E2" w:rsidRPr="00490B42" w:rsidRDefault="006700E2" w:rsidP="006700E2">
      <w:pPr>
        <w:rPr>
          <w:color w:val="FF0000"/>
        </w:rPr>
      </w:pPr>
      <w:r w:rsidRPr="00490B42">
        <w:rPr>
          <w:color w:val="FF0000"/>
        </w:rPr>
        <w:t xml:space="preserve">  </w:t>
      </w:r>
    </w:p>
    <w:p w:rsidR="006700E2" w:rsidRPr="00490B42" w:rsidRDefault="006700E2" w:rsidP="006700E2">
      <w:pPr>
        <w:rPr>
          <w:color w:val="FF0000"/>
        </w:rPr>
      </w:pPr>
      <w:r w:rsidRPr="00490B42">
        <w:rPr>
          <w:color w:val="FF0000"/>
        </w:rPr>
        <w:t>- Ambiguity 2: The diamond shape pattern for button placement is mentioned, but the exact dimensions and spacing between buttons are not specified. I would request a detailed sketch or additional instructions from the designer to ensure accurate execution.</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3. Explain how you would ensure that all specifications are interpreted correctly and applied to the task.</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Model Answer:</w:t>
      </w:r>
    </w:p>
    <w:p w:rsidR="006700E2" w:rsidRPr="00490B42" w:rsidRDefault="006700E2" w:rsidP="006700E2">
      <w:pPr>
        <w:rPr>
          <w:color w:val="FF0000"/>
        </w:rPr>
      </w:pPr>
      <w:r w:rsidRPr="00490B42">
        <w:rPr>
          <w:color w:val="FF0000"/>
        </w:rPr>
        <w:t>To ensure all specifications are interpreted correctly, I would use the sample piece as a benchmark for quality and style. Additionally, I would measure and mark the fabric for button placement, referring back to the specifications and double-checking each measurement for accuracy. Consultation with a colleague or a supervisor to review my interpretation against the specifications could further validate that I am on the right track, especially concerning the alignment and positioning of the button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4. Describe how you would prepare your workstation to ensure safety and efficiency within the time allocated.</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Model Answer:</w:t>
      </w:r>
    </w:p>
    <w:p w:rsidR="006700E2" w:rsidRPr="00490B42" w:rsidRDefault="006700E2" w:rsidP="006700E2">
      <w:pPr>
        <w:rPr>
          <w:color w:val="FF0000"/>
        </w:rPr>
      </w:pPr>
      <w:r w:rsidRPr="00490B42">
        <w:rPr>
          <w:color w:val="FF0000"/>
        </w:rPr>
        <w:t>Preparing the workstation involves organising all necessary materials and tools—like fabric, buttons, needles, thread, and measuring tape—in an accessible manner. I would ensure the work area is clean and free from unnecessary clutter to avoid any accidents. Safety equipment, such as gloves and a proper chair for ergonomic seating, would be arranged. I would also set a timer to monitor time usage, ensuring that preparation does not exceed the allocated two hours, maintaining efficiency and adherence to project timeline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xml:space="preserve"> Marking Memo:</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IAC0101: Marks should be awarded for a detailed description of how the specifications are checked against standard criteria and how the apprentice plans to address any incomplete areas.</w:t>
      </w:r>
    </w:p>
    <w:p w:rsidR="006700E2" w:rsidRPr="00490B42" w:rsidRDefault="006700E2" w:rsidP="006700E2">
      <w:pPr>
        <w:rPr>
          <w:color w:val="FF0000"/>
        </w:rPr>
      </w:pPr>
      <w:r w:rsidRPr="00490B42">
        <w:rPr>
          <w:color w:val="FF0000"/>
        </w:rPr>
        <w:t>- IAC0102: Points should be given for identifying plausible ambiguities and the proactive steps taken to clarify them, demonstrating initiative and problem-solving skills.</w:t>
      </w:r>
    </w:p>
    <w:p w:rsidR="006700E2" w:rsidRPr="00490B42" w:rsidRDefault="006700E2" w:rsidP="006700E2">
      <w:pPr>
        <w:rPr>
          <w:color w:val="FF0000"/>
        </w:rPr>
      </w:pPr>
      <w:r w:rsidRPr="00490B42">
        <w:rPr>
          <w:color w:val="FF0000"/>
        </w:rPr>
        <w:t>- IAC0103: Marks should be allocated for accurately describing the interpretation process and validation methods, showing a thorough understanding of applying specifications to practical tasks.</w:t>
      </w:r>
    </w:p>
    <w:p w:rsidR="006700E2" w:rsidRPr="00490B42" w:rsidRDefault="006700E2" w:rsidP="006700E2">
      <w:pPr>
        <w:rPr>
          <w:color w:val="FF0000"/>
        </w:rPr>
      </w:pPr>
      <w:r w:rsidRPr="00490B42">
        <w:rPr>
          <w:color w:val="FF0000"/>
        </w:rPr>
        <w:t>- IAC0104: Points for outlining a well-</w:t>
      </w:r>
      <w:proofErr w:type="spellStart"/>
      <w:r w:rsidRPr="00490B42">
        <w:rPr>
          <w:color w:val="FF0000"/>
        </w:rPr>
        <w:t>organised</w:t>
      </w:r>
      <w:proofErr w:type="spellEnd"/>
      <w:r w:rsidRPr="00490B42">
        <w:rPr>
          <w:color w:val="FF0000"/>
        </w:rPr>
        <w:t xml:space="preserve"> preparation process that </w:t>
      </w:r>
      <w:proofErr w:type="spellStart"/>
      <w:r w:rsidRPr="00490B42">
        <w:rPr>
          <w:color w:val="FF0000"/>
        </w:rPr>
        <w:t>prioritises</w:t>
      </w:r>
      <w:proofErr w:type="spellEnd"/>
      <w:r w:rsidRPr="00490B42">
        <w:rPr>
          <w:color w:val="FF0000"/>
        </w:rPr>
        <w:t xml:space="preserve"> safety and time management, reflecting professional readiness and organisational skill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These answers would serve as benchmarks to gauge the depth of understanding and practical application skills of the learners undertaking this module.</w:t>
      </w:r>
    </w:p>
    <w:p w:rsidR="006700E2" w:rsidRPr="00490B42" w:rsidRDefault="006700E2" w:rsidP="006700E2">
      <w:pPr>
        <w:rPr>
          <w:color w:val="FF0000"/>
        </w:rPr>
      </w:pPr>
      <w:r w:rsidRPr="00490B42">
        <w:rPr>
          <w:color w:val="FF0000"/>
        </w:rPr>
        <w:t xml:space="preserve"> </w:t>
      </w:r>
    </w:p>
    <w:p w:rsidR="00894BC0" w:rsidRPr="00490B42" w:rsidRDefault="006700E2" w:rsidP="00490B42">
      <w:pPr>
        <w:rPr>
          <w:color w:val="FF0000"/>
        </w:rPr>
      </w:pPr>
      <w:r w:rsidRPr="00490B42">
        <w:rPr>
          <w:color w:val="FF0000"/>
        </w:rPr>
        <w:lastRenderedPageBreak/>
        <w:t>This assessment not only evaluates the apprentice's understanding and application of the specific skills needed for the task but also their ability to communicate effectively and maintain safety and organisation standards in a professional setting.</w:t>
      </w:r>
    </w:p>
    <w:bookmarkEnd w:id="11"/>
    <w:p w:rsidR="00490B42" w:rsidRDefault="00490B42">
      <w:r>
        <w:rPr>
          <w:b/>
          <w:bCs/>
        </w:rPr>
        <w:br w:type="page"/>
      </w:r>
    </w:p>
    <w:p w:rsidR="00C82EA8" w:rsidRPr="00BC1D45" w:rsidRDefault="00BC1D45" w:rsidP="00BC1D45">
      <w:pPr>
        <w:pStyle w:val="Heading1"/>
        <w:framePr w:wrap="around"/>
        <w:jc w:val="left"/>
        <w:rPr>
          <w:rFonts w:ascii="Century Gothic" w:hAnsi="Century Gothic"/>
          <w:sz w:val="22"/>
          <w:szCs w:val="22"/>
          <w:lang w:val="en-ZA"/>
        </w:rPr>
      </w:pPr>
      <w:bookmarkStart w:id="13" w:name="_Toc197238924"/>
      <w:r>
        <w:lastRenderedPageBreak/>
        <w:t>PM-04-PS02: Use equipment and tools for assembling buttons and performing deep buttoning techniques correctly and safely</w:t>
      </w:r>
      <w:bookmarkEnd w:id="13"/>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Scope of Practical Skill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Given equipment, tools such as upholstery shears; button machine; fabric punch; hammer; measuring tools and consumables the learner must be able to: </w:t>
      </w:r>
    </w:p>
    <w:p w:rsidR="00BC1D45" w:rsidRPr="00BC1D45" w:rsidRDefault="00BC1D45" w:rsidP="00BC1D45">
      <w:pPr>
        <w:pStyle w:val="ListParagraph"/>
        <w:numPr>
          <w:ilvl w:val="0"/>
          <w:numId w:val="4"/>
        </w:numPr>
        <w:autoSpaceDE w:val="0"/>
        <w:autoSpaceDN w:val="0"/>
        <w:adjustRightInd w:val="0"/>
        <w:spacing w:before="0" w:after="263"/>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1 Select equipment, tools and materials for the task conforming to the requirements of the job specification </w:t>
      </w:r>
    </w:p>
    <w:p w:rsidR="00BC1D45" w:rsidRPr="00BC1D45" w:rsidRDefault="00BC1D45" w:rsidP="00BC1D45">
      <w:pPr>
        <w:pStyle w:val="ListParagraph"/>
        <w:numPr>
          <w:ilvl w:val="0"/>
          <w:numId w:val="4"/>
        </w:numPr>
        <w:autoSpaceDE w:val="0"/>
        <w:autoSpaceDN w:val="0"/>
        <w:adjustRightInd w:val="0"/>
        <w:spacing w:before="0" w:after="263"/>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2 Inspect and set up tools and equipment prior to use ensuring good condition </w:t>
      </w:r>
    </w:p>
    <w:p w:rsidR="00BC1D45" w:rsidRPr="00BC1D45" w:rsidRDefault="00BC1D45" w:rsidP="00BC1D45">
      <w:pPr>
        <w:pStyle w:val="ListParagraph"/>
        <w:numPr>
          <w:ilvl w:val="0"/>
          <w:numId w:val="4"/>
        </w:numPr>
        <w:autoSpaceDE w:val="0"/>
        <w:autoSpaceDN w:val="0"/>
        <w:adjustRightInd w:val="0"/>
        <w:spacing w:before="0" w:after="263"/>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3 Operate tools and equipment in a safe manner </w:t>
      </w:r>
    </w:p>
    <w:p w:rsidR="00BC1D45" w:rsidRPr="00BC1D45" w:rsidRDefault="00BC1D45" w:rsidP="00BC1D45">
      <w:pPr>
        <w:pStyle w:val="ListParagraph"/>
        <w:numPr>
          <w:ilvl w:val="0"/>
          <w:numId w:val="4"/>
        </w:numPr>
        <w:autoSpaceDE w:val="0"/>
        <w:autoSpaceDN w:val="0"/>
        <w:adjustRightInd w:val="0"/>
        <w:spacing w:before="0" w:after="263"/>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4 Care for and store buttoning tools and equipment ensuring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5 Select and inspect raw material and consumables for assembling buttons and performing deep buttoning techniques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Applied Knowledg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Internal Assessment Criteria </w:t>
      </w:r>
    </w:p>
    <w:p w:rsidR="00BC1D45" w:rsidRPr="00BC1D45" w:rsidRDefault="00BC1D45" w:rsidP="00BC1D4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201 Correct tools and equipment for the job are selected and set out. </w:t>
      </w:r>
    </w:p>
    <w:p w:rsidR="00BC1D45" w:rsidRPr="00BC1D45" w:rsidRDefault="00BC1D45" w:rsidP="00BC1D4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202 Equipment and tools are confirmed to be operational and in required condition for safe and effective use. </w:t>
      </w:r>
    </w:p>
    <w:p w:rsidR="00BC1D45" w:rsidRPr="00BC1D45" w:rsidRDefault="00BC1D45" w:rsidP="00BC1D4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203 Materials are selected according to specifications requirements.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204 Materials not up to quality specifications are identified, reported to the relevant person and replaced </w:t>
      </w:r>
    </w:p>
    <w:p w:rsidR="006700E2" w:rsidRDefault="00BC1D45">
      <w:pPr>
        <w:spacing w:before="0" w:after="160" w:line="259" w:lineRule="auto"/>
        <w:jc w:val="left"/>
        <w:rPr>
          <w:b/>
          <w:bCs/>
        </w:rPr>
      </w:pPr>
      <w:r>
        <w:rPr>
          <w:b/>
          <w:bCs/>
        </w:rPr>
        <w:br w:type="page"/>
      </w:r>
    </w:p>
    <w:p w:rsidR="006700E2" w:rsidRDefault="006700E2" w:rsidP="00490B42">
      <w:pPr>
        <w:pStyle w:val="Heading2"/>
      </w:pPr>
      <w:bookmarkStart w:id="14" w:name="_Toc197238925"/>
      <w:r>
        <w:lastRenderedPageBreak/>
        <w:t>Case Study for Practical Assessment: Module PM-04-PS02</w:t>
      </w:r>
      <w:bookmarkEnd w:id="14"/>
    </w:p>
    <w:p w:rsidR="006700E2" w:rsidRDefault="006700E2" w:rsidP="006700E2"/>
    <w:p w:rsidR="006700E2" w:rsidRDefault="006700E2" w:rsidP="006700E2">
      <w:r>
        <w:t xml:space="preserve"> Scenario:</w:t>
      </w:r>
    </w:p>
    <w:p w:rsidR="006700E2" w:rsidRDefault="006700E2" w:rsidP="006700E2"/>
    <w:p w:rsidR="006700E2" w:rsidRDefault="006700E2" w:rsidP="006700E2">
      <w:r>
        <w:t xml:space="preserve">You are an apprentice upholsterer at Luxe Upholstery, a company </w:t>
      </w:r>
      <w:proofErr w:type="spellStart"/>
      <w:r>
        <w:t>specialising</w:t>
      </w:r>
      <w:proofErr w:type="spellEnd"/>
      <w:r>
        <w:t xml:space="preserve"> in high-end custom furniture. You have been assigned a project to create a deep buttoned ottoman using top-quality materials and specialised upholstery tools. Your task is to ensure that you select the correct tools and materials as per the job specification, prepare them for use, and execute the assembly of buttons and deep buttoning with an emphasis on quality and safety.</w:t>
      </w:r>
    </w:p>
    <w:p w:rsidR="006700E2" w:rsidRDefault="006700E2" w:rsidP="006700E2"/>
    <w:p w:rsidR="006700E2" w:rsidRDefault="006700E2" w:rsidP="006700E2">
      <w:r>
        <w:t>Specifications Provided:</w:t>
      </w:r>
    </w:p>
    <w:p w:rsidR="006700E2" w:rsidRDefault="006700E2" w:rsidP="006700E2">
      <w:r>
        <w:t>- Fabric Type: Premium leather</w:t>
      </w:r>
    </w:p>
    <w:p w:rsidR="006700E2" w:rsidRDefault="006700E2" w:rsidP="006700E2">
      <w:r>
        <w:t>- Button Type: Custom-designed brass buttons</w:t>
      </w:r>
    </w:p>
    <w:p w:rsidR="006700E2" w:rsidRDefault="006700E2" w:rsidP="006700E2">
      <w:r>
        <w:t>- Dimensions of Ottoman: 100 cm x 50 cm x 50 cm</w:t>
      </w:r>
    </w:p>
    <w:p w:rsidR="006700E2" w:rsidRDefault="006700E2" w:rsidP="006700E2">
      <w:r>
        <w:t>- Pattern for Button Placement: Square grid</w:t>
      </w:r>
    </w:p>
    <w:p w:rsidR="006700E2" w:rsidRDefault="006700E2" w:rsidP="006700E2">
      <w:r>
        <w:t>- Tools Available: Upholstery shears, button machine, fabric punch, hammer, measuring tape</w:t>
      </w:r>
    </w:p>
    <w:p w:rsidR="006700E2" w:rsidRDefault="006700E2" w:rsidP="006700E2"/>
    <w:p w:rsidR="006700E2" w:rsidRDefault="006700E2" w:rsidP="006700E2">
      <w:r>
        <w:t xml:space="preserve"> Tasks:</w:t>
      </w:r>
    </w:p>
    <w:p w:rsidR="006700E2" w:rsidRDefault="006700E2" w:rsidP="006700E2"/>
    <w:p w:rsidR="006700E2" w:rsidRDefault="006700E2" w:rsidP="006700E2">
      <w:r>
        <w:t>1. Tool and Equipment Selection:</w:t>
      </w:r>
    </w:p>
    <w:p w:rsidR="006700E2" w:rsidRDefault="006700E2" w:rsidP="006700E2">
      <w:r>
        <w:t xml:space="preserve">   - Identify and set out all necessary tools and equipment needed for assembling the buttons and performing the deep buttoning as per the job specification.</w:t>
      </w:r>
    </w:p>
    <w:p w:rsidR="006700E2" w:rsidRDefault="006700E2" w:rsidP="006700E2"/>
    <w:p w:rsidR="006700E2" w:rsidRDefault="006700E2" w:rsidP="006700E2">
      <w:r>
        <w:t>2. Equipment Inspection:</w:t>
      </w:r>
    </w:p>
    <w:p w:rsidR="006700E2" w:rsidRDefault="006700E2" w:rsidP="006700E2">
      <w:r>
        <w:t xml:space="preserve">   - Inspect all tools and equipment to confirm their operational status and condition to ensure they are safe and effective for use.</w:t>
      </w:r>
    </w:p>
    <w:p w:rsidR="006700E2" w:rsidRDefault="006700E2" w:rsidP="006700E2"/>
    <w:p w:rsidR="006700E2" w:rsidRDefault="006700E2" w:rsidP="006700E2">
      <w:r>
        <w:t>3. Material Selection:</w:t>
      </w:r>
    </w:p>
    <w:p w:rsidR="006700E2" w:rsidRDefault="006700E2" w:rsidP="006700E2">
      <w:r>
        <w:t xml:space="preserve">   - Select the appropriate materials, including fabric and buttons, based on the specifications provided for the ottoman.</w:t>
      </w:r>
    </w:p>
    <w:p w:rsidR="006700E2" w:rsidRDefault="006700E2" w:rsidP="006700E2"/>
    <w:p w:rsidR="006700E2" w:rsidRDefault="006700E2" w:rsidP="006700E2">
      <w:r>
        <w:t>4. Quality Control:</w:t>
      </w:r>
    </w:p>
    <w:p w:rsidR="006700E2" w:rsidRDefault="006700E2" w:rsidP="006700E2">
      <w:r>
        <w:t xml:space="preserve">   - Examine the materials for any defects or inconsistencies with the quality specifications and handle any issues accordingly.</w:t>
      </w:r>
    </w:p>
    <w:p w:rsidR="006700E2" w:rsidRDefault="006700E2" w:rsidP="006700E2"/>
    <w:p w:rsidR="006700E2" w:rsidRDefault="006700E2" w:rsidP="006700E2">
      <w:r>
        <w:t xml:space="preserve"> Questions for Practical Assessment:</w:t>
      </w:r>
    </w:p>
    <w:p w:rsidR="006700E2" w:rsidRDefault="006700E2" w:rsidP="006700E2"/>
    <w:p w:rsidR="006700E2" w:rsidRDefault="006700E2" w:rsidP="006700E2">
      <w:r>
        <w:t>1. What criteria would you use to select the correct tools and equipment for the job? List the tools and equipment you would choose and explain why they are suitable for this task.</w:t>
      </w:r>
    </w:p>
    <w:p w:rsidR="006700E2" w:rsidRDefault="006700E2" w:rsidP="006700E2">
      <w:r>
        <w:t xml:space="preserve">   </w:t>
      </w:r>
    </w:p>
    <w:p w:rsidR="006700E2" w:rsidRDefault="006700E2" w:rsidP="006700E2">
      <w:r>
        <w:t>2. Describe the process you would follow to inspect your selected equipment and tools to ensure they are operational and in good condition.</w:t>
      </w:r>
    </w:p>
    <w:p w:rsidR="006700E2" w:rsidRDefault="006700E2" w:rsidP="006700E2"/>
    <w:p w:rsidR="006700E2" w:rsidRDefault="006700E2" w:rsidP="006700E2">
      <w:r>
        <w:t>3. How would you ensure the materials selected meet the specification requirements? What steps would you take if the materials did not meet the required standards?</w:t>
      </w:r>
    </w:p>
    <w:p w:rsidR="006700E2" w:rsidRDefault="006700E2" w:rsidP="006700E2"/>
    <w:p w:rsidR="006700E2" w:rsidRDefault="006700E2" w:rsidP="006700E2">
      <w:r>
        <w:t>4. Explain how you would report and replace materials that are not up to the quality specifications.</w:t>
      </w:r>
    </w:p>
    <w:p w:rsidR="006700E2" w:rsidRDefault="006700E2" w:rsidP="006700E2"/>
    <w:p w:rsidR="006700E2" w:rsidRPr="00490B42" w:rsidRDefault="006700E2" w:rsidP="006700E2">
      <w:pPr>
        <w:rPr>
          <w:color w:val="FF0000"/>
        </w:rPr>
      </w:pPr>
      <w:r w:rsidRPr="00490B42">
        <w:rPr>
          <w:color w:val="FF0000"/>
        </w:rPr>
        <w:t xml:space="preserve"> Model Answer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1. Correct Tool and Equipment Selection:</w:t>
      </w:r>
    </w:p>
    <w:p w:rsidR="006700E2" w:rsidRPr="00490B42" w:rsidRDefault="006700E2" w:rsidP="006700E2">
      <w:pPr>
        <w:rPr>
          <w:color w:val="FF0000"/>
        </w:rPr>
      </w:pPr>
      <w:r w:rsidRPr="00490B42">
        <w:rPr>
          <w:color w:val="FF0000"/>
        </w:rPr>
        <w:t>- Model Answer: I would select tools based on their specific functions that align with the requirements of deep buttoning. For this task, upholstery shears are needed to cut the premium leather accurately, a button machine to assemble the custom-designed brass buttons, a fabric punch for creating precise button holes, a hammer for securing buttons, and a measuring tape to ensure correct placement. Each tool is chosen based on its ability to perform a specific task essential to the project, ensuring precision and efficiency.</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2. Equipment Inspection Process:</w:t>
      </w:r>
    </w:p>
    <w:p w:rsidR="006700E2" w:rsidRPr="00490B42" w:rsidRDefault="006700E2" w:rsidP="006700E2">
      <w:pPr>
        <w:rPr>
          <w:color w:val="FF0000"/>
        </w:rPr>
      </w:pPr>
      <w:r w:rsidRPr="00490B42">
        <w:rPr>
          <w:color w:val="FF0000"/>
        </w:rPr>
        <w:t>- Model Answer: I would visually inspect each tool for signs of wear or damage, such as dull blades on the shears or misalignment in the button machine. Operational tests would be conducted, like cutting a scrap piece of fabric with the shears and pressing a test button with the button machine to ensure everything works as expected. Any tool found to be faulty would be set aside for repair or replacement.</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3. Material Selection and Quality Control:</w:t>
      </w:r>
    </w:p>
    <w:p w:rsidR="006700E2" w:rsidRPr="00490B42" w:rsidRDefault="006700E2" w:rsidP="006700E2">
      <w:pPr>
        <w:rPr>
          <w:color w:val="FF0000"/>
        </w:rPr>
      </w:pPr>
      <w:r w:rsidRPr="00490B42">
        <w:rPr>
          <w:color w:val="FF0000"/>
        </w:rPr>
        <w:t>- Model Advice: I would compare each material against the job specifications, checking the quality, colour, and texture of the leather, and ensuring the brass buttons match the design specifications. If any material fails to meet the specified standards, such as a noticeable defect in the leather or incorrect button size, I would not use it for the project.</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4. Reporting and Replacing Substandard Materials:</w:t>
      </w:r>
    </w:p>
    <w:p w:rsidR="006700E2" w:rsidRPr="00490B42" w:rsidRDefault="006700E2" w:rsidP="006700E2">
      <w:pPr>
        <w:rPr>
          <w:color w:val="FF0000"/>
        </w:rPr>
      </w:pPr>
      <w:r w:rsidRPr="00490B42">
        <w:rPr>
          <w:color w:val="FF0000"/>
        </w:rPr>
        <w:t xml:space="preserve">- Model Answer: Should I identify any materials not meeting quality specifications, I would document the issue and take photos if necessary. I would report these findings to the project supervisor, providing the evidence and details of the discrepancies. Following approval, I </w:t>
      </w:r>
      <w:r w:rsidRPr="00490B42">
        <w:rPr>
          <w:color w:val="FF0000"/>
        </w:rPr>
        <w:lastRenderedPageBreak/>
        <w:t>would proceed to order replacements, ensuring the new materials are thoroughly checked upon arrival to avoid further delay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xml:space="preserve"> Marking Memo:</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IAC0201: Marks should be awarded for correctly identifying and justifying the selection of each tool and equipment needed for the task.</w:t>
      </w:r>
    </w:p>
    <w:p w:rsidR="006700E2" w:rsidRPr="00490B42" w:rsidRDefault="006700E2" w:rsidP="006700E2">
      <w:pPr>
        <w:rPr>
          <w:color w:val="FF0000"/>
        </w:rPr>
      </w:pPr>
      <w:r w:rsidRPr="00490B42">
        <w:rPr>
          <w:color w:val="FF0000"/>
        </w:rPr>
        <w:t>- IAC0202: Points for a detailed description of the inspection process, including what defects to look for and how to test tool functionality.</w:t>
      </w:r>
    </w:p>
    <w:p w:rsidR="006700E2" w:rsidRPr="00490B42" w:rsidRDefault="006700E2" w:rsidP="006700E2">
      <w:pPr>
        <w:rPr>
          <w:color w:val="FF0000"/>
        </w:rPr>
      </w:pPr>
      <w:r w:rsidRPr="00490B42">
        <w:rPr>
          <w:color w:val="FF0000"/>
        </w:rPr>
        <w:t>- IAC0203: Marks for accurately describing how to select materials that meet specifications and the actions taken if materials do not meet the quality required.</w:t>
      </w:r>
    </w:p>
    <w:p w:rsidR="006700E2" w:rsidRPr="00490B42" w:rsidRDefault="006700E2" w:rsidP="006700E2">
      <w:pPr>
        <w:rPr>
          <w:color w:val="FF0000"/>
        </w:rPr>
      </w:pPr>
      <w:r w:rsidRPr="00490B42">
        <w:rPr>
          <w:color w:val="FF0000"/>
        </w:rPr>
        <w:t>- IAC0204: Points for correctly explaining the process of reporting and replacing substandard materials, including communication and documentation protocol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This assessment measures the apprentice's ability to effectively select, inspect, and manage upholstery tools and materials, ensuring high standards of workmanship and safety are maintained throughout the project.</w:t>
      </w:r>
    </w:p>
    <w:p w:rsidR="00BC1D45" w:rsidRDefault="006700E2">
      <w:r w:rsidRPr="00490B42">
        <w:rPr>
          <w:color w:val="FF0000"/>
        </w:rPr>
        <w:br w:type="page"/>
      </w:r>
    </w:p>
    <w:p w:rsidR="005104CB" w:rsidRPr="00BC1D45" w:rsidRDefault="00BC1D45" w:rsidP="00BC1D45">
      <w:pPr>
        <w:pStyle w:val="Heading1"/>
        <w:framePr w:wrap="around"/>
        <w:jc w:val="left"/>
        <w:rPr>
          <w:rFonts w:ascii="Century Gothic" w:hAnsi="Century Gothic"/>
          <w:lang w:val="en-ZA"/>
        </w:rPr>
      </w:pPr>
      <w:bookmarkStart w:id="15" w:name="_Toc197238926"/>
      <w:r>
        <w:lastRenderedPageBreak/>
        <w:t>PM-04-PS03: Assemble buttons appropriate to the work piece and diagram</w:t>
      </w:r>
      <w:bookmarkEnd w:id="15"/>
    </w:p>
    <w:p w:rsidR="00BC1D45" w:rsidRDefault="00BC1D45" w:rsidP="006C4A1B">
      <w:pPr>
        <w:rPr>
          <w:rFonts w:ascii="Century Gothic" w:hAnsi="Century Gothic"/>
          <w:b/>
          <w:sz w:val="22"/>
          <w:szCs w:val="22"/>
          <w:lang w:val="en-ZA"/>
        </w:rPr>
      </w:pPr>
    </w:p>
    <w:p w:rsidR="00BC1D45" w:rsidRDefault="00BC1D45" w:rsidP="006C4A1B">
      <w:pPr>
        <w:rPr>
          <w:rFonts w:ascii="Century Gothic" w:hAnsi="Century Gothic"/>
          <w:b/>
          <w:sz w:val="22"/>
          <w:szCs w:val="22"/>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Scope of Practical Skill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Given equipment and consumables such as fabric; string; button moulds the learner must be able to: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1 Identify and select the correct button moulds (size, shape and number)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2 Punch button covering fabric accurately and cleanly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3 Assemble buttons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4 Inspect assembled buttons for conformance with specifications ensuring no faults or defects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5 Adhere to time limitations for completing the operation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Applied Knowledg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Internal Assessment Criteria </w:t>
      </w:r>
    </w:p>
    <w:p w:rsidR="00BC1D45" w:rsidRPr="00BC1D45" w:rsidRDefault="00BC1D45" w:rsidP="00BC1D45">
      <w:pPr>
        <w:pStyle w:val="ListParagraph"/>
        <w:numPr>
          <w:ilvl w:val="0"/>
          <w:numId w:val="4"/>
        </w:numPr>
        <w:autoSpaceDE w:val="0"/>
        <w:autoSpaceDN w:val="0"/>
        <w:adjustRightInd w:val="0"/>
        <w:spacing w:before="0" w:after="261"/>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301 Materials and components are prepared according to specification </w:t>
      </w:r>
    </w:p>
    <w:p w:rsidR="00BC1D45" w:rsidRPr="00BC1D45" w:rsidRDefault="00BC1D45" w:rsidP="00BC1D45">
      <w:pPr>
        <w:pStyle w:val="ListParagraph"/>
        <w:numPr>
          <w:ilvl w:val="0"/>
          <w:numId w:val="4"/>
        </w:numPr>
        <w:autoSpaceDE w:val="0"/>
        <w:autoSpaceDN w:val="0"/>
        <w:adjustRightInd w:val="0"/>
        <w:spacing w:before="0" w:after="261"/>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302 Button covering fabric is accurately and cleanly punched </w:t>
      </w:r>
    </w:p>
    <w:p w:rsidR="00BC1D45" w:rsidRPr="00BC1D45" w:rsidRDefault="00BC1D45" w:rsidP="00BC1D45">
      <w:pPr>
        <w:pStyle w:val="ListParagraph"/>
        <w:numPr>
          <w:ilvl w:val="0"/>
          <w:numId w:val="4"/>
        </w:numPr>
        <w:autoSpaceDE w:val="0"/>
        <w:autoSpaceDN w:val="0"/>
        <w:adjustRightInd w:val="0"/>
        <w:spacing w:before="0" w:after="261"/>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303 Correct button moulds are selected and covered according to specification requirements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304 Equipment and tools for button making are used safely and correctly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szCs w:val="20"/>
          <w:lang w:val="en-ZA"/>
        </w:rPr>
      </w:pPr>
      <w:r w:rsidRPr="00BC1D45">
        <w:rPr>
          <w:rFonts w:ascii="Century Gothic" w:eastAsiaTheme="minorHAnsi" w:hAnsi="Century Gothic" w:cs="Arial"/>
          <w:szCs w:val="20"/>
          <w:lang w:val="en-ZA"/>
        </w:rPr>
        <w:t xml:space="preserve">IAC0305 Assembled buttons are checked with specification and confirmed to be ready for use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szCs w:val="20"/>
          <w:lang w:val="en-ZA"/>
        </w:rPr>
      </w:pPr>
      <w:r w:rsidRPr="00BC1D45">
        <w:rPr>
          <w:rFonts w:ascii="Century Gothic" w:eastAsiaTheme="minorHAnsi" w:hAnsi="Century Gothic" w:cs="Arial"/>
          <w:szCs w:val="20"/>
          <w:lang w:val="en-ZA"/>
        </w:rPr>
        <w:t xml:space="preserve">IAC0306 Workstation is kept clean, tidy and safe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szCs w:val="20"/>
          <w:lang w:val="en-ZA"/>
        </w:rPr>
      </w:pPr>
      <w:r w:rsidRPr="00BC1D45">
        <w:rPr>
          <w:rFonts w:ascii="Century Gothic" w:eastAsiaTheme="minorHAnsi" w:hAnsi="Century Gothic" w:cs="Arial"/>
          <w:szCs w:val="20"/>
          <w:lang w:val="en-ZA"/>
        </w:rPr>
        <w:t xml:space="preserve">IAC0307 Operations are performed safely and within the time allocated </w:t>
      </w:r>
    </w:p>
    <w:p w:rsidR="007E4EB9" w:rsidRDefault="007E4EB9">
      <w:r>
        <w:rPr>
          <w:b/>
          <w:bCs/>
        </w:rPr>
        <w:br w:type="page"/>
      </w:r>
    </w:p>
    <w:p w:rsidR="006700E2" w:rsidRDefault="006700E2" w:rsidP="00490B42">
      <w:pPr>
        <w:pStyle w:val="Heading2"/>
      </w:pPr>
      <w:bookmarkStart w:id="16" w:name="_Toc197238927"/>
      <w:r>
        <w:lastRenderedPageBreak/>
        <w:t>Case Study for Practical Assessment: Module PM-04-PS03</w:t>
      </w:r>
      <w:bookmarkEnd w:id="16"/>
    </w:p>
    <w:p w:rsidR="006700E2" w:rsidRDefault="006700E2" w:rsidP="006700E2"/>
    <w:p w:rsidR="006700E2" w:rsidRDefault="006700E2" w:rsidP="006700E2">
      <w:r>
        <w:t xml:space="preserve"> Scenario:</w:t>
      </w:r>
    </w:p>
    <w:p w:rsidR="006700E2" w:rsidRDefault="006700E2" w:rsidP="006700E2"/>
    <w:p w:rsidR="006700E2" w:rsidRDefault="006700E2" w:rsidP="006700E2">
      <w:r>
        <w:t>You are working as an upholsterer at Elite Home Decor, a company renowned for its custom-made, high-end upholstered furniture. You have been assigned to produce a series of decorative buttons for a custom sofa intended for a high-profile client. The sofa design calls for ornate, fabric-covered buttons that match the intricate pattern of the sofa's fabric.</w:t>
      </w:r>
    </w:p>
    <w:p w:rsidR="006700E2" w:rsidRDefault="006700E2" w:rsidP="006700E2"/>
    <w:p w:rsidR="006700E2" w:rsidRDefault="006700E2" w:rsidP="006700E2">
      <w:r>
        <w:t>Specifications Provided:</w:t>
      </w:r>
    </w:p>
    <w:p w:rsidR="006700E2" w:rsidRDefault="006700E2" w:rsidP="006700E2">
      <w:r>
        <w:t>- Fabric Type: Brocade with detailed embroidery</w:t>
      </w:r>
    </w:p>
    <w:p w:rsidR="006700E2" w:rsidRDefault="006700E2" w:rsidP="006700E2">
      <w:r>
        <w:t>- Button Moulds: Brass, 20mm diameter</w:t>
      </w:r>
    </w:p>
    <w:p w:rsidR="006700E2" w:rsidRDefault="006700E2" w:rsidP="006700E2">
      <w:r>
        <w:t>- Number of Buttons: 50</w:t>
      </w:r>
    </w:p>
    <w:p w:rsidR="006700E2" w:rsidRDefault="006700E2" w:rsidP="006700E2">
      <w:r>
        <w:t>- Pattern for Button Placement: Evenly spaced in a diamond pattern across the back and arms of the sofa</w:t>
      </w:r>
    </w:p>
    <w:p w:rsidR="006700E2" w:rsidRDefault="006700E2" w:rsidP="006700E2">
      <w:r>
        <w:t>- Tools Available: Button press machine, fabric punch, cutting mat, precision knife, safety gloves</w:t>
      </w:r>
    </w:p>
    <w:p w:rsidR="006700E2" w:rsidRDefault="006700E2" w:rsidP="006700E2">
      <w:r>
        <w:t>- Time Allocation for Task: 3 hours</w:t>
      </w:r>
    </w:p>
    <w:p w:rsidR="006700E2" w:rsidRDefault="006700E2" w:rsidP="006700E2"/>
    <w:p w:rsidR="006700E2" w:rsidRDefault="006700E2" w:rsidP="006700E2">
      <w:r>
        <w:t xml:space="preserve"> Tasks:</w:t>
      </w:r>
    </w:p>
    <w:p w:rsidR="006700E2" w:rsidRDefault="006700E2" w:rsidP="006700E2"/>
    <w:p w:rsidR="006700E2" w:rsidRDefault="006700E2" w:rsidP="006700E2">
      <w:r>
        <w:t>1. Material Preparation:</w:t>
      </w:r>
    </w:p>
    <w:p w:rsidR="006700E2" w:rsidRDefault="006700E2" w:rsidP="006700E2">
      <w:r>
        <w:t xml:space="preserve">   - Identify and select the correct button moulds and prepare the specified fabric for covering the buttons.</w:t>
      </w:r>
    </w:p>
    <w:p w:rsidR="006700E2" w:rsidRDefault="006700E2" w:rsidP="006700E2"/>
    <w:p w:rsidR="006700E2" w:rsidRDefault="006700E2" w:rsidP="006700E2">
      <w:r>
        <w:t>2. Fabric Punching:</w:t>
      </w:r>
    </w:p>
    <w:p w:rsidR="006700E2" w:rsidRDefault="006700E2" w:rsidP="006700E2">
      <w:r>
        <w:t xml:space="preserve">   - Use the fabric punch to accurately cut out the fabric needed to cover the button moulds.</w:t>
      </w:r>
    </w:p>
    <w:p w:rsidR="006700E2" w:rsidRDefault="006700E2" w:rsidP="006700E2"/>
    <w:p w:rsidR="006700E2" w:rsidRDefault="006700E2" w:rsidP="006700E2">
      <w:r>
        <w:t>3. Button Assembly:</w:t>
      </w:r>
    </w:p>
    <w:p w:rsidR="006700E2" w:rsidRDefault="006700E2" w:rsidP="006700E2">
      <w:r>
        <w:t xml:space="preserve">   - Assemble the fabric-covered buttons using the button press machine.</w:t>
      </w:r>
    </w:p>
    <w:p w:rsidR="006700E2" w:rsidRDefault="006700E2" w:rsidP="006700E2"/>
    <w:p w:rsidR="006700E2" w:rsidRDefault="006700E2" w:rsidP="006700E2">
      <w:r>
        <w:t>4. Quality Inspection:</w:t>
      </w:r>
    </w:p>
    <w:p w:rsidR="006700E2" w:rsidRDefault="006700E2" w:rsidP="006700E2">
      <w:r>
        <w:t xml:space="preserve">   - Inspect the assembled buttons to ensure they conform to the specifications and are ready for use on the sofa.</w:t>
      </w:r>
    </w:p>
    <w:p w:rsidR="006700E2" w:rsidRDefault="006700E2" w:rsidP="006700E2"/>
    <w:p w:rsidR="006700E2" w:rsidRDefault="006700E2" w:rsidP="006700E2">
      <w:r>
        <w:lastRenderedPageBreak/>
        <w:t>5. Workstation Maintenance:</w:t>
      </w:r>
    </w:p>
    <w:p w:rsidR="006700E2" w:rsidRDefault="006700E2" w:rsidP="006700E2">
      <w:r>
        <w:t xml:space="preserve">   - Maintain a clean, tidy, and safe workstation throughout the operation.</w:t>
      </w:r>
    </w:p>
    <w:p w:rsidR="006700E2" w:rsidRDefault="006700E2" w:rsidP="006700E2"/>
    <w:p w:rsidR="006700E2" w:rsidRDefault="006700E2" w:rsidP="006700E2">
      <w:r>
        <w:t xml:space="preserve"> Questions for Practical Assessment:</w:t>
      </w:r>
    </w:p>
    <w:p w:rsidR="006700E2" w:rsidRDefault="006700E2" w:rsidP="006700E2"/>
    <w:p w:rsidR="006700E2" w:rsidRDefault="006700E2" w:rsidP="006700E2">
      <w:r>
        <w:t>1. How would you prepare the materials and components according to the specifications?</w:t>
      </w:r>
    </w:p>
    <w:p w:rsidR="006700E2" w:rsidRDefault="006700E2" w:rsidP="006700E2"/>
    <w:p w:rsidR="006700E2" w:rsidRDefault="006700E2" w:rsidP="006700E2">
      <w:r>
        <w:t>2. Describe the process of punching the button covering fabric accurately and cleanly.</w:t>
      </w:r>
    </w:p>
    <w:p w:rsidR="006700E2" w:rsidRDefault="006700E2" w:rsidP="006700E2"/>
    <w:p w:rsidR="006700E2" w:rsidRDefault="006700E2" w:rsidP="006700E2">
      <w:r>
        <w:t>3. What criteria would you use to select the correct button moulds and how would you ensure they are covered according to the specifications?</w:t>
      </w:r>
    </w:p>
    <w:p w:rsidR="006700E2" w:rsidRDefault="006700E2" w:rsidP="006700E2"/>
    <w:p w:rsidR="006700E2" w:rsidRDefault="006700E2" w:rsidP="006700E2">
      <w:r>
        <w:t>4. Explain how you would use the button making equipment and tools safely and correctly.</w:t>
      </w:r>
    </w:p>
    <w:p w:rsidR="006700E2" w:rsidRDefault="006700E2" w:rsidP="006700E2"/>
    <w:p w:rsidR="006700E2" w:rsidRDefault="006700E2" w:rsidP="006700E2">
      <w:r>
        <w:t>5. How would you inspect the assembled buttons to confirm they are ready for use?</w:t>
      </w:r>
    </w:p>
    <w:p w:rsidR="006700E2" w:rsidRDefault="006700E2" w:rsidP="006700E2"/>
    <w:p w:rsidR="006700E2" w:rsidRDefault="006700E2" w:rsidP="006700E2">
      <w:r>
        <w:t>6. What steps would you take to keep your workstation clean, tidy, and safe during the operation?</w:t>
      </w:r>
    </w:p>
    <w:p w:rsidR="006700E2" w:rsidRDefault="006700E2" w:rsidP="006700E2"/>
    <w:p w:rsidR="006700E2" w:rsidRDefault="006700E2" w:rsidP="006700E2">
      <w:r>
        <w:t>7. How would you ensure that all operations are performed safely and within the allocated time?</w:t>
      </w:r>
    </w:p>
    <w:p w:rsidR="006700E2" w:rsidRDefault="006700E2" w:rsidP="006700E2"/>
    <w:p w:rsidR="006700E2" w:rsidRPr="00490B42" w:rsidRDefault="006700E2" w:rsidP="006700E2">
      <w:pPr>
        <w:rPr>
          <w:color w:val="FF0000"/>
        </w:rPr>
      </w:pPr>
      <w:r w:rsidRPr="00490B42">
        <w:rPr>
          <w:color w:val="FF0000"/>
        </w:rPr>
        <w:t xml:space="preserve"> Model Answer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1. Material Preparation:</w:t>
      </w:r>
    </w:p>
    <w:p w:rsidR="006700E2" w:rsidRPr="00490B42" w:rsidRDefault="006700E2" w:rsidP="006700E2">
      <w:pPr>
        <w:rPr>
          <w:color w:val="FF0000"/>
        </w:rPr>
      </w:pPr>
      <w:r w:rsidRPr="00490B42">
        <w:rPr>
          <w:color w:val="FF0000"/>
        </w:rPr>
        <w:t xml:space="preserve">- Model Answer: I would start by verifying the specifications for the button moulds and the fabric type. I would measure and cut the fabric slightly larger than the </w:t>
      </w:r>
      <w:proofErr w:type="spellStart"/>
      <w:r w:rsidRPr="00490B42">
        <w:rPr>
          <w:color w:val="FF0000"/>
        </w:rPr>
        <w:t>mould</w:t>
      </w:r>
      <w:proofErr w:type="spellEnd"/>
      <w:r w:rsidRPr="00490B42">
        <w:rPr>
          <w:color w:val="FF0000"/>
        </w:rPr>
        <w:t xml:space="preserve"> size to ensure complete coverage without stretching or misaligning the embroidery pattern.</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2. Fabric Punching:</w:t>
      </w:r>
    </w:p>
    <w:p w:rsidR="006700E2" w:rsidRPr="00490B42" w:rsidRDefault="006700E2" w:rsidP="006700E2">
      <w:pPr>
        <w:rPr>
          <w:color w:val="FF0000"/>
        </w:rPr>
      </w:pPr>
      <w:r w:rsidRPr="00490B42">
        <w:rPr>
          <w:color w:val="FF0000"/>
        </w:rPr>
        <w:t xml:space="preserve">- Model Answer: Using a sharp fabric punch, I would position the punch carefully over the desired area of the fabric, ensuring the embroidery is </w:t>
      </w:r>
      <w:proofErr w:type="spellStart"/>
      <w:r w:rsidRPr="00490B42">
        <w:rPr>
          <w:color w:val="FF0000"/>
        </w:rPr>
        <w:t>centred</w:t>
      </w:r>
      <w:proofErr w:type="spellEnd"/>
      <w:r w:rsidRPr="00490B42">
        <w:rPr>
          <w:color w:val="FF0000"/>
        </w:rPr>
        <w:t xml:space="preserve"> as required. I would use a cutting mat underneath to achieve clean cuts and to protect the work surface.</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xml:space="preserve">3. Button </w:t>
      </w:r>
      <w:proofErr w:type="spellStart"/>
      <w:r w:rsidRPr="00490B42">
        <w:rPr>
          <w:color w:val="FF0000"/>
        </w:rPr>
        <w:t>Mould</w:t>
      </w:r>
      <w:proofErr w:type="spellEnd"/>
      <w:r w:rsidRPr="00490B42">
        <w:rPr>
          <w:color w:val="FF0000"/>
        </w:rPr>
        <w:t xml:space="preserve"> Selection and Covering:</w:t>
      </w:r>
    </w:p>
    <w:p w:rsidR="006700E2" w:rsidRPr="00490B42" w:rsidRDefault="006700E2" w:rsidP="006700E2">
      <w:pPr>
        <w:rPr>
          <w:color w:val="FF0000"/>
        </w:rPr>
      </w:pPr>
      <w:r w:rsidRPr="00490B42">
        <w:rPr>
          <w:color w:val="FF0000"/>
        </w:rPr>
        <w:t xml:space="preserve">- Model Answer: I would select brass button moulds of 20mm diameter as specified. To cover them, I would stretch the fabric over the </w:t>
      </w:r>
      <w:proofErr w:type="spellStart"/>
      <w:r w:rsidRPr="00490B42">
        <w:rPr>
          <w:color w:val="FF0000"/>
        </w:rPr>
        <w:t>mould</w:t>
      </w:r>
      <w:proofErr w:type="spellEnd"/>
      <w:r w:rsidRPr="00490B42">
        <w:rPr>
          <w:color w:val="FF0000"/>
        </w:rPr>
        <w:t xml:space="preserve">, ensuring the embroidery pattern aligns symmetrically. The fabric edges would be tucked securely inside the </w:t>
      </w:r>
      <w:proofErr w:type="spellStart"/>
      <w:r w:rsidRPr="00490B42">
        <w:rPr>
          <w:color w:val="FF0000"/>
        </w:rPr>
        <w:t>mould</w:t>
      </w:r>
      <w:proofErr w:type="spellEnd"/>
      <w:r w:rsidRPr="00490B42">
        <w:rPr>
          <w:color w:val="FF0000"/>
        </w:rPr>
        <w:t xml:space="preserve"> before pressing.</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4. Safe and Correct Use of Equipment:</w:t>
      </w:r>
    </w:p>
    <w:p w:rsidR="006700E2" w:rsidRPr="00490B42" w:rsidRDefault="006700E2" w:rsidP="006700E2">
      <w:pPr>
        <w:rPr>
          <w:color w:val="FF0000"/>
        </w:rPr>
      </w:pPr>
      <w:r w:rsidRPr="00490B42">
        <w:rPr>
          <w:color w:val="FF0000"/>
        </w:rPr>
        <w:t>- Model Answer: I would wear safety gloves to protect my hands and ensure that the button press machine is correctly configured for the size and type of the buttons. I would follow the manufacturer’s instructions for operation to avoid damage to both the buttons and the machine.</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5. Inspection of Buttons:</w:t>
      </w:r>
    </w:p>
    <w:p w:rsidR="006700E2" w:rsidRPr="00490B42" w:rsidRDefault="006700E2" w:rsidP="006700E2">
      <w:pPr>
        <w:rPr>
          <w:color w:val="FF0000"/>
        </w:rPr>
      </w:pPr>
      <w:r w:rsidRPr="00490B42">
        <w:rPr>
          <w:color w:val="FF0000"/>
        </w:rPr>
        <w:t>- Model Response: Each button would be inspected for uniformity in size, correct fabric coverage, and secure attachment of the fabric. Any defects found would lead to immediate reworking of the affected button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6. Workstation Maintenance:</w:t>
      </w:r>
    </w:p>
    <w:p w:rsidR="006700E2" w:rsidRPr="00490B42" w:rsidRDefault="006700E2" w:rsidP="006700E2">
      <w:pPr>
        <w:rPr>
          <w:color w:val="FF0000"/>
        </w:rPr>
      </w:pPr>
      <w:r w:rsidRPr="00490B42">
        <w:rPr>
          <w:color w:val="FF0000"/>
        </w:rPr>
        <w:t xml:space="preserve">- Model Answer: I would keep all tools </w:t>
      </w:r>
      <w:proofErr w:type="spellStart"/>
      <w:r w:rsidRPr="00490B42">
        <w:rPr>
          <w:color w:val="FF0000"/>
        </w:rPr>
        <w:t>organised</w:t>
      </w:r>
      <w:proofErr w:type="spellEnd"/>
      <w:r w:rsidRPr="00490B42">
        <w:rPr>
          <w:color w:val="FF0000"/>
        </w:rPr>
        <w:t xml:space="preserve"> on the workstation and dispose of fabric scraps and other waste materials in designated bins. I would also ensure the area is clear of obstructions and hazards, maintaining a clean environment.</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7. Ensuring Safety and Timeliness:</w:t>
      </w:r>
    </w:p>
    <w:p w:rsidR="006700E2" w:rsidRPr="00490B42" w:rsidRDefault="006700E2" w:rsidP="006700E2">
      <w:pPr>
        <w:rPr>
          <w:color w:val="FF0000"/>
        </w:rPr>
      </w:pPr>
      <w:r w:rsidRPr="00490B42">
        <w:rPr>
          <w:color w:val="FF0000"/>
        </w:rPr>
        <w:t>- Model Answer: I would plan my work to manage time efficiently, dividing the task into stages (preparation, assembly, inspection) and setting mini-</w:t>
      </w:r>
      <w:proofErr w:type="spellStart"/>
      <w:r w:rsidRPr="00490B42">
        <w:rPr>
          <w:color w:val="FF0000"/>
        </w:rPr>
        <w:t>deadends</w:t>
      </w:r>
      <w:proofErr w:type="spellEnd"/>
      <w:r w:rsidRPr="00490B42">
        <w:rPr>
          <w:color w:val="FF0000"/>
        </w:rPr>
        <w:t xml:space="preserve"> for each stage. I would also adhere to all safety protocols, such as wearing personal protective equipment and ensuring the equipment is turned off when not in use.</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xml:space="preserve"> Marking Memo:</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IAC0301: Marks for detailing how materials and components are prepared and checked against specifications.</w:t>
      </w:r>
    </w:p>
    <w:p w:rsidR="006700E2" w:rsidRPr="00490B42" w:rsidRDefault="006700E2" w:rsidP="006700E2">
      <w:pPr>
        <w:rPr>
          <w:color w:val="FF0000"/>
        </w:rPr>
      </w:pPr>
      <w:r w:rsidRPr="00490B42">
        <w:rPr>
          <w:color w:val="FF0000"/>
        </w:rPr>
        <w:t>- IAC0302: Points for describing the technique of using a fabric punch to achieve clean and accurate cuts.</w:t>
      </w:r>
    </w:p>
    <w:p w:rsidR="006700E2" w:rsidRPr="00490B42" w:rsidRDefault="006700E2" w:rsidP="006700E2">
      <w:pPr>
        <w:rPr>
          <w:color w:val="FF0000"/>
        </w:rPr>
      </w:pPr>
      <w:r w:rsidRPr="00490B42">
        <w:rPr>
          <w:color w:val="FF0000"/>
        </w:rPr>
        <w:t>- IAC0303: Points for correctly selecting and covering button moulds as per specifications.</w:t>
      </w:r>
    </w:p>
    <w:p w:rsidR="006700E2" w:rsidRPr="00490B42" w:rsidRDefault="006700E2" w:rsidP="006700E2">
      <w:pPr>
        <w:rPr>
          <w:color w:val="FF0000"/>
        </w:rPr>
      </w:pPr>
      <w:r w:rsidRPr="00490B42">
        <w:rPr>
          <w:color w:val="FF0000"/>
        </w:rPr>
        <w:t>- IAC0304: Marks for demonstrating the safe and effective use of button making equipment.</w:t>
      </w:r>
    </w:p>
    <w:p w:rsidR="006700E2" w:rsidRPr="00490B42" w:rsidRDefault="006700E2" w:rsidP="006700E2">
      <w:pPr>
        <w:rPr>
          <w:color w:val="FF0000"/>
        </w:rPr>
      </w:pPr>
      <w:r w:rsidRPr="00490B42">
        <w:rPr>
          <w:color w:val="FF0000"/>
        </w:rPr>
        <w:t>- IAC0305: Points for thorough inspection of buttons to ensure readiness for use.</w:t>
      </w:r>
    </w:p>
    <w:p w:rsidR="006700E2" w:rsidRPr="00490B42" w:rsidRDefault="006700E2" w:rsidP="006700E2">
      <w:pPr>
        <w:rPr>
          <w:color w:val="FF0000"/>
        </w:rPr>
      </w:pPr>
      <w:r w:rsidRPr="00490B42">
        <w:rPr>
          <w:color w:val="FF0000"/>
        </w:rPr>
        <w:t>- IAC0306: Points for maintaining a clean and safe workstation.</w:t>
      </w:r>
    </w:p>
    <w:p w:rsidR="006700E2" w:rsidRPr="00490B42" w:rsidRDefault="006700E2" w:rsidP="006700E2">
      <w:pPr>
        <w:rPr>
          <w:color w:val="FF0000"/>
        </w:rPr>
      </w:pPr>
      <w:r w:rsidRPr="00490B42">
        <w:rPr>
          <w:color w:val="FF0000"/>
        </w:rPr>
        <w:t>- IAC0307: Marks for completing the operations safely and within the time frame provided.</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This assessment tests the apprentice’s practical skills in button assembly, focusing on precision, safety, and efficiency—crucial for professional upholstery work.</w:t>
      </w:r>
    </w:p>
    <w:p w:rsidR="006700E2" w:rsidRDefault="006700E2">
      <w:r>
        <w:rPr>
          <w:b/>
          <w:bCs/>
        </w:rPr>
        <w:br w:type="page"/>
      </w:r>
    </w:p>
    <w:p w:rsidR="007E4EB9" w:rsidRDefault="00BC1D45" w:rsidP="007E4EB9">
      <w:pPr>
        <w:pStyle w:val="Heading1"/>
        <w:framePr w:wrap="around"/>
        <w:jc w:val="left"/>
      </w:pPr>
      <w:r>
        <w:rPr>
          <w:rFonts w:ascii="Century Gothic" w:hAnsi="Century Gothic"/>
          <w:sz w:val="22"/>
          <w:lang w:val="en-ZA"/>
        </w:rPr>
        <w:lastRenderedPageBreak/>
        <w:br w:type="page"/>
      </w:r>
      <w:bookmarkStart w:id="17" w:name="_Toc197238928"/>
      <w:r w:rsidR="007E4EB9">
        <w:t>PM-04-PS04: Perform deep buttoning of a work piece</w:t>
      </w:r>
      <w:bookmarkEnd w:id="17"/>
      <w:r w:rsidR="007E4EB9">
        <w:t xml:space="preserve"> </w:t>
      </w:r>
    </w:p>
    <w:p w:rsidR="007E4EB9" w:rsidRDefault="007E4EB9" w:rsidP="007E4EB9">
      <w:pPr>
        <w:pStyle w:val="Default"/>
        <w:rPr>
          <w:rFonts w:ascii="Century Gothic" w:hAnsi="Century Gothic"/>
          <w:b/>
          <w:bCs/>
          <w:i/>
          <w:iCs/>
          <w:sz w:val="20"/>
          <w:szCs w:val="20"/>
        </w:rPr>
      </w:pPr>
    </w:p>
    <w:p w:rsidR="007E4EB9" w:rsidRPr="007E4EB9" w:rsidRDefault="007E4EB9" w:rsidP="007E4EB9">
      <w:pPr>
        <w:pStyle w:val="Default"/>
        <w:rPr>
          <w:rFonts w:ascii="Century Gothic" w:hAnsi="Century Gothic"/>
          <w:sz w:val="20"/>
          <w:szCs w:val="20"/>
        </w:rPr>
      </w:pPr>
      <w:r w:rsidRPr="007E4EB9">
        <w:rPr>
          <w:rFonts w:ascii="Century Gothic" w:hAnsi="Century Gothic"/>
          <w:b/>
          <w:bCs/>
          <w:i/>
          <w:iCs/>
          <w:sz w:val="20"/>
          <w:szCs w:val="20"/>
        </w:rPr>
        <w:t xml:space="preserve">Scope of Practical Skill </w:t>
      </w:r>
    </w:p>
    <w:p w:rsidR="007E4EB9" w:rsidRPr="007E4EB9" w:rsidRDefault="007E4EB9" w:rsidP="007E4EB9">
      <w:pPr>
        <w:pStyle w:val="Default"/>
        <w:rPr>
          <w:rFonts w:ascii="Century Gothic" w:hAnsi="Century Gothic"/>
          <w:sz w:val="20"/>
          <w:szCs w:val="20"/>
        </w:rPr>
      </w:pPr>
      <w:r w:rsidRPr="007E4EB9">
        <w:rPr>
          <w:rFonts w:ascii="Century Gothic" w:hAnsi="Century Gothic"/>
          <w:sz w:val="20"/>
          <w:szCs w:val="20"/>
        </w:rPr>
        <w:t xml:space="preserve">Given work piece such as armchair, settee, headboard, box </w:t>
      </w:r>
      <w:proofErr w:type="spellStart"/>
      <w:r w:rsidRPr="007E4EB9">
        <w:rPr>
          <w:rFonts w:ascii="Century Gothic" w:hAnsi="Century Gothic"/>
          <w:sz w:val="20"/>
          <w:szCs w:val="20"/>
        </w:rPr>
        <w:t>pouffe</w:t>
      </w:r>
      <w:proofErr w:type="spellEnd"/>
      <w:r w:rsidRPr="007E4EB9">
        <w:rPr>
          <w:rFonts w:ascii="Century Gothic" w:hAnsi="Century Gothic"/>
          <w:sz w:val="20"/>
          <w:szCs w:val="20"/>
        </w:rPr>
        <w:t xml:space="preserve">, office or reception seating and buttons the learner must be able to: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PA0401 Accurately mark out the placement of the buttons according to specifications and diagram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PA0402 Accurately position and fit the buttons ensuring visual balance and cover shape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PA0403 Identify faults and defects such as incorrect positioning; incorrect alignment; incorrect tension; incorrect shape and take corrective action </w:t>
      </w:r>
    </w:p>
    <w:p w:rsidR="007E4EB9" w:rsidRPr="007E4EB9" w:rsidRDefault="007E4EB9" w:rsidP="007E4EB9">
      <w:pPr>
        <w:pStyle w:val="Default"/>
        <w:numPr>
          <w:ilvl w:val="0"/>
          <w:numId w:val="16"/>
        </w:numPr>
        <w:rPr>
          <w:rFonts w:ascii="Century Gothic" w:hAnsi="Century Gothic"/>
          <w:sz w:val="20"/>
          <w:szCs w:val="20"/>
        </w:rPr>
      </w:pPr>
      <w:r w:rsidRPr="007E4EB9">
        <w:rPr>
          <w:rFonts w:ascii="Century Gothic" w:hAnsi="Century Gothic"/>
          <w:sz w:val="20"/>
          <w:szCs w:val="20"/>
        </w:rPr>
        <w:t xml:space="preserve">PA0404 Adhere to time limitations for completing the operation </w:t>
      </w:r>
    </w:p>
    <w:p w:rsidR="007E4EB9" w:rsidRPr="007E4EB9" w:rsidRDefault="007E4EB9" w:rsidP="007E4EB9">
      <w:pPr>
        <w:pStyle w:val="Default"/>
        <w:rPr>
          <w:rFonts w:ascii="Century Gothic" w:hAnsi="Century Gothic"/>
          <w:sz w:val="20"/>
          <w:szCs w:val="20"/>
        </w:rPr>
      </w:pPr>
    </w:p>
    <w:p w:rsidR="007E4EB9" w:rsidRPr="007E4EB9" w:rsidRDefault="007E4EB9" w:rsidP="007E4EB9">
      <w:pPr>
        <w:pStyle w:val="Default"/>
        <w:rPr>
          <w:rFonts w:ascii="Century Gothic" w:hAnsi="Century Gothic"/>
          <w:sz w:val="20"/>
          <w:szCs w:val="20"/>
        </w:rPr>
      </w:pPr>
      <w:r w:rsidRPr="007E4EB9">
        <w:rPr>
          <w:rFonts w:ascii="Century Gothic" w:hAnsi="Century Gothic"/>
          <w:b/>
          <w:bCs/>
          <w:i/>
          <w:iCs/>
          <w:sz w:val="20"/>
          <w:szCs w:val="20"/>
        </w:rPr>
        <w:t xml:space="preserve">Applied Knowledge </w:t>
      </w:r>
    </w:p>
    <w:p w:rsidR="007E4EB9" w:rsidRPr="007E4EB9" w:rsidRDefault="007E4EB9" w:rsidP="007E4EB9">
      <w:pPr>
        <w:pStyle w:val="Default"/>
        <w:rPr>
          <w:rFonts w:ascii="Century Gothic" w:hAnsi="Century Gothic"/>
          <w:sz w:val="20"/>
          <w:szCs w:val="20"/>
        </w:rPr>
      </w:pPr>
      <w:r w:rsidRPr="007E4EB9">
        <w:rPr>
          <w:rFonts w:ascii="Century Gothic" w:hAnsi="Century Gothic"/>
          <w:b/>
          <w:bCs/>
          <w:i/>
          <w:iCs/>
          <w:sz w:val="20"/>
          <w:szCs w:val="20"/>
        </w:rPr>
        <w:t xml:space="preserve">Internal Assessment Criteria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1 Work piece is accurately marked out for buttons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2 Buttons conform to specification.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3 Buttons are accurately positioned, fitted and securely attached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4 Buttons are visually balanced and cover shape conforms to specification requirements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5 Deep buttoning faults are identified, reported to the relevant person and rectified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6 Non-rectifiable faults are discarded and replaced according to organisational practices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7 Correct tools and equipment are used safely and correctly </w:t>
      </w:r>
    </w:p>
    <w:p w:rsidR="007E4EB9" w:rsidRPr="007E4EB9" w:rsidRDefault="007E4EB9" w:rsidP="007E4EB9">
      <w:pPr>
        <w:pStyle w:val="Default"/>
        <w:numPr>
          <w:ilvl w:val="0"/>
          <w:numId w:val="16"/>
        </w:numPr>
        <w:rPr>
          <w:rFonts w:ascii="Century Gothic" w:hAnsi="Century Gothic"/>
          <w:sz w:val="20"/>
          <w:szCs w:val="20"/>
        </w:rPr>
      </w:pPr>
      <w:r w:rsidRPr="007E4EB9">
        <w:rPr>
          <w:rFonts w:ascii="Century Gothic" w:hAnsi="Century Gothic"/>
          <w:sz w:val="20"/>
          <w:szCs w:val="20"/>
        </w:rPr>
        <w:t xml:space="preserve">IAC0408 Deep buttoning operations are performed safely and within the time allocated </w:t>
      </w:r>
    </w:p>
    <w:p w:rsidR="006700E2" w:rsidRDefault="006700E2">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6700E2" w:rsidRDefault="006700E2" w:rsidP="00490B42">
      <w:pPr>
        <w:pStyle w:val="Heading2"/>
      </w:pPr>
      <w:bookmarkStart w:id="18" w:name="_Toc197238929"/>
      <w:r>
        <w:lastRenderedPageBreak/>
        <w:t>Case Study for Practical Assessment: Module PM-04-PS04</w:t>
      </w:r>
      <w:bookmarkEnd w:id="18"/>
    </w:p>
    <w:p w:rsidR="006700E2" w:rsidRDefault="006700E2" w:rsidP="006700E2"/>
    <w:p w:rsidR="006700E2" w:rsidRDefault="006700E2" w:rsidP="006700E2">
      <w:r>
        <w:t xml:space="preserve"> Scenario:</w:t>
      </w:r>
    </w:p>
    <w:p w:rsidR="006700E2" w:rsidRDefault="006700E2" w:rsidP="006700E2">
      <w:r>
        <w:t>You are an advanced upholstery student at the Artisan Upholstery Academy and have been tasked with a final project to demonstrate your proficiency in deep buttoning. Your project involves the deep buttoning of a luxury office chair intended for a high-profile design showroom. You have been provided with all necessary materials, including a detailed design specification.</w:t>
      </w:r>
    </w:p>
    <w:p w:rsidR="006700E2" w:rsidRDefault="006700E2" w:rsidP="006700E2"/>
    <w:p w:rsidR="006700E2" w:rsidRDefault="006700E2" w:rsidP="006700E2">
      <w:r>
        <w:t>Specifications Provided:</w:t>
      </w:r>
    </w:p>
    <w:p w:rsidR="006700E2" w:rsidRDefault="006700E2" w:rsidP="006700E2">
      <w:r>
        <w:t>- Work Piece: High-back office chair</w:t>
      </w:r>
    </w:p>
    <w:p w:rsidR="006700E2" w:rsidRDefault="006700E2" w:rsidP="006700E2">
      <w:r>
        <w:t>- Fabric Type: Premium leather</w:t>
      </w:r>
    </w:p>
    <w:p w:rsidR="006700E2" w:rsidRDefault="006700E2" w:rsidP="006700E2">
      <w:r>
        <w:t>- Button Type: Stainless steel, 15mm diameter</w:t>
      </w:r>
    </w:p>
    <w:p w:rsidR="006700E2" w:rsidRDefault="006700E2" w:rsidP="006700E2">
      <w:r>
        <w:t>- Button Placement Diagram: Symmetric diamond pattern across the back of the chair</w:t>
      </w:r>
    </w:p>
    <w:p w:rsidR="006700E2" w:rsidRDefault="006700E2" w:rsidP="006700E2">
      <w:r>
        <w:t>- Tools Available: Tufting needle, buttoning twine, fabric marker, measuring tape, pliers</w:t>
      </w:r>
    </w:p>
    <w:p w:rsidR="006700E2" w:rsidRDefault="006700E2" w:rsidP="006700E2">
      <w:r>
        <w:t>- Time Allocation for Task: 4 hours</w:t>
      </w:r>
    </w:p>
    <w:p w:rsidR="006700E2" w:rsidRDefault="006700E2" w:rsidP="006700E2"/>
    <w:p w:rsidR="006700E2" w:rsidRDefault="006700E2" w:rsidP="006700E2">
      <w:r>
        <w:t xml:space="preserve"> Tasks:</w:t>
      </w:r>
    </w:p>
    <w:p w:rsidR="006700E2" w:rsidRDefault="006700E2" w:rsidP="006700E2"/>
    <w:p w:rsidR="006700E2" w:rsidRDefault="006700E2" w:rsidP="006700E2">
      <w:r>
        <w:t>1. Marking Out Button Placement:</w:t>
      </w:r>
    </w:p>
    <w:p w:rsidR="006700E2" w:rsidRDefault="006700E2" w:rsidP="006700E2">
      <w:r>
        <w:t xml:space="preserve">   - Using the fabric marker and measuring tape, mark the exact positions for the buttons on the chair back as per the specified diamond pattern.</w:t>
      </w:r>
    </w:p>
    <w:p w:rsidR="006700E2" w:rsidRDefault="006700E2" w:rsidP="006700E2"/>
    <w:p w:rsidR="006700E2" w:rsidRDefault="006700E2" w:rsidP="006700E2">
      <w:r>
        <w:t>2. Button Attachment:</w:t>
      </w:r>
    </w:p>
    <w:p w:rsidR="006700E2" w:rsidRDefault="006700E2" w:rsidP="006700E2">
      <w:r>
        <w:t xml:space="preserve">   - Attach each button securely, ensuring they are positioned exactly as marked and conform to the specified visual pattern.</w:t>
      </w:r>
    </w:p>
    <w:p w:rsidR="006700E2" w:rsidRDefault="006700E2" w:rsidP="006700E2"/>
    <w:p w:rsidR="006700E2" w:rsidRDefault="006700E2" w:rsidP="006700E2">
      <w:r>
        <w:t>3. Quality Inspection and Correction:</w:t>
      </w:r>
    </w:p>
    <w:p w:rsidR="006700E2" w:rsidRDefault="006700E2" w:rsidP="006700E2">
      <w:r>
        <w:t xml:space="preserve">   - Inspect the finished buttoning for any faults such as misalignment or incorrect tension, report any issues, and make necessary adjustments.</w:t>
      </w:r>
    </w:p>
    <w:p w:rsidR="006700E2" w:rsidRDefault="006700E2" w:rsidP="006700E2"/>
    <w:p w:rsidR="006700E2" w:rsidRDefault="006700E2" w:rsidP="006700E2">
      <w:r>
        <w:t>4. Efficiency and Safety:</w:t>
      </w:r>
    </w:p>
    <w:p w:rsidR="006700E2" w:rsidRDefault="006700E2" w:rsidP="006700E2">
      <w:r>
        <w:t xml:space="preserve">   - Complete the buttoning within the allocated time, using tools safely and effectively.</w:t>
      </w:r>
    </w:p>
    <w:p w:rsidR="006700E2" w:rsidRDefault="006700E2" w:rsidP="006700E2"/>
    <w:p w:rsidR="006700E2" w:rsidRDefault="006700E2" w:rsidP="006700E2">
      <w:r>
        <w:t xml:space="preserve"> Questions for Practical Assessment:</w:t>
      </w:r>
    </w:p>
    <w:p w:rsidR="006700E2" w:rsidRDefault="006700E2" w:rsidP="006700E2"/>
    <w:p w:rsidR="006700E2" w:rsidRDefault="006700E2" w:rsidP="006700E2">
      <w:r>
        <w:t>1. How would you ensure the work piece is accurately marked out for buttons?</w:t>
      </w:r>
    </w:p>
    <w:p w:rsidR="006700E2" w:rsidRDefault="006700E2" w:rsidP="006700E2"/>
    <w:p w:rsidR="006700E2" w:rsidRDefault="006700E2" w:rsidP="006700E2">
      <w:r>
        <w:t>2. Describe how you would confirm that the buttons conform to the specifications.</w:t>
      </w:r>
    </w:p>
    <w:p w:rsidR="006700E2" w:rsidRDefault="006700E2" w:rsidP="006700E2"/>
    <w:p w:rsidR="006700E2" w:rsidRDefault="006700E2" w:rsidP="006700E2">
      <w:r>
        <w:t>3. What steps would you take to ensure that buttons are accurately positioned, fitted, and securely attached?</w:t>
      </w:r>
    </w:p>
    <w:p w:rsidR="006700E2" w:rsidRDefault="006700E2" w:rsidP="006700E2"/>
    <w:p w:rsidR="006700E2" w:rsidRDefault="006700E2" w:rsidP="006700E2">
      <w:r>
        <w:t>4. How would you ensure that the buttons are visually balanced and the cover shape conforms to specification requirements?</w:t>
      </w:r>
    </w:p>
    <w:p w:rsidR="006700E2" w:rsidRDefault="006700E2" w:rsidP="006700E2"/>
    <w:p w:rsidR="006700E2" w:rsidRDefault="006700E2" w:rsidP="006700E2">
      <w:r>
        <w:t>5. Describe how you would identify and rectify any deep buttoning faults.</w:t>
      </w:r>
    </w:p>
    <w:p w:rsidR="006700E2" w:rsidRDefault="006700E2" w:rsidP="006700E2"/>
    <w:p w:rsidR="006700E2" w:rsidRDefault="006700E2" w:rsidP="006700E2">
      <w:r>
        <w:t>6. What would you do if a fault could not be rectified?</w:t>
      </w:r>
    </w:p>
    <w:p w:rsidR="006700E2" w:rsidRDefault="006700E2" w:rsidP="006700E2"/>
    <w:p w:rsidR="006700E2" w:rsidRDefault="006700E2" w:rsidP="006700E2">
      <w:r>
        <w:t>7. Explain how you would use the tools and equipment safely and correctly during this operation.</w:t>
      </w:r>
    </w:p>
    <w:p w:rsidR="006700E2" w:rsidRDefault="006700E2" w:rsidP="006700E2"/>
    <w:p w:rsidR="006700E2" w:rsidRDefault="006700E2" w:rsidP="006700E2">
      <w:r>
        <w:t>8. How would you manage to perform deep buttoning operations safely and within the time allocated?</w:t>
      </w:r>
    </w:p>
    <w:p w:rsidR="006700E2" w:rsidRDefault="006700E2" w:rsidP="006700E2"/>
    <w:p w:rsidR="006700E2" w:rsidRPr="00490B42" w:rsidRDefault="006700E2" w:rsidP="006700E2">
      <w:pPr>
        <w:rPr>
          <w:color w:val="FF0000"/>
        </w:rPr>
      </w:pPr>
      <w:r w:rsidRPr="00490B42">
        <w:rPr>
          <w:color w:val="FF0000"/>
        </w:rPr>
        <w:t xml:space="preserve"> Model Answer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1. Marking Out Button Placement:</w:t>
      </w:r>
    </w:p>
    <w:p w:rsidR="006700E2" w:rsidRPr="00490B42" w:rsidRDefault="006700E2" w:rsidP="006700E2">
      <w:pPr>
        <w:rPr>
          <w:color w:val="FF0000"/>
        </w:rPr>
      </w:pPr>
      <w:r w:rsidRPr="00490B42">
        <w:rPr>
          <w:color w:val="FF0000"/>
        </w:rPr>
        <w:t>- Model Answer: I would use a fabric marker and measuring tape to carefully measure and mark the positions according to the diamond pattern specified in the design. I would double-check each mark for accuracy before proceeding to ensure perfect alignment.</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2. Confirming Button Conformance:</w:t>
      </w:r>
    </w:p>
    <w:p w:rsidR="006700E2" w:rsidRPr="00490B42" w:rsidRDefault="006700E2" w:rsidP="006700E2">
      <w:pPr>
        <w:rPr>
          <w:color w:val="FF0000"/>
        </w:rPr>
      </w:pPr>
      <w:bookmarkStart w:id="19" w:name="_heading=h.gjdgxs" w:colFirst="0" w:colLast="0"/>
      <w:bookmarkEnd w:id="19"/>
      <w:r w:rsidRPr="00490B42">
        <w:rPr>
          <w:color w:val="FF0000"/>
        </w:rPr>
        <w:t>- Model Answer: I would verify the size, style, and material of each button against the specification provided. Each button would be inspected before use to ensure it meets the design requirement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3. Accurate Button Positioning and Attachment:</w:t>
      </w:r>
    </w:p>
    <w:p w:rsidR="006700E2" w:rsidRPr="00490B42" w:rsidRDefault="006700E2" w:rsidP="006700E2">
      <w:pPr>
        <w:rPr>
          <w:color w:val="FF0000"/>
        </w:rPr>
      </w:pPr>
      <w:r w:rsidRPr="00490B42">
        <w:rPr>
          <w:color w:val="FF0000"/>
        </w:rPr>
        <w:t>- Model Answer: After marking, I would use a tufting needle and buttoning twine to attach each button at the marked positions. I would ensure each button is pulled to the correct tension and securely fastened to maintain the chair's intended shape and comfort.</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lastRenderedPageBreak/>
        <w:t>4. Visual Balance and Conformance:</w:t>
      </w:r>
    </w:p>
    <w:p w:rsidR="006700E2" w:rsidRPr="00490B42" w:rsidRDefault="006700E2" w:rsidP="006700E2">
      <w:pPr>
        <w:rPr>
          <w:color w:val="FF0000"/>
        </w:rPr>
      </w:pPr>
      <w:r w:rsidRPr="00490B42">
        <w:rPr>
          <w:color w:val="FF0000"/>
        </w:rPr>
        <w:t>- Model Answer: By strictly following the marked guidelines and regularly stepping back to review the overall appearance, I would adjust any buttons as necessary to maintain symmetry and balance. I would also ensure the fabric maintains its shape without unwanted puckering or pulling.</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5. Identifying and Rectifying Faults:</w:t>
      </w:r>
    </w:p>
    <w:p w:rsidR="006700E2" w:rsidRPr="00490B42" w:rsidRDefault="006700E2" w:rsidP="006700E2">
      <w:pPr>
        <w:rPr>
          <w:color w:val="FF0000"/>
        </w:rPr>
      </w:pPr>
      <w:r w:rsidRPr="00490B42">
        <w:rPr>
          <w:color w:val="FF0000"/>
        </w:rPr>
        <w:t>- Model Answer: During and after buttoning, I would inspect each line of buttons for uniformity in alignment and tension. Any faults identified would be corrected by repositioning the buttons or adjusting the tension. Faults would be documented and discussed with a supervisor if needed.</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6. Handling Non-Rectifiable Faults:</w:t>
      </w:r>
    </w:p>
    <w:p w:rsidR="006700E2" w:rsidRPr="00490B42" w:rsidRDefault="006700E2" w:rsidP="006700E2">
      <w:pPr>
        <w:rPr>
          <w:color w:val="FF0000"/>
        </w:rPr>
      </w:pPr>
      <w:r w:rsidRPr="00490B42">
        <w:rPr>
          <w:color w:val="FF0000"/>
        </w:rPr>
        <w:t>- Model Answer: If a fault such as a defective button or irreparable fabric damage is found and cannot be rectified, I would replace the faulty component entirely, following organisational practices for discarding and replacing material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7. Safe and Correct Tool Usage:</w:t>
      </w:r>
    </w:p>
    <w:p w:rsidR="006700E2" w:rsidRPr="00490B42" w:rsidRDefault="006700E2" w:rsidP="006700E2">
      <w:pPr>
        <w:rPr>
          <w:color w:val="FF0000"/>
        </w:rPr>
      </w:pPr>
      <w:r w:rsidRPr="00490B42">
        <w:rPr>
          <w:color w:val="FF0000"/>
        </w:rPr>
        <w:t>- Model Answer: I would ensure all tools are in good working condition before starting. Safety practices such as wearing gloves when handling sharp tools and ensuring the workspace is free from clutter would be adhered to.</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8. Managing Time and Safety in Operations:</w:t>
      </w:r>
    </w:p>
    <w:p w:rsidR="006700E2" w:rsidRPr="00490B42" w:rsidRDefault="006700E2" w:rsidP="006700E2">
      <w:pPr>
        <w:rPr>
          <w:color w:val="FF0000"/>
        </w:rPr>
      </w:pPr>
      <w:r w:rsidRPr="00490B42">
        <w:rPr>
          <w:color w:val="FF0000"/>
        </w:rPr>
        <w:t>- Model Answer: I would allocate specific time blocks for each stage of the process: marking, attaching, inspecting, and correcting. I would adhere to safe practices throughout, ensuring that all tools are used correctly and stored safely when not in use.</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xml:space="preserve"> Marking Memo:</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IAC0401: Marks for accurately marking out the button placements.</w:t>
      </w:r>
    </w:p>
    <w:p w:rsidR="006700E2" w:rsidRPr="00490B42" w:rsidRDefault="006700E2" w:rsidP="006700E2">
      <w:pPr>
        <w:rPr>
          <w:color w:val="FF0000"/>
        </w:rPr>
      </w:pPr>
      <w:r w:rsidRPr="00490B42">
        <w:rPr>
          <w:color w:val="FF0000"/>
        </w:rPr>
        <w:t>- IAC0402: Points for using specified buttons as per design requirements.</w:t>
      </w:r>
    </w:p>
    <w:p w:rsidR="006700E2" w:rsidRPr="00490B42" w:rsidRDefault="006700E2" w:rsidP="006700E2">
      <w:pPr>
        <w:rPr>
          <w:color w:val="FF0000"/>
        </w:rPr>
      </w:pPr>
      <w:r w:rsidRPr="00490B42">
        <w:rPr>
          <w:color w:val="FF0000"/>
        </w:rPr>
        <w:t>- IAC0403: Points for precise positioning and secure attachment of buttons.</w:t>
      </w:r>
    </w:p>
    <w:p w:rsidR="006700E2" w:rsidRPr="00490B42" w:rsidRDefault="006700E2" w:rsidP="006700E2">
      <w:pPr>
        <w:rPr>
          <w:color w:val="FF0000"/>
        </w:rPr>
      </w:pPr>
      <w:r w:rsidRPr="00490B42">
        <w:rPr>
          <w:color w:val="FF0000"/>
        </w:rPr>
        <w:t>- IAC0404: Marks for achieving visual balance and adherence to specified cover shape.</w:t>
      </w:r>
    </w:p>
    <w:p w:rsidR="006700E2" w:rsidRPr="00490B42" w:rsidRDefault="006700E2" w:rsidP="006700E2">
      <w:pPr>
        <w:rPr>
          <w:color w:val="FF0000"/>
        </w:rPr>
      </w:pPr>
      <w:r w:rsidRPr="00490B42">
        <w:rPr>
          <w:color w:val="FF0000"/>
        </w:rPr>
        <w:t>- IAC0405: Points for identifying and rectifying any faults in the buttoning process.</w:t>
      </w:r>
    </w:p>
    <w:p w:rsidR="006700E2" w:rsidRPr="00490B42" w:rsidRDefault="006700E2" w:rsidP="006700E2">
      <w:pPr>
        <w:rPr>
          <w:color w:val="FF0000"/>
        </w:rPr>
      </w:pPr>
      <w:r w:rsidRPr="00490B42">
        <w:rPr>
          <w:color w:val="FF0000"/>
        </w:rPr>
        <w:t>- IAC0406: Marks for properly handling non-rectifiable faults.</w:t>
      </w:r>
    </w:p>
    <w:p w:rsidR="006700E2" w:rsidRPr="00490B42" w:rsidRDefault="006700E2" w:rsidP="006700E2">
      <w:pPr>
        <w:rPr>
          <w:color w:val="FF0000"/>
        </w:rPr>
      </w:pPr>
      <w:r w:rsidRPr="00490B42">
        <w:rPr>
          <w:color w:val="FF0000"/>
        </w:rPr>
        <w:t>- IAC0407: Points for safe and correct use of tools and equipment.</w:t>
      </w:r>
    </w:p>
    <w:p w:rsidR="006700E2" w:rsidRPr="00490B42" w:rsidRDefault="006700E2" w:rsidP="006700E2">
      <w:pPr>
        <w:rPr>
          <w:color w:val="FF0000"/>
        </w:rPr>
      </w:pPr>
      <w:r w:rsidRPr="00490B42">
        <w:rPr>
          <w:color w:val="FF0000"/>
        </w:rPr>
        <w:t>- IAC0408: Marks for completing the operation within the allotted time while maintaining safety.</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lastRenderedPageBreak/>
        <w:t>This case study challenges the apprentice to demonstrate their technical skills and problem-solving abilities, preparing them for real-world upholstery projects where precision and efficiency are key.</w:t>
      </w:r>
    </w:p>
    <w:p w:rsidR="006700E2" w:rsidRDefault="006700E2" w:rsidP="006700E2"/>
    <w:p w:rsidR="006700E2" w:rsidRDefault="006700E2" w:rsidP="006700E2"/>
    <w:p w:rsidR="00BC1D45" w:rsidRDefault="00BC1D45" w:rsidP="007E4EB9">
      <w:pPr>
        <w:spacing w:before="0" w:after="160" w:line="259" w:lineRule="auto"/>
        <w:jc w:val="left"/>
        <w:rPr>
          <w:rFonts w:ascii="Century Gothic" w:hAnsi="Century Gothic"/>
          <w:sz w:val="22"/>
          <w:lang w:val="en-ZA"/>
        </w:rPr>
      </w:pPr>
    </w:p>
    <w:sectPr w:rsidR="00BC1D45"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6F12" w:rsidRDefault="00486F12" w:rsidP="00D30D8C">
      <w:pPr>
        <w:spacing w:before="0" w:after="0"/>
      </w:pPr>
      <w:r>
        <w:separator/>
      </w:r>
    </w:p>
  </w:endnote>
  <w:endnote w:type="continuationSeparator" w:id="0">
    <w:p w:rsidR="00486F12" w:rsidRDefault="00486F12"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72D77">
      <w:rPr>
        <w:rStyle w:val="PageNumber"/>
        <w:noProof/>
      </w:rPr>
      <w:t>2</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6F12" w:rsidRDefault="00486F12" w:rsidP="00D30D8C">
      <w:pPr>
        <w:spacing w:before="0" w:after="0"/>
      </w:pPr>
      <w:r>
        <w:separator/>
      </w:r>
    </w:p>
  </w:footnote>
  <w:footnote w:type="continuationSeparator" w:id="0">
    <w:p w:rsidR="00486F12" w:rsidRDefault="00486F12"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p>
  <w:p w:rsidR="003E2313" w:rsidRDefault="003E2313"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AE409B6"/>
    <w:multiLevelType w:val="hybridMultilevel"/>
    <w:tmpl w:val="8730CE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20BA25DE"/>
    <w:multiLevelType w:val="hybridMultilevel"/>
    <w:tmpl w:val="E36438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0B121B"/>
    <w:multiLevelType w:val="hybridMultilevel"/>
    <w:tmpl w:val="A6E04A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959137D"/>
    <w:multiLevelType w:val="hybridMultilevel"/>
    <w:tmpl w:val="ADCAA7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E6531A4"/>
    <w:multiLevelType w:val="hybridMultilevel"/>
    <w:tmpl w:val="482E6B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C8C2520"/>
    <w:multiLevelType w:val="hybridMultilevel"/>
    <w:tmpl w:val="090EA7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B0A2DA5"/>
    <w:multiLevelType w:val="hybridMultilevel"/>
    <w:tmpl w:val="83B4EF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FC05CA2"/>
    <w:multiLevelType w:val="hybridMultilevel"/>
    <w:tmpl w:val="DCCAD6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14C4726"/>
    <w:multiLevelType w:val="hybridMultilevel"/>
    <w:tmpl w:val="665E7C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0"/>
  </w:num>
  <w:num w:numId="4">
    <w:abstractNumId w:val="3"/>
  </w:num>
  <w:num w:numId="5">
    <w:abstractNumId w:val="13"/>
  </w:num>
  <w:num w:numId="6">
    <w:abstractNumId w:val="1"/>
  </w:num>
  <w:num w:numId="7">
    <w:abstractNumId w:val="12"/>
  </w:num>
  <w:num w:numId="8">
    <w:abstractNumId w:val="9"/>
  </w:num>
  <w:num w:numId="9">
    <w:abstractNumId w:val="14"/>
  </w:num>
  <w:num w:numId="10">
    <w:abstractNumId w:val="6"/>
  </w:num>
  <w:num w:numId="11">
    <w:abstractNumId w:val="16"/>
  </w:num>
  <w:num w:numId="12">
    <w:abstractNumId w:val="11"/>
  </w:num>
  <w:num w:numId="13">
    <w:abstractNumId w:val="5"/>
  </w:num>
  <w:num w:numId="14">
    <w:abstractNumId w:val="15"/>
  </w:num>
  <w:num w:numId="15">
    <w:abstractNumId w:val="2"/>
  </w:num>
  <w:num w:numId="16">
    <w:abstractNumId w:val="8"/>
  </w:num>
  <w:num w:numId="1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269AD"/>
    <w:rsid w:val="00031FC6"/>
    <w:rsid w:val="00067E22"/>
    <w:rsid w:val="000757BB"/>
    <w:rsid w:val="00080A63"/>
    <w:rsid w:val="000947D9"/>
    <w:rsid w:val="00094892"/>
    <w:rsid w:val="000A0E40"/>
    <w:rsid w:val="000A2D40"/>
    <w:rsid w:val="000B1D2C"/>
    <w:rsid w:val="000B6A2D"/>
    <w:rsid w:val="000D303B"/>
    <w:rsid w:val="000E05AE"/>
    <w:rsid w:val="0010692D"/>
    <w:rsid w:val="00107C52"/>
    <w:rsid w:val="00122B5E"/>
    <w:rsid w:val="001464BB"/>
    <w:rsid w:val="00156F70"/>
    <w:rsid w:val="001771AF"/>
    <w:rsid w:val="00190627"/>
    <w:rsid w:val="001C08A6"/>
    <w:rsid w:val="001C1577"/>
    <w:rsid w:val="0023123A"/>
    <w:rsid w:val="00244BD8"/>
    <w:rsid w:val="00253835"/>
    <w:rsid w:val="0026001C"/>
    <w:rsid w:val="00267E7E"/>
    <w:rsid w:val="002B5BC9"/>
    <w:rsid w:val="002F61D0"/>
    <w:rsid w:val="00307FD4"/>
    <w:rsid w:val="00315C9C"/>
    <w:rsid w:val="0032046D"/>
    <w:rsid w:val="00342C26"/>
    <w:rsid w:val="00343C52"/>
    <w:rsid w:val="003E2313"/>
    <w:rsid w:val="003E28BC"/>
    <w:rsid w:val="003F2A65"/>
    <w:rsid w:val="00403A1B"/>
    <w:rsid w:val="00454FF1"/>
    <w:rsid w:val="00467762"/>
    <w:rsid w:val="00470063"/>
    <w:rsid w:val="00486F12"/>
    <w:rsid w:val="00490B42"/>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3608B"/>
    <w:rsid w:val="00640749"/>
    <w:rsid w:val="00652805"/>
    <w:rsid w:val="006700E2"/>
    <w:rsid w:val="00672F17"/>
    <w:rsid w:val="00675D71"/>
    <w:rsid w:val="006A2639"/>
    <w:rsid w:val="006B0509"/>
    <w:rsid w:val="006C4A1B"/>
    <w:rsid w:val="006E3CD1"/>
    <w:rsid w:val="006F1FC9"/>
    <w:rsid w:val="00717867"/>
    <w:rsid w:val="00721CBC"/>
    <w:rsid w:val="00747F7F"/>
    <w:rsid w:val="007667FF"/>
    <w:rsid w:val="007B7BE5"/>
    <w:rsid w:val="007D5A58"/>
    <w:rsid w:val="007E4EB9"/>
    <w:rsid w:val="008039EE"/>
    <w:rsid w:val="0084698E"/>
    <w:rsid w:val="00854C5F"/>
    <w:rsid w:val="0086502B"/>
    <w:rsid w:val="00894BC0"/>
    <w:rsid w:val="008B4463"/>
    <w:rsid w:val="008C6A5E"/>
    <w:rsid w:val="008F7337"/>
    <w:rsid w:val="009116CB"/>
    <w:rsid w:val="00931E62"/>
    <w:rsid w:val="00963988"/>
    <w:rsid w:val="00964426"/>
    <w:rsid w:val="00967BCB"/>
    <w:rsid w:val="00972D77"/>
    <w:rsid w:val="009761D6"/>
    <w:rsid w:val="00991611"/>
    <w:rsid w:val="009D2590"/>
    <w:rsid w:val="009D5291"/>
    <w:rsid w:val="009E32A6"/>
    <w:rsid w:val="009F4A49"/>
    <w:rsid w:val="00A01953"/>
    <w:rsid w:val="00A13275"/>
    <w:rsid w:val="00A362A0"/>
    <w:rsid w:val="00A46EC5"/>
    <w:rsid w:val="00A6163A"/>
    <w:rsid w:val="00A61BE4"/>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855E7"/>
    <w:rsid w:val="00B9181E"/>
    <w:rsid w:val="00B94C80"/>
    <w:rsid w:val="00B97BF0"/>
    <w:rsid w:val="00BA30BB"/>
    <w:rsid w:val="00BB26ED"/>
    <w:rsid w:val="00BC1D45"/>
    <w:rsid w:val="00BE6A39"/>
    <w:rsid w:val="00BF5D03"/>
    <w:rsid w:val="00C00D8B"/>
    <w:rsid w:val="00C21F16"/>
    <w:rsid w:val="00C2389F"/>
    <w:rsid w:val="00C36699"/>
    <w:rsid w:val="00C465A9"/>
    <w:rsid w:val="00C57828"/>
    <w:rsid w:val="00C77CDA"/>
    <w:rsid w:val="00C82EA8"/>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F4C75"/>
    <w:rsid w:val="00E25128"/>
    <w:rsid w:val="00E36A9C"/>
    <w:rsid w:val="00E45424"/>
    <w:rsid w:val="00E45533"/>
    <w:rsid w:val="00E82219"/>
    <w:rsid w:val="00E93FE2"/>
    <w:rsid w:val="00E9671A"/>
    <w:rsid w:val="00E97686"/>
    <w:rsid w:val="00EA08DB"/>
    <w:rsid w:val="00EA16AA"/>
    <w:rsid w:val="00EB39A6"/>
    <w:rsid w:val="00ED01A0"/>
    <w:rsid w:val="00ED288D"/>
    <w:rsid w:val="00EF711C"/>
    <w:rsid w:val="00F13385"/>
    <w:rsid w:val="00F57382"/>
    <w:rsid w:val="00F77C30"/>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C79C91A0-E4DC-4F99-98CC-0EA79D6907D5}">
  <ds:schemaRefs>
    <ds:schemaRef ds:uri="http://schemas.openxmlformats.org/officeDocument/2006/bibliography"/>
  </ds:schemaRefs>
</ds:datastoreItem>
</file>

<file path=customXml/itemProps2.xml><?xml version="1.0" encoding="utf-8"?>
<ds:datastoreItem xmlns:ds="http://schemas.openxmlformats.org/officeDocument/2006/customXml" ds:itemID="{8B4A96AC-8EB0-497E-A505-3469204999A4}"/>
</file>

<file path=customXml/itemProps3.xml><?xml version="1.0" encoding="utf-8"?>
<ds:datastoreItem xmlns:ds="http://schemas.openxmlformats.org/officeDocument/2006/customXml" ds:itemID="{D95D8A5D-B6CA-4A13-9E3B-E54B8954431E}"/>
</file>

<file path=customXml/itemProps4.xml><?xml version="1.0" encoding="utf-8"?>
<ds:datastoreItem xmlns:ds="http://schemas.openxmlformats.org/officeDocument/2006/customXml" ds:itemID="{D207247F-3332-4E03-949F-C839F19414C0}"/>
</file>

<file path=docProps/app.xml><?xml version="1.0" encoding="utf-8"?>
<Properties xmlns="http://schemas.openxmlformats.org/officeDocument/2006/extended-properties" xmlns:vt="http://schemas.openxmlformats.org/officeDocument/2006/docPropsVTypes">
  <Template>Normal</Template>
  <TotalTime>1</TotalTime>
  <Pages>25</Pages>
  <Words>5002</Words>
  <Characters>2851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7:15:00Z</dcterms:created>
  <dcterms:modified xsi:type="dcterms:W3CDTF">2025-05-04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